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16C89E" w14:textId="5DA1933D" w:rsidR="42519D03" w:rsidRDefault="42519D03" w:rsidP="42519D03">
      <w:pPr>
        <w:spacing w:after="0" w:line="240" w:lineRule="auto"/>
        <w:jc w:val="center"/>
        <w:rPr>
          <w:rFonts w:cs="Open Sans"/>
          <w:b/>
          <w:bCs/>
          <w:color w:val="002D72" w:themeColor="text2"/>
          <w:sz w:val="56"/>
          <w:szCs w:val="56"/>
          <w:lang w:val="en-GB"/>
        </w:rPr>
      </w:pPr>
    </w:p>
    <w:p w14:paraId="393FF83B" w14:textId="2A2A716C" w:rsidR="005D7E28" w:rsidRPr="000F1B51" w:rsidRDefault="005D7E28" w:rsidP="00701E5B">
      <w:pPr>
        <w:spacing w:after="0" w:line="240" w:lineRule="auto"/>
        <w:jc w:val="center"/>
        <w:rPr>
          <w:rFonts w:cs="Open Sans"/>
          <w:b/>
          <w:bCs/>
          <w:color w:val="002D72" w:themeColor="text2"/>
          <w:sz w:val="56"/>
          <w:szCs w:val="56"/>
          <w:lang w:val="en-GB"/>
        </w:rPr>
      </w:pPr>
      <w:r w:rsidRPr="000F1B51">
        <w:rPr>
          <w:rFonts w:cs="Open Sans"/>
          <w:b/>
          <w:bCs/>
          <w:color w:val="002D72" w:themeColor="text2"/>
          <w:sz w:val="56"/>
          <w:szCs w:val="56"/>
          <w:lang w:val="en-GB"/>
        </w:rPr>
        <w:t xml:space="preserve">Redress </w:t>
      </w:r>
      <w:r w:rsidR="008978D4" w:rsidRPr="000F1B51">
        <w:rPr>
          <w:rFonts w:cs="Open Sans"/>
          <w:b/>
          <w:bCs/>
          <w:color w:val="002D72" w:themeColor="text2"/>
          <w:sz w:val="56"/>
          <w:szCs w:val="56"/>
          <w:lang w:val="en-GB"/>
        </w:rPr>
        <w:t>request</w:t>
      </w:r>
    </w:p>
    <w:p w14:paraId="2F54B2BE" w14:textId="62CFFE13" w:rsidR="005D7E28" w:rsidRPr="000F1B51" w:rsidRDefault="0025693B" w:rsidP="42519D03">
      <w:pPr>
        <w:spacing w:after="0" w:line="240" w:lineRule="auto"/>
        <w:jc w:val="center"/>
        <w:rPr>
          <w:rFonts w:cs="Open Sans"/>
          <w:b/>
          <w:bCs/>
          <w:color w:val="002D72" w:themeColor="text2"/>
          <w:sz w:val="36"/>
          <w:szCs w:val="36"/>
          <w:lang w:val="en-GB"/>
        </w:rPr>
      </w:pPr>
      <w:r w:rsidRPr="42519D03">
        <w:rPr>
          <w:rFonts w:cs="Open Sans"/>
          <w:b/>
          <w:bCs/>
          <w:color w:val="002D72" w:themeColor="text2"/>
          <w:sz w:val="36"/>
          <w:szCs w:val="36"/>
          <w:lang w:val="en-GB"/>
        </w:rPr>
        <w:t>IRIS Postdoctoral COFUND</w:t>
      </w:r>
      <w:r w:rsidR="00701E5B" w:rsidRPr="42519D03">
        <w:rPr>
          <w:rFonts w:cs="Open Sans"/>
          <w:b/>
          <w:bCs/>
          <w:color w:val="002D72" w:themeColor="text2"/>
          <w:sz w:val="36"/>
          <w:szCs w:val="36"/>
          <w:lang w:val="en-GB"/>
        </w:rPr>
        <w:t xml:space="preserve">, </w:t>
      </w:r>
      <w:r w:rsidR="00651E0A" w:rsidRPr="42519D03">
        <w:rPr>
          <w:rFonts w:cs="Open Sans"/>
          <w:b/>
          <w:bCs/>
          <w:color w:val="002D72" w:themeColor="text2"/>
          <w:sz w:val="36"/>
          <w:szCs w:val="36"/>
          <w:lang w:val="en-GB"/>
        </w:rPr>
        <w:t xml:space="preserve">the </w:t>
      </w:r>
      <w:r w:rsidR="00D340E6">
        <w:rPr>
          <w:rFonts w:cs="Open Sans"/>
          <w:b/>
          <w:bCs/>
          <w:color w:val="002D72" w:themeColor="text2"/>
          <w:sz w:val="36"/>
          <w:szCs w:val="36"/>
          <w:lang w:val="en-GB"/>
        </w:rPr>
        <w:t>2</w:t>
      </w:r>
      <w:r w:rsidR="00D340E6" w:rsidRPr="00D340E6">
        <w:rPr>
          <w:rFonts w:cs="Open Sans"/>
          <w:b/>
          <w:bCs/>
          <w:color w:val="002D72" w:themeColor="text2"/>
          <w:sz w:val="36"/>
          <w:szCs w:val="36"/>
          <w:vertAlign w:val="superscript"/>
          <w:lang w:val="en-GB"/>
        </w:rPr>
        <w:t>nd</w:t>
      </w:r>
      <w:r w:rsidR="00D340E6">
        <w:rPr>
          <w:rFonts w:cs="Open Sans"/>
          <w:b/>
          <w:bCs/>
          <w:color w:val="002D72" w:themeColor="text2"/>
          <w:sz w:val="36"/>
          <w:szCs w:val="36"/>
          <w:lang w:val="en-GB"/>
        </w:rPr>
        <w:t xml:space="preserve"> </w:t>
      </w:r>
      <w:r w:rsidR="00651E0A" w:rsidRPr="42519D03">
        <w:rPr>
          <w:rFonts w:cs="Open Sans"/>
          <w:b/>
          <w:bCs/>
          <w:color w:val="002D72" w:themeColor="text2"/>
          <w:sz w:val="36"/>
          <w:szCs w:val="36"/>
          <w:lang w:val="en-GB"/>
        </w:rPr>
        <w:t xml:space="preserve">open call, </w:t>
      </w:r>
    </w:p>
    <w:p w14:paraId="6622C3F3" w14:textId="47573846" w:rsidR="005D7E28" w:rsidRPr="000F1B51" w:rsidRDefault="00D340E6" w:rsidP="005D7E28">
      <w:pPr>
        <w:spacing w:after="0" w:line="240" w:lineRule="auto"/>
        <w:jc w:val="center"/>
        <w:rPr>
          <w:rFonts w:cs="Open Sans"/>
          <w:b/>
          <w:bCs/>
          <w:color w:val="002D72" w:themeColor="text2"/>
          <w:sz w:val="36"/>
          <w:szCs w:val="36"/>
          <w:lang w:val="en-GB"/>
        </w:rPr>
      </w:pPr>
      <w:r>
        <w:rPr>
          <w:rFonts w:cs="Open Sans"/>
          <w:b/>
          <w:bCs/>
          <w:color w:val="002D72" w:themeColor="text2"/>
          <w:sz w:val="36"/>
          <w:szCs w:val="36"/>
          <w:lang w:val="en-GB"/>
        </w:rPr>
        <w:t>1</w:t>
      </w:r>
      <w:r w:rsidRPr="00D340E6">
        <w:rPr>
          <w:rFonts w:cs="Open Sans"/>
          <w:b/>
          <w:bCs/>
          <w:color w:val="002D72" w:themeColor="text2"/>
          <w:sz w:val="36"/>
          <w:szCs w:val="36"/>
          <w:vertAlign w:val="superscript"/>
          <w:lang w:val="en-GB"/>
        </w:rPr>
        <w:t>st</w:t>
      </w:r>
      <w:r>
        <w:rPr>
          <w:rFonts w:cs="Open Sans"/>
          <w:b/>
          <w:bCs/>
          <w:color w:val="002D72" w:themeColor="text2"/>
          <w:sz w:val="36"/>
          <w:szCs w:val="36"/>
          <w:lang w:val="en-GB"/>
        </w:rPr>
        <w:t xml:space="preserve"> March –</w:t>
      </w:r>
      <w:r w:rsidR="0F2A9B80" w:rsidRPr="42519D03">
        <w:rPr>
          <w:rFonts w:cs="Open Sans"/>
          <w:b/>
          <w:bCs/>
          <w:color w:val="002D72" w:themeColor="text2"/>
          <w:sz w:val="36"/>
          <w:szCs w:val="36"/>
          <w:lang w:val="en-GB"/>
        </w:rPr>
        <w:t xml:space="preserve"> 3</w:t>
      </w:r>
      <w:r>
        <w:rPr>
          <w:rFonts w:cs="Open Sans"/>
          <w:b/>
          <w:bCs/>
          <w:color w:val="002D72" w:themeColor="text2"/>
          <w:sz w:val="36"/>
          <w:szCs w:val="36"/>
          <w:lang w:val="en-GB"/>
        </w:rPr>
        <w:t>0</w:t>
      </w:r>
      <w:r w:rsidRPr="00D340E6">
        <w:rPr>
          <w:rFonts w:cs="Open Sans"/>
          <w:b/>
          <w:bCs/>
          <w:color w:val="002D72" w:themeColor="text2"/>
          <w:sz w:val="36"/>
          <w:szCs w:val="36"/>
          <w:vertAlign w:val="superscript"/>
          <w:lang w:val="en-GB"/>
        </w:rPr>
        <w:t>th</w:t>
      </w:r>
      <w:r w:rsidR="0F2A9B80" w:rsidRPr="42519D03">
        <w:rPr>
          <w:rFonts w:cs="Open Sans"/>
          <w:b/>
          <w:bCs/>
          <w:color w:val="002D72" w:themeColor="text2"/>
          <w:sz w:val="36"/>
          <w:szCs w:val="36"/>
          <w:lang w:val="en-GB"/>
        </w:rPr>
        <w:t xml:space="preserve"> </w:t>
      </w:r>
      <w:r>
        <w:rPr>
          <w:rFonts w:cs="Open Sans"/>
          <w:b/>
          <w:bCs/>
          <w:color w:val="002D72" w:themeColor="text2"/>
          <w:sz w:val="36"/>
          <w:szCs w:val="36"/>
          <w:lang w:val="en-GB"/>
        </w:rPr>
        <w:t>June</w:t>
      </w:r>
      <w:r w:rsidR="0F2A9B80" w:rsidRPr="42519D03">
        <w:rPr>
          <w:rFonts w:cs="Open Sans"/>
          <w:b/>
          <w:bCs/>
          <w:color w:val="002D72" w:themeColor="text2"/>
          <w:sz w:val="36"/>
          <w:szCs w:val="36"/>
          <w:lang w:val="en-GB"/>
        </w:rPr>
        <w:t xml:space="preserve"> </w:t>
      </w:r>
      <w:r w:rsidR="0025693B" w:rsidRPr="42519D03">
        <w:rPr>
          <w:rFonts w:cs="Open Sans"/>
          <w:b/>
          <w:bCs/>
          <w:color w:val="002D72" w:themeColor="text2"/>
          <w:sz w:val="36"/>
          <w:szCs w:val="36"/>
          <w:lang w:val="en-GB"/>
        </w:rPr>
        <w:t>202</w:t>
      </w:r>
      <w:r>
        <w:rPr>
          <w:rFonts w:cs="Open Sans"/>
          <w:b/>
          <w:bCs/>
          <w:color w:val="002D72" w:themeColor="text2"/>
          <w:sz w:val="36"/>
          <w:szCs w:val="36"/>
          <w:lang w:val="en-GB"/>
        </w:rPr>
        <w:t>6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256"/>
        <w:gridCol w:w="6372"/>
      </w:tblGrid>
      <w:tr w:rsidR="00A30BB0" w:rsidRPr="000F1B51" w14:paraId="64695CAC" w14:textId="77777777" w:rsidTr="000F1B51">
        <w:tc>
          <w:tcPr>
            <w:tcW w:w="3256" w:type="dxa"/>
          </w:tcPr>
          <w:p w14:paraId="258152DD" w14:textId="529B14AE" w:rsidR="00A30BB0" w:rsidRPr="000F1B51" w:rsidRDefault="00A30BB0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Name, surname:</w:t>
            </w:r>
          </w:p>
        </w:tc>
        <w:tc>
          <w:tcPr>
            <w:tcW w:w="6372" w:type="dxa"/>
          </w:tcPr>
          <w:p w14:paraId="6D54AC78" w14:textId="77777777" w:rsidR="00A30BB0" w:rsidRPr="000F1B51" w:rsidRDefault="00A30BB0" w:rsidP="005D7E28">
            <w:pPr>
              <w:rPr>
                <w:lang w:val="en-GB"/>
              </w:rPr>
            </w:pPr>
          </w:p>
        </w:tc>
      </w:tr>
      <w:tr w:rsidR="00A31333" w:rsidRPr="000F1B51" w14:paraId="0B8C1629" w14:textId="77777777" w:rsidTr="000F1B51">
        <w:tc>
          <w:tcPr>
            <w:tcW w:w="3256" w:type="dxa"/>
          </w:tcPr>
          <w:p w14:paraId="1A0110E2" w14:textId="52A1D611" w:rsidR="00A31333" w:rsidRPr="000F1B51" w:rsidRDefault="00AF415F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Contact e-mail:</w:t>
            </w:r>
          </w:p>
        </w:tc>
        <w:tc>
          <w:tcPr>
            <w:tcW w:w="6372" w:type="dxa"/>
          </w:tcPr>
          <w:p w14:paraId="35F177C2" w14:textId="77777777" w:rsidR="00A31333" w:rsidRPr="000F1B51" w:rsidRDefault="00A31333" w:rsidP="005D7E28">
            <w:pPr>
              <w:rPr>
                <w:lang w:val="en-GB"/>
              </w:rPr>
            </w:pPr>
          </w:p>
        </w:tc>
      </w:tr>
      <w:tr w:rsidR="00A30BB0" w:rsidRPr="000F1B51" w14:paraId="4354F313" w14:textId="77777777" w:rsidTr="000F1B51">
        <w:tc>
          <w:tcPr>
            <w:tcW w:w="3256" w:type="dxa"/>
          </w:tcPr>
          <w:p w14:paraId="39150DAC" w14:textId="2E0C5830" w:rsidR="00A30BB0" w:rsidRPr="000F1B51" w:rsidRDefault="00A30BB0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Proposal title:</w:t>
            </w:r>
          </w:p>
        </w:tc>
        <w:tc>
          <w:tcPr>
            <w:tcW w:w="6372" w:type="dxa"/>
          </w:tcPr>
          <w:p w14:paraId="77BA5B7E" w14:textId="77777777" w:rsidR="00A30BB0" w:rsidRPr="000F1B51" w:rsidRDefault="00A30BB0" w:rsidP="005D7E28">
            <w:pPr>
              <w:rPr>
                <w:lang w:val="en-GB"/>
              </w:rPr>
            </w:pPr>
          </w:p>
        </w:tc>
      </w:tr>
      <w:tr w:rsidR="00A30BB0" w:rsidRPr="000F1B51" w14:paraId="23C6700E" w14:textId="77777777" w:rsidTr="000F1B51">
        <w:tc>
          <w:tcPr>
            <w:tcW w:w="3256" w:type="dxa"/>
          </w:tcPr>
          <w:p w14:paraId="2CFDF4F3" w14:textId="389586EC" w:rsidR="00A30BB0" w:rsidRPr="000F1B51" w:rsidRDefault="00A30BB0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Proposal acronym:</w:t>
            </w:r>
          </w:p>
        </w:tc>
        <w:tc>
          <w:tcPr>
            <w:tcW w:w="6372" w:type="dxa"/>
          </w:tcPr>
          <w:p w14:paraId="25AAC7F9" w14:textId="77777777" w:rsidR="00A30BB0" w:rsidRPr="000F1B51" w:rsidRDefault="00A30BB0" w:rsidP="005D7E28">
            <w:pPr>
              <w:rPr>
                <w:lang w:val="en-GB"/>
              </w:rPr>
            </w:pPr>
          </w:p>
        </w:tc>
      </w:tr>
      <w:tr w:rsidR="00A30BB0" w:rsidRPr="000F1B51" w14:paraId="6B76F7E3" w14:textId="77777777" w:rsidTr="000F1B51">
        <w:tc>
          <w:tcPr>
            <w:tcW w:w="3256" w:type="dxa"/>
          </w:tcPr>
          <w:p w14:paraId="0EC57F56" w14:textId="54DC7E95" w:rsidR="00A30BB0" w:rsidRPr="000F1B51" w:rsidRDefault="00AF415F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Date:</w:t>
            </w:r>
          </w:p>
        </w:tc>
        <w:tc>
          <w:tcPr>
            <w:tcW w:w="6372" w:type="dxa"/>
          </w:tcPr>
          <w:p w14:paraId="49B2CD33" w14:textId="77777777" w:rsidR="00A30BB0" w:rsidRPr="000F1B51" w:rsidRDefault="00A30BB0" w:rsidP="005D7E28">
            <w:pPr>
              <w:rPr>
                <w:lang w:val="en-GB"/>
              </w:rPr>
            </w:pPr>
          </w:p>
        </w:tc>
      </w:tr>
      <w:tr w:rsidR="00AF415F" w:rsidRPr="000F1B51" w14:paraId="17B85120" w14:textId="77777777" w:rsidTr="000F1B51">
        <w:tc>
          <w:tcPr>
            <w:tcW w:w="3256" w:type="dxa"/>
          </w:tcPr>
          <w:p w14:paraId="05CCDB47" w14:textId="1FF1CBE3" w:rsidR="00AF415F" w:rsidRPr="000F1B51" w:rsidRDefault="00AF415F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 xml:space="preserve">Stage of </w:t>
            </w:r>
            <w:r w:rsidR="00384397">
              <w:rPr>
                <w:b/>
                <w:bCs/>
                <w:lang w:val="en-GB"/>
              </w:rPr>
              <w:t xml:space="preserve">selection </w:t>
            </w:r>
            <w:r w:rsidRPr="000F1B51">
              <w:rPr>
                <w:b/>
                <w:bCs/>
                <w:lang w:val="en-GB"/>
              </w:rPr>
              <w:t>reached</w:t>
            </w:r>
            <w:r w:rsidR="000F1B51" w:rsidRPr="000F1B51">
              <w:rPr>
                <w:b/>
                <w:bCs/>
                <w:lang w:val="en-GB"/>
              </w:rPr>
              <w:t>:</w:t>
            </w:r>
          </w:p>
        </w:tc>
        <w:tc>
          <w:tcPr>
            <w:tcW w:w="6372" w:type="dxa"/>
          </w:tcPr>
          <w:p w14:paraId="1F04D6FC" w14:textId="1676BA20" w:rsidR="00AF415F" w:rsidRPr="000F1B51" w:rsidRDefault="008262FC" w:rsidP="005D7E28">
            <w:pPr>
              <w:rPr>
                <w:lang w:val="en-GB"/>
              </w:rPr>
            </w:pPr>
            <w:sdt>
              <w:sdtPr>
                <w:rPr>
                  <w:lang w:val="en-GB"/>
                </w:rPr>
                <w:id w:val="462627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415F" w:rsidRPr="000F1B51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AF415F" w:rsidRPr="000F1B51">
              <w:rPr>
                <w:lang w:val="en-GB"/>
              </w:rPr>
              <w:t>Eligibility</w:t>
            </w:r>
            <w:r w:rsidR="00AF415F" w:rsidRPr="000F1B51">
              <w:rPr>
                <w:lang w:val="en-GB"/>
              </w:rPr>
              <w:tab/>
            </w:r>
            <w:sdt>
              <w:sdtPr>
                <w:rPr>
                  <w:lang w:val="en-GB"/>
                </w:rPr>
                <w:id w:val="-1781023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415F" w:rsidRPr="000F1B51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AF415F" w:rsidRPr="000F1B51">
              <w:rPr>
                <w:lang w:val="en-GB"/>
              </w:rPr>
              <w:t xml:space="preserve"> </w:t>
            </w:r>
            <w:r w:rsidR="007601E6">
              <w:rPr>
                <w:lang w:val="en-GB"/>
              </w:rPr>
              <w:t>Proposal</w:t>
            </w:r>
            <w:r w:rsidR="00D81DD9">
              <w:rPr>
                <w:lang w:val="en-GB"/>
              </w:rPr>
              <w:t xml:space="preserve"> evaluation</w:t>
            </w:r>
            <w:r w:rsidR="00AF415F" w:rsidRPr="000F1B51">
              <w:rPr>
                <w:lang w:val="en-GB"/>
              </w:rPr>
              <w:tab/>
            </w:r>
            <w:sdt>
              <w:sdtPr>
                <w:rPr>
                  <w:lang w:val="en-GB"/>
                </w:rPr>
                <w:id w:val="-1653518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415F" w:rsidRPr="000F1B51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AF415F" w:rsidRPr="000F1B51">
              <w:rPr>
                <w:lang w:val="en-GB"/>
              </w:rPr>
              <w:t xml:space="preserve"> </w:t>
            </w:r>
            <w:r w:rsidR="000F1B51" w:rsidRPr="000F1B51">
              <w:rPr>
                <w:lang w:val="en-GB"/>
              </w:rPr>
              <w:t>Final decision</w:t>
            </w:r>
          </w:p>
        </w:tc>
      </w:tr>
    </w:tbl>
    <w:p w14:paraId="6599CEBA" w14:textId="78BAFCA4" w:rsidR="001C43D9" w:rsidRDefault="4D465375" w:rsidP="004E0D5D">
      <w:pPr>
        <w:spacing w:before="120" w:line="240" w:lineRule="auto"/>
        <w:rPr>
          <w:lang w:val="en-GB"/>
        </w:rPr>
      </w:pPr>
      <w:r w:rsidRPr="53F92A27">
        <w:rPr>
          <w:lang w:val="en-GB"/>
        </w:rPr>
        <w:t>Applicants</w:t>
      </w:r>
      <w:r w:rsidR="009D4F99">
        <w:rPr>
          <w:lang w:val="en-GB"/>
        </w:rPr>
        <w:t>,</w:t>
      </w:r>
      <w:r w:rsidRPr="53F92A27">
        <w:rPr>
          <w:lang w:val="en-GB"/>
        </w:rPr>
        <w:t xml:space="preserve"> who consider their proposal </w:t>
      </w:r>
      <w:r w:rsidR="00D853DC">
        <w:rPr>
          <w:lang w:val="en-GB"/>
        </w:rPr>
        <w:t>to be</w:t>
      </w:r>
      <w:r w:rsidRPr="53F92A27">
        <w:rPr>
          <w:lang w:val="en-GB"/>
        </w:rPr>
        <w:t xml:space="preserve"> unjustly evaluated</w:t>
      </w:r>
      <w:r w:rsidR="009D4F99">
        <w:rPr>
          <w:lang w:val="en-GB"/>
        </w:rPr>
        <w:t>,</w:t>
      </w:r>
      <w:r w:rsidRPr="53F92A27">
        <w:rPr>
          <w:lang w:val="en-GB"/>
        </w:rPr>
        <w:t xml:space="preserve"> may submit </w:t>
      </w:r>
      <w:r w:rsidR="00274BC1">
        <w:rPr>
          <w:lang w:val="en-GB"/>
        </w:rPr>
        <w:t>their</w:t>
      </w:r>
      <w:r w:rsidRPr="53F92A27">
        <w:rPr>
          <w:lang w:val="en-GB"/>
        </w:rPr>
        <w:t xml:space="preserve"> request for redress. </w:t>
      </w:r>
      <w:r w:rsidR="007A6BB6" w:rsidRPr="53F92A27">
        <w:rPr>
          <w:lang w:val="en-GB"/>
        </w:rPr>
        <w:t xml:space="preserve"> </w:t>
      </w:r>
      <w:r w:rsidR="001C43D9" w:rsidRPr="53F92A27">
        <w:rPr>
          <w:lang w:val="en-GB"/>
        </w:rPr>
        <w:t xml:space="preserve">Redress requests can only be made on </w:t>
      </w:r>
      <w:r w:rsidR="001C43D9" w:rsidRPr="53F92A27">
        <w:rPr>
          <w:b/>
          <w:bCs/>
          <w:lang w:val="en-GB"/>
        </w:rPr>
        <w:t>formal grounds</w:t>
      </w:r>
      <w:r w:rsidR="001C43D9" w:rsidRPr="53F92A27">
        <w:rPr>
          <w:lang w:val="en-GB"/>
        </w:rPr>
        <w:t xml:space="preserve">, such as </w:t>
      </w:r>
      <w:r w:rsidR="001C43D9" w:rsidRPr="53F92A27">
        <w:rPr>
          <w:b/>
          <w:bCs/>
          <w:lang w:val="en-GB"/>
        </w:rPr>
        <w:t>procedural issues</w:t>
      </w:r>
      <w:r w:rsidR="001C43D9" w:rsidRPr="53F92A27">
        <w:rPr>
          <w:lang w:val="en-GB"/>
        </w:rPr>
        <w:t xml:space="preserve"> or </w:t>
      </w:r>
      <w:r w:rsidR="001C43D9" w:rsidRPr="53F92A27">
        <w:rPr>
          <w:b/>
          <w:bCs/>
          <w:lang w:val="en-GB"/>
        </w:rPr>
        <w:t>perceived incorrect application of eligibility</w:t>
      </w:r>
      <w:r w:rsidR="001217C6" w:rsidRPr="53F92A27">
        <w:rPr>
          <w:b/>
          <w:bCs/>
          <w:lang w:val="en-GB"/>
        </w:rPr>
        <w:t xml:space="preserve"> criteria</w:t>
      </w:r>
      <w:r w:rsidR="001C43D9" w:rsidRPr="53F92A27">
        <w:rPr>
          <w:lang w:val="en-GB"/>
        </w:rPr>
        <w:t xml:space="preserve">. The scientific expert evaluations will not be called into </w:t>
      </w:r>
      <w:r w:rsidR="00427D22">
        <w:rPr>
          <w:lang w:val="en-GB"/>
        </w:rPr>
        <w:t>judgment</w:t>
      </w:r>
      <w:r w:rsidR="001C43D9" w:rsidRPr="53F92A27">
        <w:rPr>
          <w:lang w:val="en-GB"/>
        </w:rPr>
        <w:t>.</w:t>
      </w:r>
      <w:r w:rsidR="00FB073F" w:rsidRPr="53F92A27">
        <w:rPr>
          <w:lang w:val="en-GB"/>
        </w:rPr>
        <w:t xml:space="preserve"> </w:t>
      </w:r>
    </w:p>
    <w:p w14:paraId="7A5F66D7" w14:textId="33C9D68B" w:rsidR="001C43D9" w:rsidRDefault="253DE283" w:rsidP="53F92A27">
      <w:pPr>
        <w:spacing w:line="240" w:lineRule="auto"/>
        <w:rPr>
          <w:lang w:val="en-GB"/>
        </w:rPr>
      </w:pPr>
      <w:r w:rsidRPr="42519D03">
        <w:rPr>
          <w:lang w:val="en-GB"/>
        </w:rPr>
        <w:t>The redress must be fille</w:t>
      </w:r>
      <w:r w:rsidR="7C74BD00" w:rsidRPr="42519D03">
        <w:rPr>
          <w:lang w:val="en-GB"/>
        </w:rPr>
        <w:t>d in</w:t>
      </w:r>
      <w:r w:rsidRPr="42519D03">
        <w:rPr>
          <w:lang w:val="en-GB"/>
        </w:rPr>
        <w:t xml:space="preserve"> </w:t>
      </w:r>
      <w:r w:rsidR="6E12BD16" w:rsidRPr="42519D03">
        <w:rPr>
          <w:lang w:val="en-GB"/>
        </w:rPr>
        <w:t xml:space="preserve">personally by the applicant </w:t>
      </w:r>
      <w:r w:rsidR="00E6269E" w:rsidRPr="42519D03">
        <w:rPr>
          <w:lang w:val="en-GB"/>
        </w:rPr>
        <w:t>in</w:t>
      </w:r>
      <w:r w:rsidRPr="42519D03">
        <w:rPr>
          <w:lang w:val="en-GB"/>
        </w:rPr>
        <w:t xml:space="preserve"> this template</w:t>
      </w:r>
      <w:r w:rsidR="4DF805E5" w:rsidRPr="42519D03">
        <w:rPr>
          <w:lang w:val="en-GB"/>
        </w:rPr>
        <w:t xml:space="preserve"> and emailed</w:t>
      </w:r>
      <w:r w:rsidR="43353A4D" w:rsidRPr="42519D03">
        <w:rPr>
          <w:lang w:val="en-GB"/>
        </w:rPr>
        <w:t xml:space="preserve"> directly</w:t>
      </w:r>
      <w:r w:rsidRPr="42519D03">
        <w:rPr>
          <w:lang w:val="en-GB"/>
        </w:rPr>
        <w:t xml:space="preserve"> to </w:t>
      </w:r>
      <w:hyperlink r:id="rId11">
        <w:r w:rsidR="0025693B" w:rsidRPr="42519D03">
          <w:rPr>
            <w:rStyle w:val="Lienhypertexte"/>
          </w:rPr>
          <w:t>iris@ulb.be</w:t>
        </w:r>
      </w:hyperlink>
      <w:r w:rsidR="0025693B">
        <w:t xml:space="preserve"> </w:t>
      </w:r>
      <w:r w:rsidR="009B27F9" w:rsidRPr="42519D03">
        <w:rPr>
          <w:lang w:val="en-GB"/>
        </w:rPr>
        <w:t xml:space="preserve">within </w:t>
      </w:r>
      <w:r w:rsidR="582FAF93" w:rsidRPr="42519D03">
        <w:rPr>
          <w:lang w:val="en-GB"/>
        </w:rPr>
        <w:t>five (</w:t>
      </w:r>
      <w:r w:rsidR="0025693B" w:rsidRPr="42519D03">
        <w:rPr>
          <w:rFonts w:cs="Open Sans"/>
          <w:lang w:val="en-GB"/>
        </w:rPr>
        <w:t>5</w:t>
      </w:r>
      <w:r w:rsidR="65C9D267" w:rsidRPr="42519D03">
        <w:rPr>
          <w:rFonts w:cs="Open Sans"/>
          <w:lang w:val="en-GB"/>
        </w:rPr>
        <w:t>)</w:t>
      </w:r>
      <w:r w:rsidR="0025693B" w:rsidRPr="42519D03">
        <w:rPr>
          <w:rFonts w:cs="Open Sans"/>
          <w:lang w:val="en-GB"/>
        </w:rPr>
        <w:t xml:space="preserve"> working days</w:t>
      </w:r>
      <w:r w:rsidR="009B27F9" w:rsidRPr="42519D03">
        <w:rPr>
          <w:rFonts w:cs="Open Sans"/>
          <w:lang w:val="en-GB"/>
        </w:rPr>
        <w:t xml:space="preserve"> starting from the day</w:t>
      </w:r>
      <w:r w:rsidR="00BA4006" w:rsidRPr="42519D03">
        <w:rPr>
          <w:rFonts w:cs="Open Sans"/>
          <w:lang w:val="en-GB"/>
        </w:rPr>
        <w:t xml:space="preserve"> following the date</w:t>
      </w:r>
      <w:r w:rsidR="009B27F9" w:rsidRPr="42519D03">
        <w:rPr>
          <w:rFonts w:cs="Open Sans"/>
          <w:lang w:val="en-GB"/>
        </w:rPr>
        <w:t xml:space="preserve"> </w:t>
      </w:r>
      <w:r w:rsidR="00280C42" w:rsidRPr="42519D03">
        <w:rPr>
          <w:rFonts w:cs="Open Sans"/>
          <w:lang w:val="en-GB"/>
        </w:rPr>
        <w:t>o</w:t>
      </w:r>
      <w:r w:rsidR="51928197" w:rsidRPr="42519D03">
        <w:rPr>
          <w:rFonts w:cs="Open Sans"/>
          <w:lang w:val="en-GB"/>
        </w:rPr>
        <w:t xml:space="preserve">f </w:t>
      </w:r>
      <w:r w:rsidR="006F0ABB" w:rsidRPr="42519D03">
        <w:rPr>
          <w:rFonts w:cs="Open Sans"/>
          <w:lang w:val="en-GB"/>
        </w:rPr>
        <w:t>the notice</w:t>
      </w:r>
      <w:r w:rsidRPr="42519D03">
        <w:rPr>
          <w:lang w:val="en-GB"/>
        </w:rPr>
        <w:t xml:space="preserve">. </w:t>
      </w:r>
    </w:p>
    <w:p w14:paraId="1BC9F9FF" w14:textId="310F3EA9" w:rsidR="00701E5B" w:rsidRDefault="00BB37CA" w:rsidP="00FC26F5">
      <w:pPr>
        <w:spacing w:line="240" w:lineRule="auto"/>
      </w:pPr>
      <w:r w:rsidRPr="00BB37CA">
        <w:t>The request for appeal will be evaluated by the IRIS Management Committee and the final decision will be communicated to the applicant within twenty (20) working days.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A1ED8" w14:paraId="753EDCFA" w14:textId="77777777" w:rsidTr="42519D03">
        <w:tc>
          <w:tcPr>
            <w:tcW w:w="9628" w:type="dxa"/>
          </w:tcPr>
          <w:p w14:paraId="63740709" w14:textId="34CD4326" w:rsidR="003A1ED8" w:rsidRPr="0081096A" w:rsidRDefault="4CD6085E" w:rsidP="42519D03">
            <w:pPr>
              <w:rPr>
                <w:rFonts w:eastAsia="Open Sans" w:cs="Open Sans"/>
                <w:lang w:val="en-GB"/>
              </w:rPr>
            </w:pPr>
            <w:r w:rsidRPr="42519D03">
              <w:rPr>
                <w:rFonts w:eastAsia="Open Sans" w:cs="Open Sans"/>
                <w:b/>
                <w:bCs/>
                <w:lang w:val="en-GB"/>
              </w:rPr>
              <w:t xml:space="preserve">Reason for rejection </w:t>
            </w:r>
            <w:r w:rsidRPr="42519D03">
              <w:rPr>
                <w:rFonts w:eastAsia="Open Sans" w:cs="Open Sans"/>
                <w:i/>
                <w:iCs/>
                <w:lang w:val="en-GB"/>
              </w:rPr>
              <w:t>(copy from communication sent by the IRIS team)</w:t>
            </w:r>
            <w:r w:rsidRPr="42519D03">
              <w:rPr>
                <w:rFonts w:eastAsia="Open Sans" w:cs="Open Sans"/>
                <w:lang w:val="en-GB"/>
              </w:rPr>
              <w:t>:</w:t>
            </w:r>
          </w:p>
        </w:tc>
      </w:tr>
      <w:tr w:rsidR="003A1ED8" w14:paraId="459B9940" w14:textId="77777777" w:rsidTr="42519D03">
        <w:trPr>
          <w:trHeight w:val="874"/>
        </w:trPr>
        <w:tc>
          <w:tcPr>
            <w:tcW w:w="9628" w:type="dxa"/>
          </w:tcPr>
          <w:p w14:paraId="07B05491" w14:textId="77777777" w:rsidR="003A1ED8" w:rsidRDefault="003A1ED8" w:rsidP="00A30F04">
            <w:pPr>
              <w:rPr>
                <w:lang w:val="en-GB"/>
              </w:rPr>
            </w:pPr>
          </w:p>
          <w:p w14:paraId="2B0DA5BA" w14:textId="77777777" w:rsidR="003A1ED8" w:rsidRDefault="003A1ED8" w:rsidP="00A30F04">
            <w:pPr>
              <w:rPr>
                <w:lang w:val="en-GB"/>
              </w:rPr>
            </w:pPr>
          </w:p>
        </w:tc>
      </w:tr>
      <w:tr w:rsidR="00870550" w14:paraId="728A28E5" w14:textId="77777777" w:rsidTr="42519D03">
        <w:tc>
          <w:tcPr>
            <w:tcW w:w="9628" w:type="dxa"/>
          </w:tcPr>
          <w:p w14:paraId="3A7D4343" w14:textId="0695137B" w:rsidR="00870550" w:rsidRPr="0081096A" w:rsidRDefault="0A2D946E" w:rsidP="005D7E28">
            <w:pPr>
              <w:rPr>
                <w:b/>
                <w:bCs/>
                <w:lang w:val="en-GB"/>
              </w:rPr>
            </w:pPr>
            <w:r w:rsidRPr="42519D03">
              <w:rPr>
                <w:b/>
                <w:bCs/>
                <w:lang w:val="en-GB"/>
              </w:rPr>
              <w:t xml:space="preserve">Justification </w:t>
            </w:r>
            <w:r w:rsidR="3A1B0B43" w:rsidRPr="42519D03">
              <w:rPr>
                <w:b/>
                <w:bCs/>
                <w:lang w:val="en-GB"/>
              </w:rPr>
              <w:t>for redress request</w:t>
            </w:r>
            <w:r w:rsidR="00BB37CA" w:rsidRPr="42519D03">
              <w:rPr>
                <w:b/>
                <w:bCs/>
                <w:lang w:val="en-GB"/>
              </w:rPr>
              <w:t xml:space="preserve"> </w:t>
            </w:r>
            <w:r w:rsidR="00BB37CA" w:rsidRPr="42519D03">
              <w:rPr>
                <w:i/>
                <w:iCs/>
                <w:lang w:val="en-GB"/>
              </w:rPr>
              <w:t>(</w:t>
            </w:r>
            <w:r w:rsidR="25625FE2" w:rsidRPr="42519D03">
              <w:rPr>
                <w:i/>
                <w:iCs/>
                <w:lang w:val="en-GB"/>
              </w:rPr>
              <w:t xml:space="preserve">please provide the formal grounds for redress, </w:t>
            </w:r>
            <w:proofErr w:type="gramStart"/>
            <w:r w:rsidR="00BB37CA" w:rsidRPr="42519D03">
              <w:rPr>
                <w:i/>
                <w:iCs/>
                <w:lang w:val="en-GB"/>
              </w:rPr>
              <w:t>continue on</w:t>
            </w:r>
            <w:proofErr w:type="gramEnd"/>
            <w:r w:rsidR="00BB37CA" w:rsidRPr="42519D03">
              <w:rPr>
                <w:i/>
                <w:iCs/>
                <w:lang w:val="en-GB"/>
              </w:rPr>
              <w:t xml:space="preserve"> another page if necessary)</w:t>
            </w:r>
            <w:r w:rsidR="3A1B0B43" w:rsidRPr="42519D03">
              <w:rPr>
                <w:i/>
                <w:iCs/>
                <w:lang w:val="en-GB"/>
              </w:rPr>
              <w:t>:</w:t>
            </w:r>
          </w:p>
        </w:tc>
      </w:tr>
      <w:tr w:rsidR="00870550" w14:paraId="44430CD2" w14:textId="77777777" w:rsidTr="42519D03">
        <w:tc>
          <w:tcPr>
            <w:tcW w:w="9628" w:type="dxa"/>
          </w:tcPr>
          <w:p w14:paraId="1F6EC6E2" w14:textId="77777777" w:rsidR="00870550" w:rsidRDefault="00870550" w:rsidP="005D7E28">
            <w:pPr>
              <w:rPr>
                <w:lang w:val="en-GB"/>
              </w:rPr>
            </w:pPr>
          </w:p>
          <w:p w14:paraId="15E614FE" w14:textId="77777777" w:rsidR="0081096A" w:rsidRDefault="0081096A" w:rsidP="005D7E28">
            <w:pPr>
              <w:rPr>
                <w:lang w:val="en-GB"/>
              </w:rPr>
            </w:pPr>
          </w:p>
          <w:p w14:paraId="00DD6021" w14:textId="77777777" w:rsidR="0081096A" w:rsidRDefault="0081096A" w:rsidP="005D7E28">
            <w:pPr>
              <w:rPr>
                <w:lang w:val="en-GB"/>
              </w:rPr>
            </w:pPr>
          </w:p>
          <w:p w14:paraId="1C14BD30" w14:textId="77777777" w:rsidR="00E76ADC" w:rsidRDefault="00E76ADC" w:rsidP="005D7E28">
            <w:pPr>
              <w:rPr>
                <w:lang w:val="en-GB"/>
              </w:rPr>
            </w:pPr>
          </w:p>
          <w:p w14:paraId="6C66D1EF" w14:textId="77777777" w:rsidR="00FC26F5" w:rsidRDefault="00FC26F5" w:rsidP="005D7E28">
            <w:pPr>
              <w:rPr>
                <w:lang w:val="en-GB"/>
              </w:rPr>
            </w:pPr>
          </w:p>
          <w:p w14:paraId="394FC4F0" w14:textId="77777777" w:rsidR="00E76ADC" w:rsidRDefault="00E76ADC" w:rsidP="005D7E28">
            <w:pPr>
              <w:rPr>
                <w:lang w:val="en-GB"/>
              </w:rPr>
            </w:pPr>
          </w:p>
        </w:tc>
      </w:tr>
    </w:tbl>
    <w:p w14:paraId="296FE499" w14:textId="46301CFA" w:rsidR="005D7E28" w:rsidRPr="000F1B51" w:rsidRDefault="005D7E28" w:rsidP="001C04D7">
      <w:pPr>
        <w:tabs>
          <w:tab w:val="left" w:pos="8661"/>
        </w:tabs>
        <w:rPr>
          <w:lang w:val="en-GB"/>
        </w:rPr>
      </w:pPr>
    </w:p>
    <w:sectPr w:rsidR="005D7E28" w:rsidRPr="000F1B51" w:rsidSect="00506233">
      <w:headerReference w:type="first" r:id="rId12"/>
      <w:footerReference w:type="first" r:id="rId13"/>
      <w:pgSz w:w="11906" w:h="16838" w:code="9"/>
      <w:pgMar w:top="907" w:right="1134" w:bottom="907" w:left="1134" w:header="709" w:footer="9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1750B0" w14:textId="77777777" w:rsidR="008262FC" w:rsidRDefault="008262FC" w:rsidP="00340A3A">
      <w:pPr>
        <w:spacing w:after="0" w:line="240" w:lineRule="auto"/>
      </w:pPr>
      <w:r>
        <w:separator/>
      </w:r>
    </w:p>
  </w:endnote>
  <w:endnote w:type="continuationSeparator" w:id="0">
    <w:p w14:paraId="6D0CB433" w14:textId="77777777" w:rsidR="008262FC" w:rsidRDefault="008262FC" w:rsidP="00340A3A">
      <w:pPr>
        <w:spacing w:after="0" w:line="240" w:lineRule="auto"/>
      </w:pPr>
      <w:r>
        <w:continuationSeparator/>
      </w:r>
    </w:p>
  </w:endnote>
  <w:endnote w:type="continuationNotice" w:id="1">
    <w:p w14:paraId="4B1A9F7F" w14:textId="77777777" w:rsidR="008262FC" w:rsidRDefault="008262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EA16FD" w14:textId="5CA421A6" w:rsidR="00C0185C" w:rsidRPr="00714DBE" w:rsidRDefault="008B1CFB" w:rsidP="00C0185C">
    <w:pPr>
      <w:pStyle w:val="Pieddepage"/>
      <w:jc w:val="right"/>
      <w:rPr>
        <w:rFonts w:cs="Open Sans"/>
        <w:color w:val="0072CE" w:themeColor="accent1"/>
      </w:rPr>
    </w:pPr>
    <w:r w:rsidRPr="008B1CFB">
      <w:rPr>
        <w:rFonts w:cs="Open Sans"/>
        <w:color w:val="0072CE" w:themeColor="accent1"/>
      </w:rPr>
      <w:ptab w:relativeTo="margin" w:alignment="center" w:leader="none"/>
    </w:r>
    <w:r w:rsidRPr="008B1CFB">
      <w:rPr>
        <w:rFonts w:cs="Open Sans"/>
        <w:color w:val="0072CE" w:themeColor="accent1"/>
      </w:rPr>
      <w:ptab w:relativeTo="margin" w:alignment="right" w:leader="none"/>
    </w:r>
    <w:r w:rsidR="0010467F">
      <w:rPr>
        <w:noProof/>
      </w:rPr>
      <w:drawing>
        <wp:inline distT="0" distB="0" distL="0" distR="0" wp14:anchorId="769A8D23" wp14:editId="4BDD3B2B">
          <wp:extent cx="1319098" cy="257852"/>
          <wp:effectExtent l="0" t="0" r="0" b="8890"/>
          <wp:docPr id="228156545" name="Picture 228156545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-up of a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7162" cy="2770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94EA56" w14:textId="77777777" w:rsidR="008262FC" w:rsidRDefault="008262FC" w:rsidP="00340A3A">
      <w:pPr>
        <w:spacing w:after="0" w:line="240" w:lineRule="auto"/>
      </w:pPr>
      <w:r>
        <w:separator/>
      </w:r>
    </w:p>
  </w:footnote>
  <w:footnote w:type="continuationSeparator" w:id="0">
    <w:p w14:paraId="37F4D385" w14:textId="77777777" w:rsidR="008262FC" w:rsidRDefault="008262FC" w:rsidP="00340A3A">
      <w:pPr>
        <w:spacing w:after="0" w:line="240" w:lineRule="auto"/>
      </w:pPr>
      <w:r>
        <w:continuationSeparator/>
      </w:r>
    </w:p>
  </w:footnote>
  <w:footnote w:type="continuationNotice" w:id="1">
    <w:p w14:paraId="6F4D4778" w14:textId="77777777" w:rsidR="008262FC" w:rsidRDefault="008262F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EC43F1" w14:textId="4866A9B4" w:rsidR="00340A3A" w:rsidRPr="00506233" w:rsidRDefault="00506233" w:rsidP="00506233">
    <w:pPr>
      <w:pStyle w:val="En-tte"/>
      <w:rPr>
        <w:lang w:val="en-CA"/>
      </w:rPr>
    </w:pPr>
    <w:r>
      <w:rPr>
        <w:noProof/>
        <w:lang w:val="en-CA"/>
      </w:rPr>
      <w:drawing>
        <wp:inline distT="0" distB="0" distL="0" distR="0" wp14:anchorId="258946FE" wp14:editId="3806F7C2">
          <wp:extent cx="1647731" cy="765398"/>
          <wp:effectExtent l="0" t="0" r="0" b="0"/>
          <wp:docPr id="137666145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9305997" name="Picture 39930599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4161" cy="7730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41B84"/>
    <w:multiLevelType w:val="multilevel"/>
    <w:tmpl w:val="8A263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FA522D"/>
    <w:multiLevelType w:val="hybridMultilevel"/>
    <w:tmpl w:val="31AC23DE"/>
    <w:lvl w:ilvl="0" w:tplc="C1B6D746">
      <w:start w:val="25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54F73"/>
    <w:multiLevelType w:val="hybridMultilevel"/>
    <w:tmpl w:val="9354679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D389E"/>
    <w:multiLevelType w:val="hybridMultilevel"/>
    <w:tmpl w:val="7A50E4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EB18BD"/>
    <w:multiLevelType w:val="multilevel"/>
    <w:tmpl w:val="9EB87FF0"/>
    <w:lvl w:ilvl="0">
      <w:start w:val="1"/>
      <w:numFmt w:val="bullet"/>
      <w:lvlText w:val="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77402C8"/>
    <w:multiLevelType w:val="hybridMultilevel"/>
    <w:tmpl w:val="EEB645CC"/>
    <w:lvl w:ilvl="0" w:tplc="4844EABC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05A23"/>
    <w:multiLevelType w:val="multilevel"/>
    <w:tmpl w:val="57EA3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2F2A94"/>
    <w:multiLevelType w:val="multilevel"/>
    <w:tmpl w:val="71568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1275340"/>
    <w:multiLevelType w:val="hybridMultilevel"/>
    <w:tmpl w:val="D9CC28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19190A"/>
    <w:multiLevelType w:val="multilevel"/>
    <w:tmpl w:val="8A7896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5F774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7836873"/>
    <w:multiLevelType w:val="hybridMultilevel"/>
    <w:tmpl w:val="BAEC8554"/>
    <w:lvl w:ilvl="0" w:tplc="721AAC34">
      <w:start w:val="5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467EF9"/>
    <w:multiLevelType w:val="multilevel"/>
    <w:tmpl w:val="D29EA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E3300D2"/>
    <w:multiLevelType w:val="multilevel"/>
    <w:tmpl w:val="8B2230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4" w15:restartNumberingAfterBreak="0">
    <w:nsid w:val="3F4E485E"/>
    <w:multiLevelType w:val="multilevel"/>
    <w:tmpl w:val="0A1054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3130038"/>
    <w:multiLevelType w:val="multilevel"/>
    <w:tmpl w:val="0CCEA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3E14F64"/>
    <w:multiLevelType w:val="multilevel"/>
    <w:tmpl w:val="F4A86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4F2A34"/>
    <w:multiLevelType w:val="multilevel"/>
    <w:tmpl w:val="77AC8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C70D03"/>
    <w:multiLevelType w:val="hybridMultilevel"/>
    <w:tmpl w:val="D4B489A8"/>
    <w:lvl w:ilvl="0" w:tplc="FFFFFFFF">
      <w:start w:val="1"/>
      <w:numFmt w:val="bullet"/>
      <w:lvlText w:val="-"/>
      <w:lvlJc w:val="left"/>
      <w:pPr>
        <w:ind w:left="1080" w:hanging="360"/>
      </w:pPr>
      <w:rPr>
        <w:rFonts w:ascii="Open Sans" w:hAnsi="Open San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291E44"/>
    <w:multiLevelType w:val="multilevel"/>
    <w:tmpl w:val="97949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B7BB4EC"/>
    <w:multiLevelType w:val="multilevel"/>
    <w:tmpl w:val="AF4EE9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2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1" w15:restartNumberingAfterBreak="0">
    <w:nsid w:val="4BFF43E5"/>
    <w:multiLevelType w:val="hybridMultilevel"/>
    <w:tmpl w:val="7D70C39A"/>
    <w:lvl w:ilvl="0" w:tplc="970EA1F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2D72" w:themeColor="text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E5E3127"/>
    <w:multiLevelType w:val="multilevel"/>
    <w:tmpl w:val="BDB68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3D6B3E"/>
    <w:multiLevelType w:val="multilevel"/>
    <w:tmpl w:val="09369C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6179DC45"/>
    <w:multiLevelType w:val="multilevel"/>
    <w:tmpl w:val="A10E39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3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5" w15:restartNumberingAfterBreak="0">
    <w:nsid w:val="61BB0B02"/>
    <w:multiLevelType w:val="hybridMultilevel"/>
    <w:tmpl w:val="D6DC6F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793C6F"/>
    <w:multiLevelType w:val="hybridMultilevel"/>
    <w:tmpl w:val="7BE6B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7643A6"/>
    <w:multiLevelType w:val="multilevel"/>
    <w:tmpl w:val="04050025"/>
    <w:lvl w:ilvl="0">
      <w:start w:val="1"/>
      <w:numFmt w:val="decimal"/>
      <w:pStyle w:val="Nadpis11"/>
      <w:lvlText w:val="%1"/>
      <w:lvlJc w:val="left"/>
      <w:pPr>
        <w:ind w:left="432" w:hanging="432"/>
      </w:pPr>
    </w:lvl>
    <w:lvl w:ilvl="1">
      <w:start w:val="1"/>
      <w:numFmt w:val="decimal"/>
      <w:pStyle w:val="Nadpis21"/>
      <w:lvlText w:val="%1.%2"/>
      <w:lvlJc w:val="left"/>
      <w:pPr>
        <w:ind w:left="576" w:hanging="576"/>
      </w:pPr>
    </w:lvl>
    <w:lvl w:ilvl="2">
      <w:start w:val="1"/>
      <w:numFmt w:val="decimal"/>
      <w:pStyle w:val="Nadpis31"/>
      <w:lvlText w:val="%1.%2.%3"/>
      <w:lvlJc w:val="left"/>
      <w:pPr>
        <w:ind w:left="720" w:hanging="720"/>
      </w:pPr>
    </w:lvl>
    <w:lvl w:ilvl="3">
      <w:start w:val="1"/>
      <w:numFmt w:val="decimal"/>
      <w:pStyle w:val="Nadpis41"/>
      <w:lvlText w:val="%1.%2.%3.%4"/>
      <w:lvlJc w:val="left"/>
      <w:pPr>
        <w:ind w:left="864" w:hanging="864"/>
      </w:pPr>
    </w:lvl>
    <w:lvl w:ilvl="4">
      <w:start w:val="1"/>
      <w:numFmt w:val="decimal"/>
      <w:pStyle w:val="Nadpis51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1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1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1C86249"/>
    <w:multiLevelType w:val="hybridMultilevel"/>
    <w:tmpl w:val="DC5A0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F92479"/>
    <w:multiLevelType w:val="multilevel"/>
    <w:tmpl w:val="E4F64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213E74"/>
    <w:multiLevelType w:val="multilevel"/>
    <w:tmpl w:val="486A8E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79E6346A"/>
    <w:multiLevelType w:val="hybridMultilevel"/>
    <w:tmpl w:val="EA461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910509"/>
    <w:multiLevelType w:val="multilevel"/>
    <w:tmpl w:val="D4765E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itre2"/>
      <w:lvlText w:val="%1.%2."/>
      <w:lvlJc w:val="left"/>
      <w:pPr>
        <w:ind w:left="792" w:hanging="432"/>
      </w:pPr>
      <w:rPr>
        <w:rFonts w:hint="default"/>
        <w:sz w:val="26"/>
        <w:szCs w:val="26"/>
      </w:rPr>
    </w:lvl>
    <w:lvl w:ilvl="2">
      <w:start w:val="1"/>
      <w:numFmt w:val="decimal"/>
      <w:pStyle w:val="3rove"/>
      <w:lvlText w:val="%1.%2.%3."/>
      <w:lvlJc w:val="left"/>
      <w:pPr>
        <w:ind w:left="1224" w:hanging="504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27535087">
    <w:abstractNumId w:val="24"/>
  </w:num>
  <w:num w:numId="2" w16cid:durableId="1727682742">
    <w:abstractNumId w:val="20"/>
  </w:num>
  <w:num w:numId="3" w16cid:durableId="959603288">
    <w:abstractNumId w:val="13"/>
  </w:num>
  <w:num w:numId="4" w16cid:durableId="484473840">
    <w:abstractNumId w:val="27"/>
  </w:num>
  <w:num w:numId="5" w16cid:durableId="338312989">
    <w:abstractNumId w:val="32"/>
  </w:num>
  <w:num w:numId="6" w16cid:durableId="67770584">
    <w:abstractNumId w:val="9"/>
  </w:num>
  <w:num w:numId="7" w16cid:durableId="1043793463">
    <w:abstractNumId w:val="7"/>
  </w:num>
  <w:num w:numId="8" w16cid:durableId="724762629">
    <w:abstractNumId w:val="15"/>
  </w:num>
  <w:num w:numId="9" w16cid:durableId="2074111298">
    <w:abstractNumId w:val="23"/>
  </w:num>
  <w:num w:numId="10" w16cid:durableId="1157695764">
    <w:abstractNumId w:val="19"/>
  </w:num>
  <w:num w:numId="11" w16cid:durableId="1898473729">
    <w:abstractNumId w:val="0"/>
  </w:num>
  <w:num w:numId="12" w16cid:durableId="297154562">
    <w:abstractNumId w:val="6"/>
  </w:num>
  <w:num w:numId="13" w16cid:durableId="1422870270">
    <w:abstractNumId w:val="17"/>
  </w:num>
  <w:num w:numId="14" w16cid:durableId="933830149">
    <w:abstractNumId w:val="16"/>
  </w:num>
  <w:num w:numId="15" w16cid:durableId="1357124376">
    <w:abstractNumId w:val="12"/>
  </w:num>
  <w:num w:numId="16" w16cid:durableId="980616502">
    <w:abstractNumId w:val="22"/>
  </w:num>
  <w:num w:numId="17" w16cid:durableId="231353014">
    <w:abstractNumId w:val="29"/>
  </w:num>
  <w:num w:numId="18" w16cid:durableId="1192841620">
    <w:abstractNumId w:val="30"/>
  </w:num>
  <w:num w:numId="19" w16cid:durableId="1566455537">
    <w:abstractNumId w:val="4"/>
  </w:num>
  <w:num w:numId="20" w16cid:durableId="224030548">
    <w:abstractNumId w:val="14"/>
  </w:num>
  <w:num w:numId="21" w16cid:durableId="412093359">
    <w:abstractNumId w:val="25"/>
  </w:num>
  <w:num w:numId="22" w16cid:durableId="1913616996">
    <w:abstractNumId w:val="3"/>
  </w:num>
  <w:num w:numId="23" w16cid:durableId="1800878943">
    <w:abstractNumId w:val="1"/>
  </w:num>
  <w:num w:numId="24" w16cid:durableId="798113854">
    <w:abstractNumId w:val="18"/>
  </w:num>
  <w:num w:numId="25" w16cid:durableId="875311881">
    <w:abstractNumId w:val="31"/>
  </w:num>
  <w:num w:numId="26" w16cid:durableId="574314281">
    <w:abstractNumId w:val="2"/>
  </w:num>
  <w:num w:numId="27" w16cid:durableId="522482336">
    <w:abstractNumId w:val="10"/>
  </w:num>
  <w:num w:numId="28" w16cid:durableId="796264183">
    <w:abstractNumId w:val="32"/>
  </w:num>
  <w:num w:numId="29" w16cid:durableId="1298951177">
    <w:abstractNumId w:val="3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100985420">
    <w:abstractNumId w:val="32"/>
  </w:num>
  <w:num w:numId="31" w16cid:durableId="1765416234">
    <w:abstractNumId w:val="32"/>
  </w:num>
  <w:num w:numId="32" w16cid:durableId="2144538327">
    <w:abstractNumId w:val="32"/>
  </w:num>
  <w:num w:numId="33" w16cid:durableId="1445033901">
    <w:abstractNumId w:val="32"/>
  </w:num>
  <w:num w:numId="34" w16cid:durableId="1505434577">
    <w:abstractNumId w:val="32"/>
  </w:num>
  <w:num w:numId="35" w16cid:durableId="2053339602">
    <w:abstractNumId w:val="32"/>
  </w:num>
  <w:num w:numId="36" w16cid:durableId="1934700172">
    <w:abstractNumId w:val="32"/>
  </w:num>
  <w:num w:numId="37" w16cid:durableId="309292887">
    <w:abstractNumId w:val="32"/>
  </w:num>
  <w:num w:numId="38" w16cid:durableId="1986396660">
    <w:abstractNumId w:val="32"/>
  </w:num>
  <w:num w:numId="39" w16cid:durableId="1716076574">
    <w:abstractNumId w:val="32"/>
  </w:num>
  <w:num w:numId="40" w16cid:durableId="165872865">
    <w:abstractNumId w:val="32"/>
  </w:num>
  <w:num w:numId="41" w16cid:durableId="573055979">
    <w:abstractNumId w:val="11"/>
  </w:num>
  <w:num w:numId="42" w16cid:durableId="2075470822">
    <w:abstractNumId w:val="21"/>
  </w:num>
  <w:num w:numId="43" w16cid:durableId="1042294046">
    <w:abstractNumId w:val="5"/>
  </w:num>
  <w:num w:numId="44" w16cid:durableId="630789519">
    <w:abstractNumId w:val="32"/>
  </w:num>
  <w:num w:numId="45" w16cid:durableId="2957787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25746462">
    <w:abstractNumId w:val="8"/>
  </w:num>
  <w:num w:numId="47" w16cid:durableId="370610839">
    <w:abstractNumId w:val="26"/>
  </w:num>
  <w:num w:numId="48" w16cid:durableId="253128650">
    <w:abstractNumId w:val="32"/>
  </w:num>
  <w:num w:numId="49" w16cid:durableId="170520538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zeyMDc2sjQxMDJV0lEKTi0uzszPAymwrAUAz2vW8SwAAAA="/>
  </w:docVars>
  <w:rsids>
    <w:rsidRoot w:val="00340A3A"/>
    <w:rsid w:val="0000012E"/>
    <w:rsid w:val="0000240C"/>
    <w:rsid w:val="000026B7"/>
    <w:rsid w:val="000034E5"/>
    <w:rsid w:val="0000432A"/>
    <w:rsid w:val="000103D9"/>
    <w:rsid w:val="0001173F"/>
    <w:rsid w:val="00012365"/>
    <w:rsid w:val="00012573"/>
    <w:rsid w:val="0001566D"/>
    <w:rsid w:val="00015D33"/>
    <w:rsid w:val="00017FAB"/>
    <w:rsid w:val="0002126C"/>
    <w:rsid w:val="00021B58"/>
    <w:rsid w:val="00022B35"/>
    <w:rsid w:val="000242FB"/>
    <w:rsid w:val="00024AB0"/>
    <w:rsid w:val="000250F0"/>
    <w:rsid w:val="00025B81"/>
    <w:rsid w:val="00025BAA"/>
    <w:rsid w:val="00026030"/>
    <w:rsid w:val="0003092D"/>
    <w:rsid w:val="00031BAE"/>
    <w:rsid w:val="000337AD"/>
    <w:rsid w:val="0003387A"/>
    <w:rsid w:val="00033A7D"/>
    <w:rsid w:val="00033D0A"/>
    <w:rsid w:val="00034AFB"/>
    <w:rsid w:val="00035531"/>
    <w:rsid w:val="00035F42"/>
    <w:rsid w:val="00036291"/>
    <w:rsid w:val="00037685"/>
    <w:rsid w:val="00037EE1"/>
    <w:rsid w:val="00040035"/>
    <w:rsid w:val="00040AC3"/>
    <w:rsid w:val="00040D66"/>
    <w:rsid w:val="000412CA"/>
    <w:rsid w:val="0004385A"/>
    <w:rsid w:val="00043AD8"/>
    <w:rsid w:val="00044196"/>
    <w:rsid w:val="00044BC4"/>
    <w:rsid w:val="00045978"/>
    <w:rsid w:val="00046600"/>
    <w:rsid w:val="00046BE4"/>
    <w:rsid w:val="00046D2D"/>
    <w:rsid w:val="00047BE2"/>
    <w:rsid w:val="000502DF"/>
    <w:rsid w:val="00050543"/>
    <w:rsid w:val="0005251F"/>
    <w:rsid w:val="000529BF"/>
    <w:rsid w:val="000533C1"/>
    <w:rsid w:val="000547BC"/>
    <w:rsid w:val="00054C13"/>
    <w:rsid w:val="00054F57"/>
    <w:rsid w:val="00057DB7"/>
    <w:rsid w:val="00057F97"/>
    <w:rsid w:val="0006060E"/>
    <w:rsid w:val="000607D3"/>
    <w:rsid w:val="00062D66"/>
    <w:rsid w:val="00063560"/>
    <w:rsid w:val="0006448D"/>
    <w:rsid w:val="00065197"/>
    <w:rsid w:val="000660DC"/>
    <w:rsid w:val="0007007F"/>
    <w:rsid w:val="00070A81"/>
    <w:rsid w:val="00070E77"/>
    <w:rsid w:val="0007199D"/>
    <w:rsid w:val="00072726"/>
    <w:rsid w:val="000730A5"/>
    <w:rsid w:val="0007344E"/>
    <w:rsid w:val="00074CA2"/>
    <w:rsid w:val="00075FB4"/>
    <w:rsid w:val="00076ED1"/>
    <w:rsid w:val="00077B1A"/>
    <w:rsid w:val="000807BA"/>
    <w:rsid w:val="00080ECA"/>
    <w:rsid w:val="00082894"/>
    <w:rsid w:val="00082A78"/>
    <w:rsid w:val="00086031"/>
    <w:rsid w:val="00087CCD"/>
    <w:rsid w:val="00087E80"/>
    <w:rsid w:val="0009030D"/>
    <w:rsid w:val="00091006"/>
    <w:rsid w:val="00091084"/>
    <w:rsid w:val="00091697"/>
    <w:rsid w:val="000921C0"/>
    <w:rsid w:val="000923A1"/>
    <w:rsid w:val="000924DE"/>
    <w:rsid w:val="000955E7"/>
    <w:rsid w:val="00096C94"/>
    <w:rsid w:val="000A1169"/>
    <w:rsid w:val="000A2162"/>
    <w:rsid w:val="000A23E1"/>
    <w:rsid w:val="000A5E1B"/>
    <w:rsid w:val="000A5F8F"/>
    <w:rsid w:val="000A65F3"/>
    <w:rsid w:val="000A6A84"/>
    <w:rsid w:val="000A7CF7"/>
    <w:rsid w:val="000B01CB"/>
    <w:rsid w:val="000B28E0"/>
    <w:rsid w:val="000B3422"/>
    <w:rsid w:val="000B385F"/>
    <w:rsid w:val="000B418A"/>
    <w:rsid w:val="000B52D2"/>
    <w:rsid w:val="000B6892"/>
    <w:rsid w:val="000B6EFB"/>
    <w:rsid w:val="000C005E"/>
    <w:rsid w:val="000C107D"/>
    <w:rsid w:val="000C10B3"/>
    <w:rsid w:val="000C1342"/>
    <w:rsid w:val="000C2169"/>
    <w:rsid w:val="000C2926"/>
    <w:rsid w:val="000C4425"/>
    <w:rsid w:val="000C4484"/>
    <w:rsid w:val="000C46D4"/>
    <w:rsid w:val="000C78A9"/>
    <w:rsid w:val="000D02B2"/>
    <w:rsid w:val="000D0C01"/>
    <w:rsid w:val="000D1136"/>
    <w:rsid w:val="000D2A24"/>
    <w:rsid w:val="000D350F"/>
    <w:rsid w:val="000D45FC"/>
    <w:rsid w:val="000D54E7"/>
    <w:rsid w:val="000D6CEA"/>
    <w:rsid w:val="000D6D39"/>
    <w:rsid w:val="000E02C7"/>
    <w:rsid w:val="000E20DB"/>
    <w:rsid w:val="000E2175"/>
    <w:rsid w:val="000E2B6F"/>
    <w:rsid w:val="000E2F85"/>
    <w:rsid w:val="000E3CDE"/>
    <w:rsid w:val="000E40B4"/>
    <w:rsid w:val="000E4989"/>
    <w:rsid w:val="000E4C1D"/>
    <w:rsid w:val="000E4DE8"/>
    <w:rsid w:val="000E51E2"/>
    <w:rsid w:val="000E6488"/>
    <w:rsid w:val="000F1746"/>
    <w:rsid w:val="000F1B51"/>
    <w:rsid w:val="000F497B"/>
    <w:rsid w:val="000F6B6B"/>
    <w:rsid w:val="000F7F7F"/>
    <w:rsid w:val="001004F2"/>
    <w:rsid w:val="00100A50"/>
    <w:rsid w:val="001015D1"/>
    <w:rsid w:val="00101B74"/>
    <w:rsid w:val="00102914"/>
    <w:rsid w:val="00102FF6"/>
    <w:rsid w:val="00103159"/>
    <w:rsid w:val="0010446D"/>
    <w:rsid w:val="0010467F"/>
    <w:rsid w:val="00107C4A"/>
    <w:rsid w:val="00110933"/>
    <w:rsid w:val="00110C69"/>
    <w:rsid w:val="00114452"/>
    <w:rsid w:val="00114632"/>
    <w:rsid w:val="00114CEC"/>
    <w:rsid w:val="00114F4B"/>
    <w:rsid w:val="001153C7"/>
    <w:rsid w:val="001160A1"/>
    <w:rsid w:val="00117079"/>
    <w:rsid w:val="00117C5E"/>
    <w:rsid w:val="00117F8C"/>
    <w:rsid w:val="001217C6"/>
    <w:rsid w:val="00122124"/>
    <w:rsid w:val="00122377"/>
    <w:rsid w:val="00124D5D"/>
    <w:rsid w:val="00125A11"/>
    <w:rsid w:val="00125DFA"/>
    <w:rsid w:val="00126278"/>
    <w:rsid w:val="001265F3"/>
    <w:rsid w:val="00130630"/>
    <w:rsid w:val="001306B5"/>
    <w:rsid w:val="00130ECE"/>
    <w:rsid w:val="0013345C"/>
    <w:rsid w:val="00133922"/>
    <w:rsid w:val="001354E4"/>
    <w:rsid w:val="00143541"/>
    <w:rsid w:val="001441B0"/>
    <w:rsid w:val="00144A45"/>
    <w:rsid w:val="00146616"/>
    <w:rsid w:val="0015019C"/>
    <w:rsid w:val="00151321"/>
    <w:rsid w:val="00151979"/>
    <w:rsid w:val="00151B64"/>
    <w:rsid w:val="00153086"/>
    <w:rsid w:val="00153A03"/>
    <w:rsid w:val="0015463A"/>
    <w:rsid w:val="00154644"/>
    <w:rsid w:val="00155684"/>
    <w:rsid w:val="00155EAD"/>
    <w:rsid w:val="001562B6"/>
    <w:rsid w:val="001568B6"/>
    <w:rsid w:val="001609E8"/>
    <w:rsid w:val="001613C8"/>
    <w:rsid w:val="00162913"/>
    <w:rsid w:val="00162EDA"/>
    <w:rsid w:val="00164451"/>
    <w:rsid w:val="00164BD7"/>
    <w:rsid w:val="0016522C"/>
    <w:rsid w:val="00165EE3"/>
    <w:rsid w:val="0016699B"/>
    <w:rsid w:val="00166BFB"/>
    <w:rsid w:val="00167BE8"/>
    <w:rsid w:val="00170A08"/>
    <w:rsid w:val="00172997"/>
    <w:rsid w:val="00172A6A"/>
    <w:rsid w:val="0017426E"/>
    <w:rsid w:val="00174534"/>
    <w:rsid w:val="00175661"/>
    <w:rsid w:val="00175C9E"/>
    <w:rsid w:val="00175D33"/>
    <w:rsid w:val="00176882"/>
    <w:rsid w:val="00176BD8"/>
    <w:rsid w:val="00176DCD"/>
    <w:rsid w:val="00177115"/>
    <w:rsid w:val="00177C46"/>
    <w:rsid w:val="001802A5"/>
    <w:rsid w:val="00180A69"/>
    <w:rsid w:val="00181766"/>
    <w:rsid w:val="00182079"/>
    <w:rsid w:val="00183BCC"/>
    <w:rsid w:val="00184059"/>
    <w:rsid w:val="00184639"/>
    <w:rsid w:val="001860ED"/>
    <w:rsid w:val="00186116"/>
    <w:rsid w:val="0018649F"/>
    <w:rsid w:val="001865A6"/>
    <w:rsid w:val="0018728D"/>
    <w:rsid w:val="0019179A"/>
    <w:rsid w:val="00192466"/>
    <w:rsid w:val="0019360F"/>
    <w:rsid w:val="001937AF"/>
    <w:rsid w:val="00195FD5"/>
    <w:rsid w:val="0019620A"/>
    <w:rsid w:val="00196353"/>
    <w:rsid w:val="001A0881"/>
    <w:rsid w:val="001A2032"/>
    <w:rsid w:val="001A35AA"/>
    <w:rsid w:val="001A39A4"/>
    <w:rsid w:val="001A4738"/>
    <w:rsid w:val="001A4AA7"/>
    <w:rsid w:val="001A7003"/>
    <w:rsid w:val="001B1971"/>
    <w:rsid w:val="001B24FE"/>
    <w:rsid w:val="001B27C9"/>
    <w:rsid w:val="001B2A87"/>
    <w:rsid w:val="001B2AC7"/>
    <w:rsid w:val="001B3375"/>
    <w:rsid w:val="001B376A"/>
    <w:rsid w:val="001B3B0E"/>
    <w:rsid w:val="001B4900"/>
    <w:rsid w:val="001B5BDE"/>
    <w:rsid w:val="001B66B7"/>
    <w:rsid w:val="001B733D"/>
    <w:rsid w:val="001B7EF5"/>
    <w:rsid w:val="001C04D7"/>
    <w:rsid w:val="001C05CB"/>
    <w:rsid w:val="001C0A67"/>
    <w:rsid w:val="001C0BCA"/>
    <w:rsid w:val="001C16A3"/>
    <w:rsid w:val="001C3F5C"/>
    <w:rsid w:val="001C4324"/>
    <w:rsid w:val="001C43D9"/>
    <w:rsid w:val="001C441B"/>
    <w:rsid w:val="001C4C30"/>
    <w:rsid w:val="001C607C"/>
    <w:rsid w:val="001C6E8A"/>
    <w:rsid w:val="001C7FFC"/>
    <w:rsid w:val="001D09DF"/>
    <w:rsid w:val="001D1171"/>
    <w:rsid w:val="001D16E9"/>
    <w:rsid w:val="001D2374"/>
    <w:rsid w:val="001D2CC9"/>
    <w:rsid w:val="001D361B"/>
    <w:rsid w:val="001D3EFC"/>
    <w:rsid w:val="001D407C"/>
    <w:rsid w:val="001D4108"/>
    <w:rsid w:val="001D4AF2"/>
    <w:rsid w:val="001D51F3"/>
    <w:rsid w:val="001D5E04"/>
    <w:rsid w:val="001D62A5"/>
    <w:rsid w:val="001D7214"/>
    <w:rsid w:val="001E0E77"/>
    <w:rsid w:val="001E1989"/>
    <w:rsid w:val="001E1F1D"/>
    <w:rsid w:val="001E36DA"/>
    <w:rsid w:val="001E3A4B"/>
    <w:rsid w:val="001E3F92"/>
    <w:rsid w:val="001E515F"/>
    <w:rsid w:val="001E665A"/>
    <w:rsid w:val="001E73FD"/>
    <w:rsid w:val="001E7467"/>
    <w:rsid w:val="001E790D"/>
    <w:rsid w:val="001E7980"/>
    <w:rsid w:val="001E7E2E"/>
    <w:rsid w:val="001F05AF"/>
    <w:rsid w:val="001F2B3C"/>
    <w:rsid w:val="001F31C1"/>
    <w:rsid w:val="001F4C89"/>
    <w:rsid w:val="001F4D07"/>
    <w:rsid w:val="001F4D0C"/>
    <w:rsid w:val="001F4E08"/>
    <w:rsid w:val="001F61CB"/>
    <w:rsid w:val="00200956"/>
    <w:rsid w:val="00200A2B"/>
    <w:rsid w:val="00201A11"/>
    <w:rsid w:val="002029A4"/>
    <w:rsid w:val="00202B02"/>
    <w:rsid w:val="00203C93"/>
    <w:rsid w:val="00203E87"/>
    <w:rsid w:val="002044C8"/>
    <w:rsid w:val="00204567"/>
    <w:rsid w:val="00205080"/>
    <w:rsid w:val="002053D3"/>
    <w:rsid w:val="002054B0"/>
    <w:rsid w:val="00206113"/>
    <w:rsid w:val="00210DBF"/>
    <w:rsid w:val="002110F1"/>
    <w:rsid w:val="0021146A"/>
    <w:rsid w:val="002136BC"/>
    <w:rsid w:val="00213B60"/>
    <w:rsid w:val="00214128"/>
    <w:rsid w:val="002146A8"/>
    <w:rsid w:val="0021511D"/>
    <w:rsid w:val="00216099"/>
    <w:rsid w:val="0021654D"/>
    <w:rsid w:val="00216583"/>
    <w:rsid w:val="00217D84"/>
    <w:rsid w:val="00220528"/>
    <w:rsid w:val="00222512"/>
    <w:rsid w:val="002238D2"/>
    <w:rsid w:val="002244C9"/>
    <w:rsid w:val="00225DFB"/>
    <w:rsid w:val="002269DE"/>
    <w:rsid w:val="0023109A"/>
    <w:rsid w:val="002327DF"/>
    <w:rsid w:val="00232EAE"/>
    <w:rsid w:val="00233583"/>
    <w:rsid w:val="00233C07"/>
    <w:rsid w:val="00233C5E"/>
    <w:rsid w:val="00235187"/>
    <w:rsid w:val="00235219"/>
    <w:rsid w:val="002353E1"/>
    <w:rsid w:val="00236617"/>
    <w:rsid w:val="00240338"/>
    <w:rsid w:val="00240488"/>
    <w:rsid w:val="00240791"/>
    <w:rsid w:val="00242BD4"/>
    <w:rsid w:val="0024531C"/>
    <w:rsid w:val="0024547C"/>
    <w:rsid w:val="00246B05"/>
    <w:rsid w:val="00247A8F"/>
    <w:rsid w:val="0025089E"/>
    <w:rsid w:val="0025126C"/>
    <w:rsid w:val="002515C5"/>
    <w:rsid w:val="0025166E"/>
    <w:rsid w:val="002517D9"/>
    <w:rsid w:val="00252607"/>
    <w:rsid w:val="0025262D"/>
    <w:rsid w:val="002539B4"/>
    <w:rsid w:val="0025583C"/>
    <w:rsid w:val="00255A84"/>
    <w:rsid w:val="00255AE3"/>
    <w:rsid w:val="00255F51"/>
    <w:rsid w:val="0025605A"/>
    <w:rsid w:val="0025693B"/>
    <w:rsid w:val="00256D80"/>
    <w:rsid w:val="00257363"/>
    <w:rsid w:val="0026005A"/>
    <w:rsid w:val="00261D0E"/>
    <w:rsid w:val="002621E4"/>
    <w:rsid w:val="00262C78"/>
    <w:rsid w:val="00262FD3"/>
    <w:rsid w:val="00263667"/>
    <w:rsid w:val="00263978"/>
    <w:rsid w:val="002639AA"/>
    <w:rsid w:val="00264222"/>
    <w:rsid w:val="00270B39"/>
    <w:rsid w:val="00271417"/>
    <w:rsid w:val="00271D41"/>
    <w:rsid w:val="00272050"/>
    <w:rsid w:val="00273070"/>
    <w:rsid w:val="00273F19"/>
    <w:rsid w:val="00273F78"/>
    <w:rsid w:val="00274081"/>
    <w:rsid w:val="0027422D"/>
    <w:rsid w:val="00274BC1"/>
    <w:rsid w:val="00274E92"/>
    <w:rsid w:val="00276428"/>
    <w:rsid w:val="00276F27"/>
    <w:rsid w:val="00277929"/>
    <w:rsid w:val="00280C42"/>
    <w:rsid w:val="00281B68"/>
    <w:rsid w:val="00281DD7"/>
    <w:rsid w:val="00282B00"/>
    <w:rsid w:val="002851BF"/>
    <w:rsid w:val="0028548D"/>
    <w:rsid w:val="0028693C"/>
    <w:rsid w:val="00287963"/>
    <w:rsid w:val="002903D0"/>
    <w:rsid w:val="002904A7"/>
    <w:rsid w:val="002913DD"/>
    <w:rsid w:val="00291536"/>
    <w:rsid w:val="0029169C"/>
    <w:rsid w:val="002923F5"/>
    <w:rsid w:val="00294607"/>
    <w:rsid w:val="00294D2A"/>
    <w:rsid w:val="00295004"/>
    <w:rsid w:val="00296B86"/>
    <w:rsid w:val="00297741"/>
    <w:rsid w:val="002A1642"/>
    <w:rsid w:val="002A1BA1"/>
    <w:rsid w:val="002A1D06"/>
    <w:rsid w:val="002A27E6"/>
    <w:rsid w:val="002A2AD6"/>
    <w:rsid w:val="002A5FA5"/>
    <w:rsid w:val="002A663D"/>
    <w:rsid w:val="002A740F"/>
    <w:rsid w:val="002B2111"/>
    <w:rsid w:val="002B2F10"/>
    <w:rsid w:val="002B35A9"/>
    <w:rsid w:val="002B35E2"/>
    <w:rsid w:val="002B5E83"/>
    <w:rsid w:val="002B6A06"/>
    <w:rsid w:val="002C0DD7"/>
    <w:rsid w:val="002C0ED4"/>
    <w:rsid w:val="002C187A"/>
    <w:rsid w:val="002C1ED4"/>
    <w:rsid w:val="002C31E6"/>
    <w:rsid w:val="002C349C"/>
    <w:rsid w:val="002C4269"/>
    <w:rsid w:val="002C45F1"/>
    <w:rsid w:val="002C4CAE"/>
    <w:rsid w:val="002C5A6E"/>
    <w:rsid w:val="002C5AEC"/>
    <w:rsid w:val="002C70E6"/>
    <w:rsid w:val="002D03A9"/>
    <w:rsid w:val="002D12E9"/>
    <w:rsid w:val="002D4D20"/>
    <w:rsid w:val="002D5CB6"/>
    <w:rsid w:val="002D5EF8"/>
    <w:rsid w:val="002D60E6"/>
    <w:rsid w:val="002D6F67"/>
    <w:rsid w:val="002D72BD"/>
    <w:rsid w:val="002E220D"/>
    <w:rsid w:val="002E348E"/>
    <w:rsid w:val="002E3945"/>
    <w:rsid w:val="002E3F4D"/>
    <w:rsid w:val="002E3F9E"/>
    <w:rsid w:val="002E6DBE"/>
    <w:rsid w:val="002E6FD4"/>
    <w:rsid w:val="002E7AAA"/>
    <w:rsid w:val="002E7C6C"/>
    <w:rsid w:val="002F0468"/>
    <w:rsid w:val="002F37E5"/>
    <w:rsid w:val="002F4B32"/>
    <w:rsid w:val="002F5867"/>
    <w:rsid w:val="002F60F4"/>
    <w:rsid w:val="002F6149"/>
    <w:rsid w:val="002F62AD"/>
    <w:rsid w:val="002F64F7"/>
    <w:rsid w:val="002F6BF5"/>
    <w:rsid w:val="002F718B"/>
    <w:rsid w:val="002F7C44"/>
    <w:rsid w:val="00301106"/>
    <w:rsid w:val="00301563"/>
    <w:rsid w:val="00301613"/>
    <w:rsid w:val="00301E4C"/>
    <w:rsid w:val="00302949"/>
    <w:rsid w:val="0030301A"/>
    <w:rsid w:val="0030321C"/>
    <w:rsid w:val="0030336C"/>
    <w:rsid w:val="00303553"/>
    <w:rsid w:val="003038A5"/>
    <w:rsid w:val="003038E4"/>
    <w:rsid w:val="0030576C"/>
    <w:rsid w:val="003060D1"/>
    <w:rsid w:val="0030623E"/>
    <w:rsid w:val="00307659"/>
    <w:rsid w:val="00307F47"/>
    <w:rsid w:val="00307FF3"/>
    <w:rsid w:val="00310309"/>
    <w:rsid w:val="0031147A"/>
    <w:rsid w:val="00312509"/>
    <w:rsid w:val="003153B5"/>
    <w:rsid w:val="00316EBB"/>
    <w:rsid w:val="003177A8"/>
    <w:rsid w:val="00317D0E"/>
    <w:rsid w:val="00320339"/>
    <w:rsid w:val="00321680"/>
    <w:rsid w:val="003229E4"/>
    <w:rsid w:val="003239CF"/>
    <w:rsid w:val="00323A9C"/>
    <w:rsid w:val="00324315"/>
    <w:rsid w:val="00324F66"/>
    <w:rsid w:val="00326064"/>
    <w:rsid w:val="0032660C"/>
    <w:rsid w:val="00330725"/>
    <w:rsid w:val="00330CF1"/>
    <w:rsid w:val="00330FDE"/>
    <w:rsid w:val="00331B36"/>
    <w:rsid w:val="00332605"/>
    <w:rsid w:val="00332732"/>
    <w:rsid w:val="003349B6"/>
    <w:rsid w:val="00335087"/>
    <w:rsid w:val="0033562E"/>
    <w:rsid w:val="0033571D"/>
    <w:rsid w:val="003357D2"/>
    <w:rsid w:val="003357D4"/>
    <w:rsid w:val="00335B00"/>
    <w:rsid w:val="003362DF"/>
    <w:rsid w:val="00337012"/>
    <w:rsid w:val="0033710E"/>
    <w:rsid w:val="00337668"/>
    <w:rsid w:val="003404CC"/>
    <w:rsid w:val="00340A3A"/>
    <w:rsid w:val="00341AF2"/>
    <w:rsid w:val="003431A4"/>
    <w:rsid w:val="00344354"/>
    <w:rsid w:val="00344E00"/>
    <w:rsid w:val="00347B1D"/>
    <w:rsid w:val="00347D8C"/>
    <w:rsid w:val="00347FB6"/>
    <w:rsid w:val="00350D33"/>
    <w:rsid w:val="00351857"/>
    <w:rsid w:val="0035200D"/>
    <w:rsid w:val="00352866"/>
    <w:rsid w:val="00354D23"/>
    <w:rsid w:val="00355E4B"/>
    <w:rsid w:val="003562D7"/>
    <w:rsid w:val="003574C0"/>
    <w:rsid w:val="003602A8"/>
    <w:rsid w:val="00363083"/>
    <w:rsid w:val="003637B8"/>
    <w:rsid w:val="0036493F"/>
    <w:rsid w:val="0036561D"/>
    <w:rsid w:val="00366188"/>
    <w:rsid w:val="0036657F"/>
    <w:rsid w:val="00370839"/>
    <w:rsid w:val="00372F72"/>
    <w:rsid w:val="003739DD"/>
    <w:rsid w:val="00373F4A"/>
    <w:rsid w:val="003741F7"/>
    <w:rsid w:val="00374752"/>
    <w:rsid w:val="00374AE3"/>
    <w:rsid w:val="003760E9"/>
    <w:rsid w:val="00377367"/>
    <w:rsid w:val="00377373"/>
    <w:rsid w:val="00380FEE"/>
    <w:rsid w:val="00381393"/>
    <w:rsid w:val="0038159E"/>
    <w:rsid w:val="00381B2A"/>
    <w:rsid w:val="00382C69"/>
    <w:rsid w:val="00383165"/>
    <w:rsid w:val="00383570"/>
    <w:rsid w:val="00383878"/>
    <w:rsid w:val="00383902"/>
    <w:rsid w:val="00384397"/>
    <w:rsid w:val="0038449F"/>
    <w:rsid w:val="003863B8"/>
    <w:rsid w:val="00393FC3"/>
    <w:rsid w:val="00393FE1"/>
    <w:rsid w:val="003946C7"/>
    <w:rsid w:val="00395C20"/>
    <w:rsid w:val="00396DA9"/>
    <w:rsid w:val="003A0282"/>
    <w:rsid w:val="003A1DB9"/>
    <w:rsid w:val="003A1ED8"/>
    <w:rsid w:val="003A1F6A"/>
    <w:rsid w:val="003A2FE4"/>
    <w:rsid w:val="003A35CC"/>
    <w:rsid w:val="003A375A"/>
    <w:rsid w:val="003A4A47"/>
    <w:rsid w:val="003A604C"/>
    <w:rsid w:val="003A698C"/>
    <w:rsid w:val="003A7375"/>
    <w:rsid w:val="003A7614"/>
    <w:rsid w:val="003B0454"/>
    <w:rsid w:val="003B05ED"/>
    <w:rsid w:val="003B06BB"/>
    <w:rsid w:val="003B2280"/>
    <w:rsid w:val="003B3982"/>
    <w:rsid w:val="003B3A4C"/>
    <w:rsid w:val="003B5234"/>
    <w:rsid w:val="003B52DB"/>
    <w:rsid w:val="003B5A11"/>
    <w:rsid w:val="003B5E92"/>
    <w:rsid w:val="003B6370"/>
    <w:rsid w:val="003B6703"/>
    <w:rsid w:val="003B6F84"/>
    <w:rsid w:val="003B70F5"/>
    <w:rsid w:val="003B7FF3"/>
    <w:rsid w:val="003C0B41"/>
    <w:rsid w:val="003C178A"/>
    <w:rsid w:val="003C1D60"/>
    <w:rsid w:val="003C2D1F"/>
    <w:rsid w:val="003C3787"/>
    <w:rsid w:val="003C5526"/>
    <w:rsid w:val="003C5EDC"/>
    <w:rsid w:val="003C75D7"/>
    <w:rsid w:val="003D0790"/>
    <w:rsid w:val="003D1214"/>
    <w:rsid w:val="003D1A28"/>
    <w:rsid w:val="003D271C"/>
    <w:rsid w:val="003D30E8"/>
    <w:rsid w:val="003D632C"/>
    <w:rsid w:val="003D7B72"/>
    <w:rsid w:val="003D7D8A"/>
    <w:rsid w:val="003E0147"/>
    <w:rsid w:val="003E023D"/>
    <w:rsid w:val="003E0618"/>
    <w:rsid w:val="003E1A38"/>
    <w:rsid w:val="003E26C9"/>
    <w:rsid w:val="003E298F"/>
    <w:rsid w:val="003E2B3E"/>
    <w:rsid w:val="003E2E78"/>
    <w:rsid w:val="003E5C8B"/>
    <w:rsid w:val="003E6A2E"/>
    <w:rsid w:val="003E6E13"/>
    <w:rsid w:val="003E7E9A"/>
    <w:rsid w:val="003F0941"/>
    <w:rsid w:val="003F0D2C"/>
    <w:rsid w:val="003F287C"/>
    <w:rsid w:val="003F4DB3"/>
    <w:rsid w:val="003F6ACA"/>
    <w:rsid w:val="003F7527"/>
    <w:rsid w:val="003F7921"/>
    <w:rsid w:val="003F7E4D"/>
    <w:rsid w:val="00400058"/>
    <w:rsid w:val="004000D1"/>
    <w:rsid w:val="0040106A"/>
    <w:rsid w:val="004014D7"/>
    <w:rsid w:val="00402428"/>
    <w:rsid w:val="0040381E"/>
    <w:rsid w:val="00403DEE"/>
    <w:rsid w:val="004131AE"/>
    <w:rsid w:val="00416753"/>
    <w:rsid w:val="00416B00"/>
    <w:rsid w:val="00417F9E"/>
    <w:rsid w:val="00420919"/>
    <w:rsid w:val="004215A5"/>
    <w:rsid w:val="004218E5"/>
    <w:rsid w:val="00421DB0"/>
    <w:rsid w:val="00421F56"/>
    <w:rsid w:val="00422C5E"/>
    <w:rsid w:val="00423461"/>
    <w:rsid w:val="0042352A"/>
    <w:rsid w:val="00424050"/>
    <w:rsid w:val="00425D92"/>
    <w:rsid w:val="00426A58"/>
    <w:rsid w:val="00426D20"/>
    <w:rsid w:val="004272CC"/>
    <w:rsid w:val="00427D22"/>
    <w:rsid w:val="00427F48"/>
    <w:rsid w:val="00430B49"/>
    <w:rsid w:val="00432292"/>
    <w:rsid w:val="00434373"/>
    <w:rsid w:val="0043502E"/>
    <w:rsid w:val="00435119"/>
    <w:rsid w:val="004352BD"/>
    <w:rsid w:val="00435F4E"/>
    <w:rsid w:val="00436797"/>
    <w:rsid w:val="00436CB6"/>
    <w:rsid w:val="00436F52"/>
    <w:rsid w:val="0043712C"/>
    <w:rsid w:val="0043794C"/>
    <w:rsid w:val="00437EDB"/>
    <w:rsid w:val="004405D2"/>
    <w:rsid w:val="00440FC8"/>
    <w:rsid w:val="00441BD6"/>
    <w:rsid w:val="00442185"/>
    <w:rsid w:val="0044261A"/>
    <w:rsid w:val="004430ED"/>
    <w:rsid w:val="00443DB1"/>
    <w:rsid w:val="004443BA"/>
    <w:rsid w:val="00444562"/>
    <w:rsid w:val="004452FE"/>
    <w:rsid w:val="0044620E"/>
    <w:rsid w:val="004464A5"/>
    <w:rsid w:val="004469D5"/>
    <w:rsid w:val="00447409"/>
    <w:rsid w:val="004475A5"/>
    <w:rsid w:val="00450455"/>
    <w:rsid w:val="00450EC9"/>
    <w:rsid w:val="00451345"/>
    <w:rsid w:val="00454262"/>
    <w:rsid w:val="00455CB4"/>
    <w:rsid w:val="00455CCE"/>
    <w:rsid w:val="004562B6"/>
    <w:rsid w:val="004562EF"/>
    <w:rsid w:val="00456434"/>
    <w:rsid w:val="00457C3D"/>
    <w:rsid w:val="00460315"/>
    <w:rsid w:val="00460E49"/>
    <w:rsid w:val="004610B2"/>
    <w:rsid w:val="0046113D"/>
    <w:rsid w:val="00461D3D"/>
    <w:rsid w:val="004621DA"/>
    <w:rsid w:val="00462539"/>
    <w:rsid w:val="00462B07"/>
    <w:rsid w:val="004647DA"/>
    <w:rsid w:val="0046486E"/>
    <w:rsid w:val="00464E8B"/>
    <w:rsid w:val="00464FF7"/>
    <w:rsid w:val="0046560F"/>
    <w:rsid w:val="00465800"/>
    <w:rsid w:val="0046638D"/>
    <w:rsid w:val="00466D6D"/>
    <w:rsid w:val="00470234"/>
    <w:rsid w:val="0047145A"/>
    <w:rsid w:val="00472ABB"/>
    <w:rsid w:val="00472B25"/>
    <w:rsid w:val="004736F9"/>
    <w:rsid w:val="00475AD4"/>
    <w:rsid w:val="0048044F"/>
    <w:rsid w:val="00480AD9"/>
    <w:rsid w:val="004823AE"/>
    <w:rsid w:val="00482ADB"/>
    <w:rsid w:val="00482CEE"/>
    <w:rsid w:val="0048376C"/>
    <w:rsid w:val="004853F4"/>
    <w:rsid w:val="00485795"/>
    <w:rsid w:val="00487569"/>
    <w:rsid w:val="004908C8"/>
    <w:rsid w:val="0049097B"/>
    <w:rsid w:val="00493055"/>
    <w:rsid w:val="00493877"/>
    <w:rsid w:val="004A133A"/>
    <w:rsid w:val="004A3E31"/>
    <w:rsid w:val="004A40A0"/>
    <w:rsid w:val="004A51BB"/>
    <w:rsid w:val="004A56AC"/>
    <w:rsid w:val="004A5884"/>
    <w:rsid w:val="004A66D5"/>
    <w:rsid w:val="004B04F4"/>
    <w:rsid w:val="004B05A5"/>
    <w:rsid w:val="004B074E"/>
    <w:rsid w:val="004B0B0F"/>
    <w:rsid w:val="004B13A3"/>
    <w:rsid w:val="004B2678"/>
    <w:rsid w:val="004B39D4"/>
    <w:rsid w:val="004B65E5"/>
    <w:rsid w:val="004C0AB9"/>
    <w:rsid w:val="004C242A"/>
    <w:rsid w:val="004C4193"/>
    <w:rsid w:val="004C499B"/>
    <w:rsid w:val="004C4FF0"/>
    <w:rsid w:val="004C69E7"/>
    <w:rsid w:val="004C7F3F"/>
    <w:rsid w:val="004D0071"/>
    <w:rsid w:val="004D17E5"/>
    <w:rsid w:val="004D355B"/>
    <w:rsid w:val="004D3910"/>
    <w:rsid w:val="004D5032"/>
    <w:rsid w:val="004D692E"/>
    <w:rsid w:val="004D6F92"/>
    <w:rsid w:val="004D6F97"/>
    <w:rsid w:val="004E0072"/>
    <w:rsid w:val="004E0D5D"/>
    <w:rsid w:val="004E19AB"/>
    <w:rsid w:val="004E1B15"/>
    <w:rsid w:val="004E1B86"/>
    <w:rsid w:val="004E2037"/>
    <w:rsid w:val="004E24FB"/>
    <w:rsid w:val="004E28AD"/>
    <w:rsid w:val="004E2EE4"/>
    <w:rsid w:val="004E6B03"/>
    <w:rsid w:val="004E7560"/>
    <w:rsid w:val="004F0526"/>
    <w:rsid w:val="004F1049"/>
    <w:rsid w:val="004F10B4"/>
    <w:rsid w:val="004F1A55"/>
    <w:rsid w:val="004F2C54"/>
    <w:rsid w:val="004F3A44"/>
    <w:rsid w:val="004F53CE"/>
    <w:rsid w:val="004F5D74"/>
    <w:rsid w:val="004F5EC6"/>
    <w:rsid w:val="004F6955"/>
    <w:rsid w:val="004F7C74"/>
    <w:rsid w:val="004F7DF0"/>
    <w:rsid w:val="005005ED"/>
    <w:rsid w:val="00502618"/>
    <w:rsid w:val="00503DDB"/>
    <w:rsid w:val="00504202"/>
    <w:rsid w:val="005042AB"/>
    <w:rsid w:val="00504DCF"/>
    <w:rsid w:val="00504E02"/>
    <w:rsid w:val="005056B7"/>
    <w:rsid w:val="00506233"/>
    <w:rsid w:val="005110C1"/>
    <w:rsid w:val="005111FB"/>
    <w:rsid w:val="00512D5C"/>
    <w:rsid w:val="00512F6C"/>
    <w:rsid w:val="005133B7"/>
    <w:rsid w:val="00515820"/>
    <w:rsid w:val="00515A0B"/>
    <w:rsid w:val="005160FB"/>
    <w:rsid w:val="005165AD"/>
    <w:rsid w:val="005166B9"/>
    <w:rsid w:val="005172CE"/>
    <w:rsid w:val="00517C6C"/>
    <w:rsid w:val="005209B1"/>
    <w:rsid w:val="005216BC"/>
    <w:rsid w:val="00521BA9"/>
    <w:rsid w:val="00521BE1"/>
    <w:rsid w:val="005223E7"/>
    <w:rsid w:val="0052288F"/>
    <w:rsid w:val="00524DAC"/>
    <w:rsid w:val="00525C51"/>
    <w:rsid w:val="00525CB9"/>
    <w:rsid w:val="0052630F"/>
    <w:rsid w:val="005264A4"/>
    <w:rsid w:val="00526A7A"/>
    <w:rsid w:val="00526B20"/>
    <w:rsid w:val="00526B3C"/>
    <w:rsid w:val="00526D00"/>
    <w:rsid w:val="00526D36"/>
    <w:rsid w:val="0052724B"/>
    <w:rsid w:val="00527C1F"/>
    <w:rsid w:val="00530CDB"/>
    <w:rsid w:val="00531A0C"/>
    <w:rsid w:val="005324CB"/>
    <w:rsid w:val="005328E0"/>
    <w:rsid w:val="00533033"/>
    <w:rsid w:val="00533131"/>
    <w:rsid w:val="00533500"/>
    <w:rsid w:val="00535347"/>
    <w:rsid w:val="005355FD"/>
    <w:rsid w:val="0053575F"/>
    <w:rsid w:val="00537994"/>
    <w:rsid w:val="00540EF8"/>
    <w:rsid w:val="00540F0F"/>
    <w:rsid w:val="00542A79"/>
    <w:rsid w:val="0054408A"/>
    <w:rsid w:val="00545CD9"/>
    <w:rsid w:val="00546547"/>
    <w:rsid w:val="005503E0"/>
    <w:rsid w:val="00551262"/>
    <w:rsid w:val="005517D2"/>
    <w:rsid w:val="00551DD6"/>
    <w:rsid w:val="0055392C"/>
    <w:rsid w:val="00557F0C"/>
    <w:rsid w:val="0056075D"/>
    <w:rsid w:val="00560D19"/>
    <w:rsid w:val="00560E7A"/>
    <w:rsid w:val="00563869"/>
    <w:rsid w:val="0056452E"/>
    <w:rsid w:val="005646A8"/>
    <w:rsid w:val="005646AE"/>
    <w:rsid w:val="00564DD0"/>
    <w:rsid w:val="005653AE"/>
    <w:rsid w:val="00566E6F"/>
    <w:rsid w:val="0056765E"/>
    <w:rsid w:val="00567FB6"/>
    <w:rsid w:val="00570497"/>
    <w:rsid w:val="00570BC2"/>
    <w:rsid w:val="00571012"/>
    <w:rsid w:val="00571E85"/>
    <w:rsid w:val="005731B6"/>
    <w:rsid w:val="00573C62"/>
    <w:rsid w:val="005755FE"/>
    <w:rsid w:val="005766BF"/>
    <w:rsid w:val="005766FF"/>
    <w:rsid w:val="00581265"/>
    <w:rsid w:val="00582591"/>
    <w:rsid w:val="0058296D"/>
    <w:rsid w:val="00585549"/>
    <w:rsid w:val="00585E77"/>
    <w:rsid w:val="00586618"/>
    <w:rsid w:val="00586EFF"/>
    <w:rsid w:val="005878BD"/>
    <w:rsid w:val="005879BE"/>
    <w:rsid w:val="00587AF4"/>
    <w:rsid w:val="00590014"/>
    <w:rsid w:val="005902B6"/>
    <w:rsid w:val="00590D9C"/>
    <w:rsid w:val="00592883"/>
    <w:rsid w:val="0059357B"/>
    <w:rsid w:val="0059363A"/>
    <w:rsid w:val="00593F0C"/>
    <w:rsid w:val="005952AE"/>
    <w:rsid w:val="00596085"/>
    <w:rsid w:val="00596696"/>
    <w:rsid w:val="00596DD1"/>
    <w:rsid w:val="005A035E"/>
    <w:rsid w:val="005A0B82"/>
    <w:rsid w:val="005A1E5F"/>
    <w:rsid w:val="005A24A1"/>
    <w:rsid w:val="005A25DE"/>
    <w:rsid w:val="005A261C"/>
    <w:rsid w:val="005A36A8"/>
    <w:rsid w:val="005A4674"/>
    <w:rsid w:val="005A5D72"/>
    <w:rsid w:val="005A6B38"/>
    <w:rsid w:val="005A704E"/>
    <w:rsid w:val="005A7AE9"/>
    <w:rsid w:val="005B02D8"/>
    <w:rsid w:val="005B1073"/>
    <w:rsid w:val="005B2303"/>
    <w:rsid w:val="005B2C42"/>
    <w:rsid w:val="005B353E"/>
    <w:rsid w:val="005B7034"/>
    <w:rsid w:val="005B725F"/>
    <w:rsid w:val="005B756F"/>
    <w:rsid w:val="005C0EE5"/>
    <w:rsid w:val="005C17FA"/>
    <w:rsid w:val="005C1C51"/>
    <w:rsid w:val="005C23A2"/>
    <w:rsid w:val="005C2624"/>
    <w:rsid w:val="005C2794"/>
    <w:rsid w:val="005C31EB"/>
    <w:rsid w:val="005C3293"/>
    <w:rsid w:val="005C4303"/>
    <w:rsid w:val="005C4DA6"/>
    <w:rsid w:val="005C55BB"/>
    <w:rsid w:val="005C5AAA"/>
    <w:rsid w:val="005C724B"/>
    <w:rsid w:val="005C788C"/>
    <w:rsid w:val="005D0476"/>
    <w:rsid w:val="005D0DD1"/>
    <w:rsid w:val="005D12CB"/>
    <w:rsid w:val="005D14AC"/>
    <w:rsid w:val="005D196B"/>
    <w:rsid w:val="005D2402"/>
    <w:rsid w:val="005D3542"/>
    <w:rsid w:val="005D4559"/>
    <w:rsid w:val="005D470F"/>
    <w:rsid w:val="005D5CB0"/>
    <w:rsid w:val="005D6319"/>
    <w:rsid w:val="005D6346"/>
    <w:rsid w:val="005D71CD"/>
    <w:rsid w:val="005D7D29"/>
    <w:rsid w:val="005D7E28"/>
    <w:rsid w:val="005E004E"/>
    <w:rsid w:val="005E0D02"/>
    <w:rsid w:val="005E1134"/>
    <w:rsid w:val="005E11CF"/>
    <w:rsid w:val="005E12C4"/>
    <w:rsid w:val="005E152B"/>
    <w:rsid w:val="005E18BC"/>
    <w:rsid w:val="005E1C1B"/>
    <w:rsid w:val="005E20B4"/>
    <w:rsid w:val="005E3417"/>
    <w:rsid w:val="005E6254"/>
    <w:rsid w:val="005E67B2"/>
    <w:rsid w:val="005F0718"/>
    <w:rsid w:val="005F07C8"/>
    <w:rsid w:val="005F0DB4"/>
    <w:rsid w:val="005F195D"/>
    <w:rsid w:val="005F26B8"/>
    <w:rsid w:val="005F33C1"/>
    <w:rsid w:val="005F3DA9"/>
    <w:rsid w:val="005F4830"/>
    <w:rsid w:val="005F5FAF"/>
    <w:rsid w:val="005F64E4"/>
    <w:rsid w:val="005F6CF0"/>
    <w:rsid w:val="005F7940"/>
    <w:rsid w:val="00600D86"/>
    <w:rsid w:val="00601813"/>
    <w:rsid w:val="006029AA"/>
    <w:rsid w:val="00602CB3"/>
    <w:rsid w:val="00604172"/>
    <w:rsid w:val="00611D0C"/>
    <w:rsid w:val="00612495"/>
    <w:rsid w:val="006128DE"/>
    <w:rsid w:val="006141B9"/>
    <w:rsid w:val="006151EB"/>
    <w:rsid w:val="00615D25"/>
    <w:rsid w:val="00616A1B"/>
    <w:rsid w:val="00616E02"/>
    <w:rsid w:val="00617323"/>
    <w:rsid w:val="0061767C"/>
    <w:rsid w:val="0062064F"/>
    <w:rsid w:val="0062069D"/>
    <w:rsid w:val="00620EB0"/>
    <w:rsid w:val="006210BF"/>
    <w:rsid w:val="006210C2"/>
    <w:rsid w:val="00621BB9"/>
    <w:rsid w:val="006228D1"/>
    <w:rsid w:val="00622F96"/>
    <w:rsid w:val="00623282"/>
    <w:rsid w:val="00623632"/>
    <w:rsid w:val="00623F80"/>
    <w:rsid w:val="00625190"/>
    <w:rsid w:val="0062521B"/>
    <w:rsid w:val="0062592A"/>
    <w:rsid w:val="00626770"/>
    <w:rsid w:val="006277E3"/>
    <w:rsid w:val="00633308"/>
    <w:rsid w:val="006340E5"/>
    <w:rsid w:val="006354CE"/>
    <w:rsid w:val="00635689"/>
    <w:rsid w:val="00636CAE"/>
    <w:rsid w:val="00640A45"/>
    <w:rsid w:val="00641614"/>
    <w:rsid w:val="00642B79"/>
    <w:rsid w:val="0064359F"/>
    <w:rsid w:val="00644B03"/>
    <w:rsid w:val="006468F4"/>
    <w:rsid w:val="00650ADB"/>
    <w:rsid w:val="00650E9C"/>
    <w:rsid w:val="006513B2"/>
    <w:rsid w:val="00651E0A"/>
    <w:rsid w:val="00652262"/>
    <w:rsid w:val="00652D17"/>
    <w:rsid w:val="00653B7A"/>
    <w:rsid w:val="0065427C"/>
    <w:rsid w:val="0065696C"/>
    <w:rsid w:val="006633FB"/>
    <w:rsid w:val="00664C2E"/>
    <w:rsid w:val="00664C89"/>
    <w:rsid w:val="00665364"/>
    <w:rsid w:val="0066651D"/>
    <w:rsid w:val="00666A64"/>
    <w:rsid w:val="00667011"/>
    <w:rsid w:val="0067003C"/>
    <w:rsid w:val="00670097"/>
    <w:rsid w:val="006702A9"/>
    <w:rsid w:val="00672ED5"/>
    <w:rsid w:val="0067333D"/>
    <w:rsid w:val="0067389C"/>
    <w:rsid w:val="00674C58"/>
    <w:rsid w:val="00675B4E"/>
    <w:rsid w:val="00675C0C"/>
    <w:rsid w:val="00676C2D"/>
    <w:rsid w:val="006804F5"/>
    <w:rsid w:val="0068066B"/>
    <w:rsid w:val="00684CDF"/>
    <w:rsid w:val="00685015"/>
    <w:rsid w:val="006858F7"/>
    <w:rsid w:val="00685DB2"/>
    <w:rsid w:val="00686274"/>
    <w:rsid w:val="00687D67"/>
    <w:rsid w:val="0069108C"/>
    <w:rsid w:val="00691D12"/>
    <w:rsid w:val="00691F64"/>
    <w:rsid w:val="006922C2"/>
    <w:rsid w:val="006931F2"/>
    <w:rsid w:val="006941D3"/>
    <w:rsid w:val="00694A73"/>
    <w:rsid w:val="00695501"/>
    <w:rsid w:val="0069589A"/>
    <w:rsid w:val="00696481"/>
    <w:rsid w:val="006964F6"/>
    <w:rsid w:val="006A0B79"/>
    <w:rsid w:val="006A100E"/>
    <w:rsid w:val="006A1C89"/>
    <w:rsid w:val="006A1F6B"/>
    <w:rsid w:val="006A2886"/>
    <w:rsid w:val="006A2A8B"/>
    <w:rsid w:val="006A3269"/>
    <w:rsid w:val="006A354E"/>
    <w:rsid w:val="006A36B9"/>
    <w:rsid w:val="006A3797"/>
    <w:rsid w:val="006A3CF1"/>
    <w:rsid w:val="006A500F"/>
    <w:rsid w:val="006A5280"/>
    <w:rsid w:val="006A5368"/>
    <w:rsid w:val="006A57C7"/>
    <w:rsid w:val="006A6451"/>
    <w:rsid w:val="006A6CF9"/>
    <w:rsid w:val="006A6FB4"/>
    <w:rsid w:val="006B01CE"/>
    <w:rsid w:val="006B1600"/>
    <w:rsid w:val="006B19B0"/>
    <w:rsid w:val="006B2765"/>
    <w:rsid w:val="006B6D85"/>
    <w:rsid w:val="006B7DE1"/>
    <w:rsid w:val="006C0E61"/>
    <w:rsid w:val="006C2F93"/>
    <w:rsid w:val="006C30B4"/>
    <w:rsid w:val="006C337D"/>
    <w:rsid w:val="006C3CA8"/>
    <w:rsid w:val="006C4DEA"/>
    <w:rsid w:val="006C641C"/>
    <w:rsid w:val="006C7B03"/>
    <w:rsid w:val="006D0573"/>
    <w:rsid w:val="006D0D48"/>
    <w:rsid w:val="006D1175"/>
    <w:rsid w:val="006D1892"/>
    <w:rsid w:val="006D33BF"/>
    <w:rsid w:val="006D466A"/>
    <w:rsid w:val="006D4889"/>
    <w:rsid w:val="006D4CA0"/>
    <w:rsid w:val="006D5D02"/>
    <w:rsid w:val="006D631B"/>
    <w:rsid w:val="006D6512"/>
    <w:rsid w:val="006D758C"/>
    <w:rsid w:val="006E1D2B"/>
    <w:rsid w:val="006E1D5A"/>
    <w:rsid w:val="006E33E1"/>
    <w:rsid w:val="006E5D67"/>
    <w:rsid w:val="006E5E33"/>
    <w:rsid w:val="006E6295"/>
    <w:rsid w:val="006E7CD6"/>
    <w:rsid w:val="006F07D8"/>
    <w:rsid w:val="006F086F"/>
    <w:rsid w:val="006F0ABB"/>
    <w:rsid w:val="006F20BA"/>
    <w:rsid w:val="006F6F25"/>
    <w:rsid w:val="006F7838"/>
    <w:rsid w:val="00700AF6"/>
    <w:rsid w:val="00700F53"/>
    <w:rsid w:val="00701B8B"/>
    <w:rsid w:val="00701CB7"/>
    <w:rsid w:val="00701E5B"/>
    <w:rsid w:val="007020D7"/>
    <w:rsid w:val="00702838"/>
    <w:rsid w:val="00702CC1"/>
    <w:rsid w:val="007034D9"/>
    <w:rsid w:val="007039F7"/>
    <w:rsid w:val="00704CBF"/>
    <w:rsid w:val="007051B4"/>
    <w:rsid w:val="00705295"/>
    <w:rsid w:val="00705506"/>
    <w:rsid w:val="00705B5A"/>
    <w:rsid w:val="00705DE5"/>
    <w:rsid w:val="007105D4"/>
    <w:rsid w:val="00711439"/>
    <w:rsid w:val="0071196F"/>
    <w:rsid w:val="00713500"/>
    <w:rsid w:val="00713710"/>
    <w:rsid w:val="00714DBE"/>
    <w:rsid w:val="00714F45"/>
    <w:rsid w:val="0071500C"/>
    <w:rsid w:val="007150FF"/>
    <w:rsid w:val="007170D1"/>
    <w:rsid w:val="00717471"/>
    <w:rsid w:val="007174E9"/>
    <w:rsid w:val="007204FB"/>
    <w:rsid w:val="007212D2"/>
    <w:rsid w:val="007229C7"/>
    <w:rsid w:val="00724ADA"/>
    <w:rsid w:val="00725D09"/>
    <w:rsid w:val="00726207"/>
    <w:rsid w:val="007265D5"/>
    <w:rsid w:val="0072664E"/>
    <w:rsid w:val="00731D20"/>
    <w:rsid w:val="00732104"/>
    <w:rsid w:val="00733341"/>
    <w:rsid w:val="00733468"/>
    <w:rsid w:val="00736197"/>
    <w:rsid w:val="00737A50"/>
    <w:rsid w:val="00740620"/>
    <w:rsid w:val="007412C3"/>
    <w:rsid w:val="007414D2"/>
    <w:rsid w:val="007421EF"/>
    <w:rsid w:val="00742A50"/>
    <w:rsid w:val="00744C06"/>
    <w:rsid w:val="00745457"/>
    <w:rsid w:val="00746002"/>
    <w:rsid w:val="007464C2"/>
    <w:rsid w:val="007475F4"/>
    <w:rsid w:val="00747A62"/>
    <w:rsid w:val="007511B8"/>
    <w:rsid w:val="007513BF"/>
    <w:rsid w:val="007529CF"/>
    <w:rsid w:val="007532D1"/>
    <w:rsid w:val="00753438"/>
    <w:rsid w:val="00753576"/>
    <w:rsid w:val="00753D54"/>
    <w:rsid w:val="00753DC0"/>
    <w:rsid w:val="00755041"/>
    <w:rsid w:val="00755D45"/>
    <w:rsid w:val="00756060"/>
    <w:rsid w:val="00756C66"/>
    <w:rsid w:val="00757E59"/>
    <w:rsid w:val="007601E6"/>
    <w:rsid w:val="007616A6"/>
    <w:rsid w:val="00761D79"/>
    <w:rsid w:val="00763565"/>
    <w:rsid w:val="0076394B"/>
    <w:rsid w:val="0076399E"/>
    <w:rsid w:val="007648D8"/>
    <w:rsid w:val="00765230"/>
    <w:rsid w:val="0076528E"/>
    <w:rsid w:val="007657A8"/>
    <w:rsid w:val="00766E2C"/>
    <w:rsid w:val="00766F5D"/>
    <w:rsid w:val="00767F5F"/>
    <w:rsid w:val="007705E3"/>
    <w:rsid w:val="0077119B"/>
    <w:rsid w:val="007713E3"/>
    <w:rsid w:val="007726C7"/>
    <w:rsid w:val="00772791"/>
    <w:rsid w:val="00773ADE"/>
    <w:rsid w:val="00773B7F"/>
    <w:rsid w:val="0077539E"/>
    <w:rsid w:val="00775B96"/>
    <w:rsid w:val="007766A7"/>
    <w:rsid w:val="007779D6"/>
    <w:rsid w:val="00781188"/>
    <w:rsid w:val="00781BA9"/>
    <w:rsid w:val="00781FC5"/>
    <w:rsid w:val="00783866"/>
    <w:rsid w:val="00783E25"/>
    <w:rsid w:val="00783E75"/>
    <w:rsid w:val="00784043"/>
    <w:rsid w:val="007851A2"/>
    <w:rsid w:val="00785AEA"/>
    <w:rsid w:val="00786189"/>
    <w:rsid w:val="00786982"/>
    <w:rsid w:val="007869AC"/>
    <w:rsid w:val="007879FD"/>
    <w:rsid w:val="00792352"/>
    <w:rsid w:val="0079248A"/>
    <w:rsid w:val="00793782"/>
    <w:rsid w:val="007951B5"/>
    <w:rsid w:val="00795587"/>
    <w:rsid w:val="00797817"/>
    <w:rsid w:val="00797D66"/>
    <w:rsid w:val="007A0A0F"/>
    <w:rsid w:val="007A2810"/>
    <w:rsid w:val="007A2BEB"/>
    <w:rsid w:val="007A2E74"/>
    <w:rsid w:val="007A2F7C"/>
    <w:rsid w:val="007A38C8"/>
    <w:rsid w:val="007A4AD6"/>
    <w:rsid w:val="007A4DF4"/>
    <w:rsid w:val="007A59DC"/>
    <w:rsid w:val="007A6BB6"/>
    <w:rsid w:val="007A7312"/>
    <w:rsid w:val="007A745F"/>
    <w:rsid w:val="007B0EEC"/>
    <w:rsid w:val="007B4888"/>
    <w:rsid w:val="007B60D0"/>
    <w:rsid w:val="007B6D96"/>
    <w:rsid w:val="007B6DFB"/>
    <w:rsid w:val="007B6F04"/>
    <w:rsid w:val="007B756C"/>
    <w:rsid w:val="007B7D54"/>
    <w:rsid w:val="007B7EC5"/>
    <w:rsid w:val="007C10D1"/>
    <w:rsid w:val="007C127C"/>
    <w:rsid w:val="007C2FCA"/>
    <w:rsid w:val="007C327F"/>
    <w:rsid w:val="007C3430"/>
    <w:rsid w:val="007C3575"/>
    <w:rsid w:val="007C372C"/>
    <w:rsid w:val="007C4215"/>
    <w:rsid w:val="007C5763"/>
    <w:rsid w:val="007C5E14"/>
    <w:rsid w:val="007C6667"/>
    <w:rsid w:val="007C6E3F"/>
    <w:rsid w:val="007D1ED6"/>
    <w:rsid w:val="007D1FC3"/>
    <w:rsid w:val="007D2C48"/>
    <w:rsid w:val="007D4735"/>
    <w:rsid w:val="007D4B2A"/>
    <w:rsid w:val="007D589B"/>
    <w:rsid w:val="007D6562"/>
    <w:rsid w:val="007D766A"/>
    <w:rsid w:val="007E0187"/>
    <w:rsid w:val="007E10C3"/>
    <w:rsid w:val="007E1608"/>
    <w:rsid w:val="007E19AF"/>
    <w:rsid w:val="007E28F2"/>
    <w:rsid w:val="007E31CB"/>
    <w:rsid w:val="007E33C1"/>
    <w:rsid w:val="007E3827"/>
    <w:rsid w:val="007E3959"/>
    <w:rsid w:val="007E3A5A"/>
    <w:rsid w:val="007F0100"/>
    <w:rsid w:val="007F0C3F"/>
    <w:rsid w:val="007F3D07"/>
    <w:rsid w:val="007F469E"/>
    <w:rsid w:val="007F4927"/>
    <w:rsid w:val="007F4FC9"/>
    <w:rsid w:val="007F5484"/>
    <w:rsid w:val="007F70BE"/>
    <w:rsid w:val="007F7700"/>
    <w:rsid w:val="00800434"/>
    <w:rsid w:val="00800DDF"/>
    <w:rsid w:val="0080247A"/>
    <w:rsid w:val="0080366D"/>
    <w:rsid w:val="008042B6"/>
    <w:rsid w:val="0080476C"/>
    <w:rsid w:val="00805269"/>
    <w:rsid w:val="0080529A"/>
    <w:rsid w:val="00806F0F"/>
    <w:rsid w:val="00807023"/>
    <w:rsid w:val="008106CB"/>
    <w:rsid w:val="0081096A"/>
    <w:rsid w:val="0081390E"/>
    <w:rsid w:val="00813FB3"/>
    <w:rsid w:val="00814AEA"/>
    <w:rsid w:val="00814B23"/>
    <w:rsid w:val="008168B1"/>
    <w:rsid w:val="00816D2F"/>
    <w:rsid w:val="0082026E"/>
    <w:rsid w:val="00820378"/>
    <w:rsid w:val="0082152B"/>
    <w:rsid w:val="008226A2"/>
    <w:rsid w:val="00822B66"/>
    <w:rsid w:val="00822D11"/>
    <w:rsid w:val="00824286"/>
    <w:rsid w:val="008243D1"/>
    <w:rsid w:val="00824480"/>
    <w:rsid w:val="008250EB"/>
    <w:rsid w:val="00826076"/>
    <w:rsid w:val="008262FC"/>
    <w:rsid w:val="0082736A"/>
    <w:rsid w:val="008305D0"/>
    <w:rsid w:val="00830DCD"/>
    <w:rsid w:val="008311DD"/>
    <w:rsid w:val="008318AE"/>
    <w:rsid w:val="00831996"/>
    <w:rsid w:val="008323D5"/>
    <w:rsid w:val="0083250D"/>
    <w:rsid w:val="00832AE7"/>
    <w:rsid w:val="00832E28"/>
    <w:rsid w:val="00832F3A"/>
    <w:rsid w:val="00833716"/>
    <w:rsid w:val="00833858"/>
    <w:rsid w:val="00835A7D"/>
    <w:rsid w:val="00835C9D"/>
    <w:rsid w:val="008363D5"/>
    <w:rsid w:val="0083675E"/>
    <w:rsid w:val="00836DEE"/>
    <w:rsid w:val="008372DD"/>
    <w:rsid w:val="00837E02"/>
    <w:rsid w:val="0084050E"/>
    <w:rsid w:val="00840668"/>
    <w:rsid w:val="008438F5"/>
    <w:rsid w:val="00843C02"/>
    <w:rsid w:val="0084408D"/>
    <w:rsid w:val="00844603"/>
    <w:rsid w:val="0084769C"/>
    <w:rsid w:val="00847A3A"/>
    <w:rsid w:val="0085154D"/>
    <w:rsid w:val="008523D2"/>
    <w:rsid w:val="00852982"/>
    <w:rsid w:val="00853D11"/>
    <w:rsid w:val="00854C2D"/>
    <w:rsid w:val="00855A0E"/>
    <w:rsid w:val="00856E7E"/>
    <w:rsid w:val="00860597"/>
    <w:rsid w:val="00860905"/>
    <w:rsid w:val="008609BB"/>
    <w:rsid w:val="00861832"/>
    <w:rsid w:val="0086429D"/>
    <w:rsid w:val="008645F4"/>
    <w:rsid w:val="008655B4"/>
    <w:rsid w:val="00865A93"/>
    <w:rsid w:val="008665DB"/>
    <w:rsid w:val="00866A9E"/>
    <w:rsid w:val="00866E3A"/>
    <w:rsid w:val="00866E8A"/>
    <w:rsid w:val="00870550"/>
    <w:rsid w:val="008705B0"/>
    <w:rsid w:val="0087292C"/>
    <w:rsid w:val="00873AF9"/>
    <w:rsid w:val="00873BE5"/>
    <w:rsid w:val="00875E14"/>
    <w:rsid w:val="0087630A"/>
    <w:rsid w:val="00876D64"/>
    <w:rsid w:val="00877B1A"/>
    <w:rsid w:val="00877B2D"/>
    <w:rsid w:val="00880054"/>
    <w:rsid w:val="008820CD"/>
    <w:rsid w:val="0088391C"/>
    <w:rsid w:val="008840EE"/>
    <w:rsid w:val="00884B51"/>
    <w:rsid w:val="00885809"/>
    <w:rsid w:val="00885C93"/>
    <w:rsid w:val="00885DF0"/>
    <w:rsid w:val="00887C6B"/>
    <w:rsid w:val="008907AD"/>
    <w:rsid w:val="0089090C"/>
    <w:rsid w:val="00891755"/>
    <w:rsid w:val="0089220A"/>
    <w:rsid w:val="00892A25"/>
    <w:rsid w:val="00895EA4"/>
    <w:rsid w:val="008978D4"/>
    <w:rsid w:val="008A09BA"/>
    <w:rsid w:val="008A2064"/>
    <w:rsid w:val="008A22AC"/>
    <w:rsid w:val="008A27F1"/>
    <w:rsid w:val="008A2C10"/>
    <w:rsid w:val="008A37BD"/>
    <w:rsid w:val="008A412C"/>
    <w:rsid w:val="008A5292"/>
    <w:rsid w:val="008A5B20"/>
    <w:rsid w:val="008A6112"/>
    <w:rsid w:val="008A67E3"/>
    <w:rsid w:val="008A6FC5"/>
    <w:rsid w:val="008A795C"/>
    <w:rsid w:val="008A7C9B"/>
    <w:rsid w:val="008B1488"/>
    <w:rsid w:val="008B1CFB"/>
    <w:rsid w:val="008B20F2"/>
    <w:rsid w:val="008B24BE"/>
    <w:rsid w:val="008B329E"/>
    <w:rsid w:val="008B347A"/>
    <w:rsid w:val="008B3C28"/>
    <w:rsid w:val="008B3C78"/>
    <w:rsid w:val="008B4C4F"/>
    <w:rsid w:val="008B4FDC"/>
    <w:rsid w:val="008B5215"/>
    <w:rsid w:val="008B7135"/>
    <w:rsid w:val="008B7BE0"/>
    <w:rsid w:val="008C03EA"/>
    <w:rsid w:val="008C0924"/>
    <w:rsid w:val="008C0C0C"/>
    <w:rsid w:val="008C0FCD"/>
    <w:rsid w:val="008C1A9D"/>
    <w:rsid w:val="008C32D8"/>
    <w:rsid w:val="008C4CED"/>
    <w:rsid w:val="008C5516"/>
    <w:rsid w:val="008C6B7D"/>
    <w:rsid w:val="008C7E5C"/>
    <w:rsid w:val="008C7F38"/>
    <w:rsid w:val="008D01EE"/>
    <w:rsid w:val="008D0EA7"/>
    <w:rsid w:val="008D1775"/>
    <w:rsid w:val="008D1CA1"/>
    <w:rsid w:val="008D242A"/>
    <w:rsid w:val="008D2552"/>
    <w:rsid w:val="008D27F8"/>
    <w:rsid w:val="008D2F7E"/>
    <w:rsid w:val="008D30D8"/>
    <w:rsid w:val="008D3924"/>
    <w:rsid w:val="008D5013"/>
    <w:rsid w:val="008D55C6"/>
    <w:rsid w:val="008D75D6"/>
    <w:rsid w:val="008E03FE"/>
    <w:rsid w:val="008E1581"/>
    <w:rsid w:val="008E1F92"/>
    <w:rsid w:val="008E2ACF"/>
    <w:rsid w:val="008E3DFB"/>
    <w:rsid w:val="008E433E"/>
    <w:rsid w:val="008E56B5"/>
    <w:rsid w:val="008E62CB"/>
    <w:rsid w:val="008F00C6"/>
    <w:rsid w:val="008F05D2"/>
    <w:rsid w:val="008F3829"/>
    <w:rsid w:val="008F648B"/>
    <w:rsid w:val="008F64B7"/>
    <w:rsid w:val="008F7B44"/>
    <w:rsid w:val="00900143"/>
    <w:rsid w:val="009004D6"/>
    <w:rsid w:val="00901D4A"/>
    <w:rsid w:val="00902E27"/>
    <w:rsid w:val="00904586"/>
    <w:rsid w:val="009046B2"/>
    <w:rsid w:val="009048B7"/>
    <w:rsid w:val="00906133"/>
    <w:rsid w:val="00906A28"/>
    <w:rsid w:val="00910705"/>
    <w:rsid w:val="00910949"/>
    <w:rsid w:val="00911355"/>
    <w:rsid w:val="00913EB0"/>
    <w:rsid w:val="00914240"/>
    <w:rsid w:val="009142F8"/>
    <w:rsid w:val="00914672"/>
    <w:rsid w:val="00914EEA"/>
    <w:rsid w:val="009158CE"/>
    <w:rsid w:val="00916310"/>
    <w:rsid w:val="00916BF0"/>
    <w:rsid w:val="009173D0"/>
    <w:rsid w:val="0092179B"/>
    <w:rsid w:val="00923050"/>
    <w:rsid w:val="00923226"/>
    <w:rsid w:val="00923368"/>
    <w:rsid w:val="0092434A"/>
    <w:rsid w:val="009251F8"/>
    <w:rsid w:val="009315DF"/>
    <w:rsid w:val="0093409C"/>
    <w:rsid w:val="00934F31"/>
    <w:rsid w:val="009352F3"/>
    <w:rsid w:val="00935508"/>
    <w:rsid w:val="009358DB"/>
    <w:rsid w:val="00935DDD"/>
    <w:rsid w:val="00935FD3"/>
    <w:rsid w:val="009373A7"/>
    <w:rsid w:val="009379C5"/>
    <w:rsid w:val="00937D36"/>
    <w:rsid w:val="009414C7"/>
    <w:rsid w:val="00941B83"/>
    <w:rsid w:val="00942E31"/>
    <w:rsid w:val="00942E62"/>
    <w:rsid w:val="00944D83"/>
    <w:rsid w:val="00950DA6"/>
    <w:rsid w:val="0095167C"/>
    <w:rsid w:val="00955707"/>
    <w:rsid w:val="009616D5"/>
    <w:rsid w:val="009642BC"/>
    <w:rsid w:val="009648DB"/>
    <w:rsid w:val="00964B98"/>
    <w:rsid w:val="009659D0"/>
    <w:rsid w:val="00966826"/>
    <w:rsid w:val="009673F4"/>
    <w:rsid w:val="00967F3A"/>
    <w:rsid w:val="00970379"/>
    <w:rsid w:val="009703AB"/>
    <w:rsid w:val="0097168E"/>
    <w:rsid w:val="00971CC2"/>
    <w:rsid w:val="0097207D"/>
    <w:rsid w:val="00973F0A"/>
    <w:rsid w:val="00974A59"/>
    <w:rsid w:val="00974EFF"/>
    <w:rsid w:val="0097693A"/>
    <w:rsid w:val="00976AE9"/>
    <w:rsid w:val="00976F69"/>
    <w:rsid w:val="0097775A"/>
    <w:rsid w:val="00977B47"/>
    <w:rsid w:val="009800F5"/>
    <w:rsid w:val="00980D5F"/>
    <w:rsid w:val="009817BA"/>
    <w:rsid w:val="00981A4F"/>
    <w:rsid w:val="0098204A"/>
    <w:rsid w:val="0098434B"/>
    <w:rsid w:val="00984CBC"/>
    <w:rsid w:val="00986673"/>
    <w:rsid w:val="009875DC"/>
    <w:rsid w:val="009876C8"/>
    <w:rsid w:val="00987961"/>
    <w:rsid w:val="00990596"/>
    <w:rsid w:val="00990693"/>
    <w:rsid w:val="00990AA3"/>
    <w:rsid w:val="009912CB"/>
    <w:rsid w:val="009926C4"/>
    <w:rsid w:val="00993CC2"/>
    <w:rsid w:val="00993EB7"/>
    <w:rsid w:val="00995188"/>
    <w:rsid w:val="009958F4"/>
    <w:rsid w:val="00995BC4"/>
    <w:rsid w:val="009A482F"/>
    <w:rsid w:val="009A58F3"/>
    <w:rsid w:val="009A5E1B"/>
    <w:rsid w:val="009B1755"/>
    <w:rsid w:val="009B17D0"/>
    <w:rsid w:val="009B1AC6"/>
    <w:rsid w:val="009B27F9"/>
    <w:rsid w:val="009B368B"/>
    <w:rsid w:val="009B36AA"/>
    <w:rsid w:val="009B3C33"/>
    <w:rsid w:val="009B3E11"/>
    <w:rsid w:val="009B3F75"/>
    <w:rsid w:val="009B46ED"/>
    <w:rsid w:val="009B5577"/>
    <w:rsid w:val="009B5AF4"/>
    <w:rsid w:val="009B7DCC"/>
    <w:rsid w:val="009C047A"/>
    <w:rsid w:val="009C0DAE"/>
    <w:rsid w:val="009C102E"/>
    <w:rsid w:val="009C1DF1"/>
    <w:rsid w:val="009C2FB0"/>
    <w:rsid w:val="009C456A"/>
    <w:rsid w:val="009C515F"/>
    <w:rsid w:val="009C594D"/>
    <w:rsid w:val="009C6B4E"/>
    <w:rsid w:val="009C6F7A"/>
    <w:rsid w:val="009C718D"/>
    <w:rsid w:val="009C7924"/>
    <w:rsid w:val="009C7E2D"/>
    <w:rsid w:val="009D0A65"/>
    <w:rsid w:val="009D0B06"/>
    <w:rsid w:val="009D0F4D"/>
    <w:rsid w:val="009D1113"/>
    <w:rsid w:val="009D25AC"/>
    <w:rsid w:val="009D2725"/>
    <w:rsid w:val="009D31EB"/>
    <w:rsid w:val="009D4B77"/>
    <w:rsid w:val="009D4F99"/>
    <w:rsid w:val="009D623F"/>
    <w:rsid w:val="009D7222"/>
    <w:rsid w:val="009D7F8F"/>
    <w:rsid w:val="009E025E"/>
    <w:rsid w:val="009E0B9C"/>
    <w:rsid w:val="009E18DC"/>
    <w:rsid w:val="009E2D2D"/>
    <w:rsid w:val="009E36DB"/>
    <w:rsid w:val="009E4059"/>
    <w:rsid w:val="009E4400"/>
    <w:rsid w:val="009E4C14"/>
    <w:rsid w:val="009E6637"/>
    <w:rsid w:val="009E735E"/>
    <w:rsid w:val="009E8BA7"/>
    <w:rsid w:val="009F11BF"/>
    <w:rsid w:val="009F17BA"/>
    <w:rsid w:val="009F239E"/>
    <w:rsid w:val="009F312C"/>
    <w:rsid w:val="009F3CBF"/>
    <w:rsid w:val="009F3F9D"/>
    <w:rsid w:val="009F4BB2"/>
    <w:rsid w:val="009F4DE5"/>
    <w:rsid w:val="009F52FB"/>
    <w:rsid w:val="009F5FEB"/>
    <w:rsid w:val="009F6005"/>
    <w:rsid w:val="00A00A25"/>
    <w:rsid w:val="00A021EF"/>
    <w:rsid w:val="00A02275"/>
    <w:rsid w:val="00A02D94"/>
    <w:rsid w:val="00A03A3E"/>
    <w:rsid w:val="00A060CF"/>
    <w:rsid w:val="00A0668A"/>
    <w:rsid w:val="00A07B9B"/>
    <w:rsid w:val="00A07F4E"/>
    <w:rsid w:val="00A1082D"/>
    <w:rsid w:val="00A109C3"/>
    <w:rsid w:val="00A113F8"/>
    <w:rsid w:val="00A11464"/>
    <w:rsid w:val="00A1197B"/>
    <w:rsid w:val="00A1218C"/>
    <w:rsid w:val="00A13F9D"/>
    <w:rsid w:val="00A15317"/>
    <w:rsid w:val="00A16F4C"/>
    <w:rsid w:val="00A17165"/>
    <w:rsid w:val="00A17F59"/>
    <w:rsid w:val="00A219D4"/>
    <w:rsid w:val="00A2349A"/>
    <w:rsid w:val="00A23806"/>
    <w:rsid w:val="00A24E5F"/>
    <w:rsid w:val="00A2746E"/>
    <w:rsid w:val="00A27B1C"/>
    <w:rsid w:val="00A30BB0"/>
    <w:rsid w:val="00A30BE4"/>
    <w:rsid w:val="00A30C86"/>
    <w:rsid w:val="00A31333"/>
    <w:rsid w:val="00A326E2"/>
    <w:rsid w:val="00A3290C"/>
    <w:rsid w:val="00A32C69"/>
    <w:rsid w:val="00A32DCE"/>
    <w:rsid w:val="00A339C2"/>
    <w:rsid w:val="00A33F0E"/>
    <w:rsid w:val="00A367EE"/>
    <w:rsid w:val="00A36A96"/>
    <w:rsid w:val="00A36B08"/>
    <w:rsid w:val="00A36C2A"/>
    <w:rsid w:val="00A37C66"/>
    <w:rsid w:val="00A4191C"/>
    <w:rsid w:val="00A42045"/>
    <w:rsid w:val="00A426FB"/>
    <w:rsid w:val="00A44021"/>
    <w:rsid w:val="00A45319"/>
    <w:rsid w:val="00A46256"/>
    <w:rsid w:val="00A469C3"/>
    <w:rsid w:val="00A50E38"/>
    <w:rsid w:val="00A52C3F"/>
    <w:rsid w:val="00A5302F"/>
    <w:rsid w:val="00A53072"/>
    <w:rsid w:val="00A54C90"/>
    <w:rsid w:val="00A57406"/>
    <w:rsid w:val="00A57616"/>
    <w:rsid w:val="00A57D7E"/>
    <w:rsid w:val="00A620AA"/>
    <w:rsid w:val="00A64151"/>
    <w:rsid w:val="00A65B9C"/>
    <w:rsid w:val="00A660C2"/>
    <w:rsid w:val="00A66B36"/>
    <w:rsid w:val="00A67778"/>
    <w:rsid w:val="00A678EA"/>
    <w:rsid w:val="00A71157"/>
    <w:rsid w:val="00A737EC"/>
    <w:rsid w:val="00A74AA4"/>
    <w:rsid w:val="00A769BD"/>
    <w:rsid w:val="00A76D94"/>
    <w:rsid w:val="00A7F083"/>
    <w:rsid w:val="00A8048F"/>
    <w:rsid w:val="00A808E4"/>
    <w:rsid w:val="00A81211"/>
    <w:rsid w:val="00A81279"/>
    <w:rsid w:val="00A81AD4"/>
    <w:rsid w:val="00A81EED"/>
    <w:rsid w:val="00A8290B"/>
    <w:rsid w:val="00A82951"/>
    <w:rsid w:val="00A83B9C"/>
    <w:rsid w:val="00A85539"/>
    <w:rsid w:val="00A86A53"/>
    <w:rsid w:val="00A91CEA"/>
    <w:rsid w:val="00A91E85"/>
    <w:rsid w:val="00A93D25"/>
    <w:rsid w:val="00A94482"/>
    <w:rsid w:val="00A95B14"/>
    <w:rsid w:val="00A9608E"/>
    <w:rsid w:val="00A97074"/>
    <w:rsid w:val="00A97881"/>
    <w:rsid w:val="00AA022F"/>
    <w:rsid w:val="00AA19BA"/>
    <w:rsid w:val="00AA1BF8"/>
    <w:rsid w:val="00AA3F49"/>
    <w:rsid w:val="00AA5245"/>
    <w:rsid w:val="00AA5972"/>
    <w:rsid w:val="00AA5C6A"/>
    <w:rsid w:val="00AA5DD1"/>
    <w:rsid w:val="00AA6F10"/>
    <w:rsid w:val="00AB003F"/>
    <w:rsid w:val="00AB03AB"/>
    <w:rsid w:val="00AB03F3"/>
    <w:rsid w:val="00AB0966"/>
    <w:rsid w:val="00AB1A03"/>
    <w:rsid w:val="00AB2379"/>
    <w:rsid w:val="00AB2660"/>
    <w:rsid w:val="00AB29FC"/>
    <w:rsid w:val="00AB3822"/>
    <w:rsid w:val="00AB4A01"/>
    <w:rsid w:val="00AB5BC8"/>
    <w:rsid w:val="00AB5C14"/>
    <w:rsid w:val="00AB7108"/>
    <w:rsid w:val="00AB71E0"/>
    <w:rsid w:val="00AB7305"/>
    <w:rsid w:val="00AC0D73"/>
    <w:rsid w:val="00AC231D"/>
    <w:rsid w:val="00AC2413"/>
    <w:rsid w:val="00AC3104"/>
    <w:rsid w:val="00AC38F8"/>
    <w:rsid w:val="00AC4771"/>
    <w:rsid w:val="00AC4A8D"/>
    <w:rsid w:val="00AC5081"/>
    <w:rsid w:val="00AD05FA"/>
    <w:rsid w:val="00AD0E74"/>
    <w:rsid w:val="00AD36FD"/>
    <w:rsid w:val="00AD39D4"/>
    <w:rsid w:val="00AD4EDC"/>
    <w:rsid w:val="00AD7F3E"/>
    <w:rsid w:val="00AD7FC1"/>
    <w:rsid w:val="00AE07B9"/>
    <w:rsid w:val="00AE1535"/>
    <w:rsid w:val="00AE18EE"/>
    <w:rsid w:val="00AE1FA9"/>
    <w:rsid w:val="00AE3580"/>
    <w:rsid w:val="00AE3AF1"/>
    <w:rsid w:val="00AE3C9A"/>
    <w:rsid w:val="00AE53CB"/>
    <w:rsid w:val="00AE6DBB"/>
    <w:rsid w:val="00AE6E3E"/>
    <w:rsid w:val="00AE743A"/>
    <w:rsid w:val="00AF2223"/>
    <w:rsid w:val="00AF22FA"/>
    <w:rsid w:val="00AF2D63"/>
    <w:rsid w:val="00AF302A"/>
    <w:rsid w:val="00AF3CAE"/>
    <w:rsid w:val="00AF415F"/>
    <w:rsid w:val="00AF42DF"/>
    <w:rsid w:val="00AF5855"/>
    <w:rsid w:val="00B007EF"/>
    <w:rsid w:val="00B0293A"/>
    <w:rsid w:val="00B02E54"/>
    <w:rsid w:val="00B03046"/>
    <w:rsid w:val="00B03C8B"/>
    <w:rsid w:val="00B04E62"/>
    <w:rsid w:val="00B05187"/>
    <w:rsid w:val="00B05534"/>
    <w:rsid w:val="00B067B2"/>
    <w:rsid w:val="00B067DB"/>
    <w:rsid w:val="00B06D1A"/>
    <w:rsid w:val="00B06DEF"/>
    <w:rsid w:val="00B078A9"/>
    <w:rsid w:val="00B0798B"/>
    <w:rsid w:val="00B106C6"/>
    <w:rsid w:val="00B106D0"/>
    <w:rsid w:val="00B10823"/>
    <w:rsid w:val="00B10D83"/>
    <w:rsid w:val="00B10FBC"/>
    <w:rsid w:val="00B12A09"/>
    <w:rsid w:val="00B140BD"/>
    <w:rsid w:val="00B16805"/>
    <w:rsid w:val="00B16956"/>
    <w:rsid w:val="00B16FD6"/>
    <w:rsid w:val="00B1765A"/>
    <w:rsid w:val="00B17BA5"/>
    <w:rsid w:val="00B17CD4"/>
    <w:rsid w:val="00B17E17"/>
    <w:rsid w:val="00B21BC2"/>
    <w:rsid w:val="00B21BFB"/>
    <w:rsid w:val="00B221E2"/>
    <w:rsid w:val="00B22CF7"/>
    <w:rsid w:val="00B22F34"/>
    <w:rsid w:val="00B23FC6"/>
    <w:rsid w:val="00B24C64"/>
    <w:rsid w:val="00B26041"/>
    <w:rsid w:val="00B263C2"/>
    <w:rsid w:val="00B31792"/>
    <w:rsid w:val="00B347C7"/>
    <w:rsid w:val="00B358F6"/>
    <w:rsid w:val="00B35EB0"/>
    <w:rsid w:val="00B3624B"/>
    <w:rsid w:val="00B37EB8"/>
    <w:rsid w:val="00B40261"/>
    <w:rsid w:val="00B4267D"/>
    <w:rsid w:val="00B426C4"/>
    <w:rsid w:val="00B437E5"/>
    <w:rsid w:val="00B43985"/>
    <w:rsid w:val="00B43F66"/>
    <w:rsid w:val="00B44E2E"/>
    <w:rsid w:val="00B4547B"/>
    <w:rsid w:val="00B45FD8"/>
    <w:rsid w:val="00B46DA8"/>
    <w:rsid w:val="00B5031D"/>
    <w:rsid w:val="00B519FA"/>
    <w:rsid w:val="00B51BEE"/>
    <w:rsid w:val="00B52267"/>
    <w:rsid w:val="00B523DF"/>
    <w:rsid w:val="00B542A5"/>
    <w:rsid w:val="00B563FE"/>
    <w:rsid w:val="00B61020"/>
    <w:rsid w:val="00B61080"/>
    <w:rsid w:val="00B61DC9"/>
    <w:rsid w:val="00B624EA"/>
    <w:rsid w:val="00B627F8"/>
    <w:rsid w:val="00B63FA6"/>
    <w:rsid w:val="00B641D7"/>
    <w:rsid w:val="00B64ED2"/>
    <w:rsid w:val="00B65797"/>
    <w:rsid w:val="00B65C89"/>
    <w:rsid w:val="00B66447"/>
    <w:rsid w:val="00B667C8"/>
    <w:rsid w:val="00B66888"/>
    <w:rsid w:val="00B70F71"/>
    <w:rsid w:val="00B72232"/>
    <w:rsid w:val="00B72577"/>
    <w:rsid w:val="00B72F81"/>
    <w:rsid w:val="00B73125"/>
    <w:rsid w:val="00B76173"/>
    <w:rsid w:val="00B76707"/>
    <w:rsid w:val="00B77EFA"/>
    <w:rsid w:val="00B80277"/>
    <w:rsid w:val="00B8101E"/>
    <w:rsid w:val="00B820A3"/>
    <w:rsid w:val="00B83EC4"/>
    <w:rsid w:val="00B845BD"/>
    <w:rsid w:val="00B879BC"/>
    <w:rsid w:val="00B9041B"/>
    <w:rsid w:val="00B90A7E"/>
    <w:rsid w:val="00B91AC5"/>
    <w:rsid w:val="00B94275"/>
    <w:rsid w:val="00B94A79"/>
    <w:rsid w:val="00B95DBA"/>
    <w:rsid w:val="00B96308"/>
    <w:rsid w:val="00B96B6F"/>
    <w:rsid w:val="00B970AC"/>
    <w:rsid w:val="00BA019A"/>
    <w:rsid w:val="00BA02C9"/>
    <w:rsid w:val="00BA0E97"/>
    <w:rsid w:val="00BA15F4"/>
    <w:rsid w:val="00BA3508"/>
    <w:rsid w:val="00BA4006"/>
    <w:rsid w:val="00BA538F"/>
    <w:rsid w:val="00BA7BD7"/>
    <w:rsid w:val="00BB00C0"/>
    <w:rsid w:val="00BB0DE4"/>
    <w:rsid w:val="00BB3693"/>
    <w:rsid w:val="00BB3702"/>
    <w:rsid w:val="00BB37CA"/>
    <w:rsid w:val="00BB38DD"/>
    <w:rsid w:val="00BB406C"/>
    <w:rsid w:val="00BB7CF4"/>
    <w:rsid w:val="00BC08F8"/>
    <w:rsid w:val="00BC0AE4"/>
    <w:rsid w:val="00BC1878"/>
    <w:rsid w:val="00BC2935"/>
    <w:rsid w:val="00BC3801"/>
    <w:rsid w:val="00BC482E"/>
    <w:rsid w:val="00BC4DD7"/>
    <w:rsid w:val="00BC5498"/>
    <w:rsid w:val="00BC59A2"/>
    <w:rsid w:val="00BC63CA"/>
    <w:rsid w:val="00BC7AB4"/>
    <w:rsid w:val="00BC7AEB"/>
    <w:rsid w:val="00BD08BE"/>
    <w:rsid w:val="00BD0C82"/>
    <w:rsid w:val="00BD400D"/>
    <w:rsid w:val="00BD4AA7"/>
    <w:rsid w:val="00BD53CE"/>
    <w:rsid w:val="00BD6DB7"/>
    <w:rsid w:val="00BD7B73"/>
    <w:rsid w:val="00BD7FC8"/>
    <w:rsid w:val="00BE0C90"/>
    <w:rsid w:val="00BE215F"/>
    <w:rsid w:val="00BE23ED"/>
    <w:rsid w:val="00BE4BEB"/>
    <w:rsid w:val="00BE529D"/>
    <w:rsid w:val="00BE532F"/>
    <w:rsid w:val="00BE6295"/>
    <w:rsid w:val="00BF2070"/>
    <w:rsid w:val="00BF3925"/>
    <w:rsid w:val="00BF4416"/>
    <w:rsid w:val="00BF489C"/>
    <w:rsid w:val="00BF7734"/>
    <w:rsid w:val="00C00170"/>
    <w:rsid w:val="00C006FB"/>
    <w:rsid w:val="00C0129A"/>
    <w:rsid w:val="00C0185C"/>
    <w:rsid w:val="00C04D76"/>
    <w:rsid w:val="00C05BBA"/>
    <w:rsid w:val="00C05D21"/>
    <w:rsid w:val="00C05EC8"/>
    <w:rsid w:val="00C06EBC"/>
    <w:rsid w:val="00C102A1"/>
    <w:rsid w:val="00C1119D"/>
    <w:rsid w:val="00C1297B"/>
    <w:rsid w:val="00C13311"/>
    <w:rsid w:val="00C13C46"/>
    <w:rsid w:val="00C16226"/>
    <w:rsid w:val="00C179C8"/>
    <w:rsid w:val="00C17A70"/>
    <w:rsid w:val="00C17FC9"/>
    <w:rsid w:val="00C220F5"/>
    <w:rsid w:val="00C2262B"/>
    <w:rsid w:val="00C2344C"/>
    <w:rsid w:val="00C23BA9"/>
    <w:rsid w:val="00C23FF1"/>
    <w:rsid w:val="00C2491A"/>
    <w:rsid w:val="00C25830"/>
    <w:rsid w:val="00C25A98"/>
    <w:rsid w:val="00C270E6"/>
    <w:rsid w:val="00C2748C"/>
    <w:rsid w:val="00C27906"/>
    <w:rsid w:val="00C301CC"/>
    <w:rsid w:val="00C30398"/>
    <w:rsid w:val="00C3065D"/>
    <w:rsid w:val="00C306EB"/>
    <w:rsid w:val="00C313AC"/>
    <w:rsid w:val="00C31FBA"/>
    <w:rsid w:val="00C33FE3"/>
    <w:rsid w:val="00C34360"/>
    <w:rsid w:val="00C356B0"/>
    <w:rsid w:val="00C3578C"/>
    <w:rsid w:val="00C367FC"/>
    <w:rsid w:val="00C36AD1"/>
    <w:rsid w:val="00C37015"/>
    <w:rsid w:val="00C4066B"/>
    <w:rsid w:val="00C40F9E"/>
    <w:rsid w:val="00C41B13"/>
    <w:rsid w:val="00C41CB3"/>
    <w:rsid w:val="00C41DE1"/>
    <w:rsid w:val="00C4225B"/>
    <w:rsid w:val="00C42D0E"/>
    <w:rsid w:val="00C46D4C"/>
    <w:rsid w:val="00C473BC"/>
    <w:rsid w:val="00C473F9"/>
    <w:rsid w:val="00C50166"/>
    <w:rsid w:val="00C50195"/>
    <w:rsid w:val="00C50355"/>
    <w:rsid w:val="00C50D34"/>
    <w:rsid w:val="00C5129B"/>
    <w:rsid w:val="00C52073"/>
    <w:rsid w:val="00C52728"/>
    <w:rsid w:val="00C52782"/>
    <w:rsid w:val="00C52902"/>
    <w:rsid w:val="00C537A1"/>
    <w:rsid w:val="00C547D9"/>
    <w:rsid w:val="00C547E6"/>
    <w:rsid w:val="00C54A2C"/>
    <w:rsid w:val="00C55025"/>
    <w:rsid w:val="00C55473"/>
    <w:rsid w:val="00C5655E"/>
    <w:rsid w:val="00C61171"/>
    <w:rsid w:val="00C61AA8"/>
    <w:rsid w:val="00C622DC"/>
    <w:rsid w:val="00C63A7A"/>
    <w:rsid w:val="00C66705"/>
    <w:rsid w:val="00C66F0E"/>
    <w:rsid w:val="00C72A7B"/>
    <w:rsid w:val="00C72FB5"/>
    <w:rsid w:val="00C7314C"/>
    <w:rsid w:val="00C737DA"/>
    <w:rsid w:val="00C742F3"/>
    <w:rsid w:val="00C7491D"/>
    <w:rsid w:val="00C75103"/>
    <w:rsid w:val="00C757AF"/>
    <w:rsid w:val="00C76CFF"/>
    <w:rsid w:val="00C804DD"/>
    <w:rsid w:val="00C80BB2"/>
    <w:rsid w:val="00C80F3F"/>
    <w:rsid w:val="00C8176A"/>
    <w:rsid w:val="00C82DEF"/>
    <w:rsid w:val="00C834B5"/>
    <w:rsid w:val="00C847DF"/>
    <w:rsid w:val="00C852ED"/>
    <w:rsid w:val="00C85889"/>
    <w:rsid w:val="00C8784A"/>
    <w:rsid w:val="00C91036"/>
    <w:rsid w:val="00C929EB"/>
    <w:rsid w:val="00C92AAA"/>
    <w:rsid w:val="00C96977"/>
    <w:rsid w:val="00C96B3A"/>
    <w:rsid w:val="00CA25E6"/>
    <w:rsid w:val="00CA4793"/>
    <w:rsid w:val="00CA5101"/>
    <w:rsid w:val="00CA655D"/>
    <w:rsid w:val="00CB1593"/>
    <w:rsid w:val="00CB2520"/>
    <w:rsid w:val="00CB293E"/>
    <w:rsid w:val="00CB295C"/>
    <w:rsid w:val="00CB34F9"/>
    <w:rsid w:val="00CB474E"/>
    <w:rsid w:val="00CB4AC2"/>
    <w:rsid w:val="00CB68FC"/>
    <w:rsid w:val="00CB6DE3"/>
    <w:rsid w:val="00CB6F75"/>
    <w:rsid w:val="00CB7AD6"/>
    <w:rsid w:val="00CC0D9B"/>
    <w:rsid w:val="00CC0F28"/>
    <w:rsid w:val="00CC1641"/>
    <w:rsid w:val="00CC199F"/>
    <w:rsid w:val="00CC2321"/>
    <w:rsid w:val="00CC3C10"/>
    <w:rsid w:val="00CC4151"/>
    <w:rsid w:val="00CC4F58"/>
    <w:rsid w:val="00CC51D7"/>
    <w:rsid w:val="00CC5757"/>
    <w:rsid w:val="00CD07FA"/>
    <w:rsid w:val="00CD25D0"/>
    <w:rsid w:val="00CD2ECF"/>
    <w:rsid w:val="00CD4117"/>
    <w:rsid w:val="00CD4BD8"/>
    <w:rsid w:val="00CD4CA0"/>
    <w:rsid w:val="00CD5156"/>
    <w:rsid w:val="00CD56F7"/>
    <w:rsid w:val="00CD5A7F"/>
    <w:rsid w:val="00CD6570"/>
    <w:rsid w:val="00CD6758"/>
    <w:rsid w:val="00CD73B4"/>
    <w:rsid w:val="00CE013E"/>
    <w:rsid w:val="00CE26AB"/>
    <w:rsid w:val="00CE2944"/>
    <w:rsid w:val="00CE29C8"/>
    <w:rsid w:val="00CE44CD"/>
    <w:rsid w:val="00CE4923"/>
    <w:rsid w:val="00CE5870"/>
    <w:rsid w:val="00CE5EAB"/>
    <w:rsid w:val="00CE6BEF"/>
    <w:rsid w:val="00CF077A"/>
    <w:rsid w:val="00CF1620"/>
    <w:rsid w:val="00CF1BF4"/>
    <w:rsid w:val="00CF1FEC"/>
    <w:rsid w:val="00CF2EAD"/>
    <w:rsid w:val="00CF2F73"/>
    <w:rsid w:val="00CF3124"/>
    <w:rsid w:val="00CF343D"/>
    <w:rsid w:val="00CF37AA"/>
    <w:rsid w:val="00CF43DD"/>
    <w:rsid w:val="00CF7407"/>
    <w:rsid w:val="00CF7ECB"/>
    <w:rsid w:val="00D0167C"/>
    <w:rsid w:val="00D01A3B"/>
    <w:rsid w:val="00D01F13"/>
    <w:rsid w:val="00D033A6"/>
    <w:rsid w:val="00D041C0"/>
    <w:rsid w:val="00D04D68"/>
    <w:rsid w:val="00D056FC"/>
    <w:rsid w:val="00D07061"/>
    <w:rsid w:val="00D0733F"/>
    <w:rsid w:val="00D07CAE"/>
    <w:rsid w:val="00D126B3"/>
    <w:rsid w:val="00D12D47"/>
    <w:rsid w:val="00D15127"/>
    <w:rsid w:val="00D20B3D"/>
    <w:rsid w:val="00D21436"/>
    <w:rsid w:val="00D214D1"/>
    <w:rsid w:val="00D22207"/>
    <w:rsid w:val="00D23209"/>
    <w:rsid w:val="00D23414"/>
    <w:rsid w:val="00D237B2"/>
    <w:rsid w:val="00D24680"/>
    <w:rsid w:val="00D24CAE"/>
    <w:rsid w:val="00D25A3F"/>
    <w:rsid w:val="00D27F4C"/>
    <w:rsid w:val="00D30186"/>
    <w:rsid w:val="00D304E7"/>
    <w:rsid w:val="00D31048"/>
    <w:rsid w:val="00D324EB"/>
    <w:rsid w:val="00D339CD"/>
    <w:rsid w:val="00D340E6"/>
    <w:rsid w:val="00D35482"/>
    <w:rsid w:val="00D357DC"/>
    <w:rsid w:val="00D37A02"/>
    <w:rsid w:val="00D37E47"/>
    <w:rsid w:val="00D40450"/>
    <w:rsid w:val="00D40ED5"/>
    <w:rsid w:val="00D43178"/>
    <w:rsid w:val="00D43611"/>
    <w:rsid w:val="00D45370"/>
    <w:rsid w:val="00D5170C"/>
    <w:rsid w:val="00D526CC"/>
    <w:rsid w:val="00D526FA"/>
    <w:rsid w:val="00D538CC"/>
    <w:rsid w:val="00D53A76"/>
    <w:rsid w:val="00D55193"/>
    <w:rsid w:val="00D551B3"/>
    <w:rsid w:val="00D555B9"/>
    <w:rsid w:val="00D55A7D"/>
    <w:rsid w:val="00D57CFB"/>
    <w:rsid w:val="00D60410"/>
    <w:rsid w:val="00D617A1"/>
    <w:rsid w:val="00D62600"/>
    <w:rsid w:val="00D6391C"/>
    <w:rsid w:val="00D64C9A"/>
    <w:rsid w:val="00D64E32"/>
    <w:rsid w:val="00D67916"/>
    <w:rsid w:val="00D67C08"/>
    <w:rsid w:val="00D70533"/>
    <w:rsid w:val="00D71609"/>
    <w:rsid w:val="00D721C8"/>
    <w:rsid w:val="00D731DB"/>
    <w:rsid w:val="00D7335C"/>
    <w:rsid w:val="00D73BE2"/>
    <w:rsid w:val="00D75026"/>
    <w:rsid w:val="00D7712B"/>
    <w:rsid w:val="00D801AF"/>
    <w:rsid w:val="00D80A67"/>
    <w:rsid w:val="00D80E40"/>
    <w:rsid w:val="00D8142D"/>
    <w:rsid w:val="00D81BAF"/>
    <w:rsid w:val="00D81DD9"/>
    <w:rsid w:val="00D826F4"/>
    <w:rsid w:val="00D84D65"/>
    <w:rsid w:val="00D853DC"/>
    <w:rsid w:val="00D905AA"/>
    <w:rsid w:val="00D91B26"/>
    <w:rsid w:val="00D9236B"/>
    <w:rsid w:val="00D92670"/>
    <w:rsid w:val="00D938C4"/>
    <w:rsid w:val="00D9620F"/>
    <w:rsid w:val="00D96232"/>
    <w:rsid w:val="00D970F0"/>
    <w:rsid w:val="00DA31C5"/>
    <w:rsid w:val="00DA3573"/>
    <w:rsid w:val="00DA3CBF"/>
    <w:rsid w:val="00DA4658"/>
    <w:rsid w:val="00DA55B1"/>
    <w:rsid w:val="00DA59C0"/>
    <w:rsid w:val="00DB1D08"/>
    <w:rsid w:val="00DB2AE1"/>
    <w:rsid w:val="00DB2C4C"/>
    <w:rsid w:val="00DB2C6B"/>
    <w:rsid w:val="00DB2EDB"/>
    <w:rsid w:val="00DB3070"/>
    <w:rsid w:val="00DB3C00"/>
    <w:rsid w:val="00DB501D"/>
    <w:rsid w:val="00DC0F6F"/>
    <w:rsid w:val="00DC1A2E"/>
    <w:rsid w:val="00DC1C00"/>
    <w:rsid w:val="00DC1DE8"/>
    <w:rsid w:val="00DC2269"/>
    <w:rsid w:val="00DC2EA1"/>
    <w:rsid w:val="00DC360A"/>
    <w:rsid w:val="00DC4302"/>
    <w:rsid w:val="00DC461D"/>
    <w:rsid w:val="00DC4872"/>
    <w:rsid w:val="00DC4F3E"/>
    <w:rsid w:val="00DC516D"/>
    <w:rsid w:val="00DC615B"/>
    <w:rsid w:val="00DC6652"/>
    <w:rsid w:val="00DC6D94"/>
    <w:rsid w:val="00DD0FB8"/>
    <w:rsid w:val="00DD2766"/>
    <w:rsid w:val="00DD2F3F"/>
    <w:rsid w:val="00DD37C2"/>
    <w:rsid w:val="00DD45CC"/>
    <w:rsid w:val="00DD4E85"/>
    <w:rsid w:val="00DD6740"/>
    <w:rsid w:val="00DD7422"/>
    <w:rsid w:val="00DD7C30"/>
    <w:rsid w:val="00DE016F"/>
    <w:rsid w:val="00DE19C3"/>
    <w:rsid w:val="00DE1FD9"/>
    <w:rsid w:val="00DE25A4"/>
    <w:rsid w:val="00DE30AB"/>
    <w:rsid w:val="00DE4376"/>
    <w:rsid w:val="00DE50E6"/>
    <w:rsid w:val="00DE5648"/>
    <w:rsid w:val="00DE64AE"/>
    <w:rsid w:val="00DE6ECF"/>
    <w:rsid w:val="00DE731F"/>
    <w:rsid w:val="00DE7662"/>
    <w:rsid w:val="00DF0A05"/>
    <w:rsid w:val="00DF13CA"/>
    <w:rsid w:val="00DF14B8"/>
    <w:rsid w:val="00DF21A1"/>
    <w:rsid w:val="00DF2D13"/>
    <w:rsid w:val="00DF3B99"/>
    <w:rsid w:val="00DF43CF"/>
    <w:rsid w:val="00DF5526"/>
    <w:rsid w:val="00DF5604"/>
    <w:rsid w:val="00DF5646"/>
    <w:rsid w:val="00DF6E40"/>
    <w:rsid w:val="00E00AB0"/>
    <w:rsid w:val="00E02DBF"/>
    <w:rsid w:val="00E0499E"/>
    <w:rsid w:val="00E068EB"/>
    <w:rsid w:val="00E074AA"/>
    <w:rsid w:val="00E07E24"/>
    <w:rsid w:val="00E100F6"/>
    <w:rsid w:val="00E11010"/>
    <w:rsid w:val="00E11EA4"/>
    <w:rsid w:val="00E120BA"/>
    <w:rsid w:val="00E1271E"/>
    <w:rsid w:val="00E13D2B"/>
    <w:rsid w:val="00E15D10"/>
    <w:rsid w:val="00E15DD2"/>
    <w:rsid w:val="00E1613E"/>
    <w:rsid w:val="00E162C8"/>
    <w:rsid w:val="00E16AA0"/>
    <w:rsid w:val="00E17576"/>
    <w:rsid w:val="00E208B0"/>
    <w:rsid w:val="00E22B1F"/>
    <w:rsid w:val="00E23FCD"/>
    <w:rsid w:val="00E240A6"/>
    <w:rsid w:val="00E2432D"/>
    <w:rsid w:val="00E2433B"/>
    <w:rsid w:val="00E25AC1"/>
    <w:rsid w:val="00E2639F"/>
    <w:rsid w:val="00E265BA"/>
    <w:rsid w:val="00E27627"/>
    <w:rsid w:val="00E302AC"/>
    <w:rsid w:val="00E31403"/>
    <w:rsid w:val="00E32216"/>
    <w:rsid w:val="00E322D5"/>
    <w:rsid w:val="00E33690"/>
    <w:rsid w:val="00E3623F"/>
    <w:rsid w:val="00E36709"/>
    <w:rsid w:val="00E37355"/>
    <w:rsid w:val="00E40D04"/>
    <w:rsid w:val="00E4168C"/>
    <w:rsid w:val="00E41B48"/>
    <w:rsid w:val="00E42D55"/>
    <w:rsid w:val="00E42F2B"/>
    <w:rsid w:val="00E43208"/>
    <w:rsid w:val="00E4347A"/>
    <w:rsid w:val="00E45286"/>
    <w:rsid w:val="00E45767"/>
    <w:rsid w:val="00E45986"/>
    <w:rsid w:val="00E46CFC"/>
    <w:rsid w:val="00E505A4"/>
    <w:rsid w:val="00E53B25"/>
    <w:rsid w:val="00E54C3C"/>
    <w:rsid w:val="00E558D3"/>
    <w:rsid w:val="00E55CAE"/>
    <w:rsid w:val="00E55F0C"/>
    <w:rsid w:val="00E57376"/>
    <w:rsid w:val="00E575E5"/>
    <w:rsid w:val="00E60510"/>
    <w:rsid w:val="00E61220"/>
    <w:rsid w:val="00E613C2"/>
    <w:rsid w:val="00E61574"/>
    <w:rsid w:val="00E61983"/>
    <w:rsid w:val="00E61C20"/>
    <w:rsid w:val="00E61F1F"/>
    <w:rsid w:val="00E6255C"/>
    <w:rsid w:val="00E6269E"/>
    <w:rsid w:val="00E63483"/>
    <w:rsid w:val="00E65800"/>
    <w:rsid w:val="00E670E2"/>
    <w:rsid w:val="00E67B09"/>
    <w:rsid w:val="00E67D31"/>
    <w:rsid w:val="00E67D32"/>
    <w:rsid w:val="00E7104F"/>
    <w:rsid w:val="00E72B87"/>
    <w:rsid w:val="00E7339D"/>
    <w:rsid w:val="00E73A12"/>
    <w:rsid w:val="00E75208"/>
    <w:rsid w:val="00E762A0"/>
    <w:rsid w:val="00E7643D"/>
    <w:rsid w:val="00E767F7"/>
    <w:rsid w:val="00E7684C"/>
    <w:rsid w:val="00E76ADC"/>
    <w:rsid w:val="00E772EC"/>
    <w:rsid w:val="00E77D02"/>
    <w:rsid w:val="00E807A0"/>
    <w:rsid w:val="00E81B52"/>
    <w:rsid w:val="00E81B80"/>
    <w:rsid w:val="00E8237F"/>
    <w:rsid w:val="00E8303C"/>
    <w:rsid w:val="00E83191"/>
    <w:rsid w:val="00E83778"/>
    <w:rsid w:val="00E8379F"/>
    <w:rsid w:val="00E838F3"/>
    <w:rsid w:val="00E83AE1"/>
    <w:rsid w:val="00E84FD0"/>
    <w:rsid w:val="00E86275"/>
    <w:rsid w:val="00E900D5"/>
    <w:rsid w:val="00E900F2"/>
    <w:rsid w:val="00E9037E"/>
    <w:rsid w:val="00E914F1"/>
    <w:rsid w:val="00E91BAF"/>
    <w:rsid w:val="00E91D43"/>
    <w:rsid w:val="00E920A8"/>
    <w:rsid w:val="00E92A58"/>
    <w:rsid w:val="00E93585"/>
    <w:rsid w:val="00E93801"/>
    <w:rsid w:val="00E93B4F"/>
    <w:rsid w:val="00E95F50"/>
    <w:rsid w:val="00E96190"/>
    <w:rsid w:val="00E9754B"/>
    <w:rsid w:val="00E975FF"/>
    <w:rsid w:val="00E97A62"/>
    <w:rsid w:val="00E97B0F"/>
    <w:rsid w:val="00EA012B"/>
    <w:rsid w:val="00EA0217"/>
    <w:rsid w:val="00EA1DF6"/>
    <w:rsid w:val="00EA1EF2"/>
    <w:rsid w:val="00EA2DE8"/>
    <w:rsid w:val="00EA2FC0"/>
    <w:rsid w:val="00EA3344"/>
    <w:rsid w:val="00EA4829"/>
    <w:rsid w:val="00EA4A66"/>
    <w:rsid w:val="00EA4B5E"/>
    <w:rsid w:val="00EA65D5"/>
    <w:rsid w:val="00EA7103"/>
    <w:rsid w:val="00EB284B"/>
    <w:rsid w:val="00EB29DB"/>
    <w:rsid w:val="00EB395B"/>
    <w:rsid w:val="00EB4C8F"/>
    <w:rsid w:val="00EB59F3"/>
    <w:rsid w:val="00EB64BE"/>
    <w:rsid w:val="00EB71C5"/>
    <w:rsid w:val="00EB77BD"/>
    <w:rsid w:val="00EC0BB5"/>
    <w:rsid w:val="00EC0D13"/>
    <w:rsid w:val="00EC35B0"/>
    <w:rsid w:val="00EC3CBB"/>
    <w:rsid w:val="00EC4A88"/>
    <w:rsid w:val="00EC5597"/>
    <w:rsid w:val="00EC6B9A"/>
    <w:rsid w:val="00ED02E1"/>
    <w:rsid w:val="00ED0972"/>
    <w:rsid w:val="00ED30EE"/>
    <w:rsid w:val="00ED3C9E"/>
    <w:rsid w:val="00ED3D1D"/>
    <w:rsid w:val="00ED3DF7"/>
    <w:rsid w:val="00ED3E43"/>
    <w:rsid w:val="00ED4068"/>
    <w:rsid w:val="00ED763D"/>
    <w:rsid w:val="00EE0B43"/>
    <w:rsid w:val="00EE0E08"/>
    <w:rsid w:val="00EE2745"/>
    <w:rsid w:val="00EE3674"/>
    <w:rsid w:val="00EE4BEA"/>
    <w:rsid w:val="00EE4F06"/>
    <w:rsid w:val="00EE6D1F"/>
    <w:rsid w:val="00EE70EA"/>
    <w:rsid w:val="00EF0148"/>
    <w:rsid w:val="00EF0E75"/>
    <w:rsid w:val="00EF22E9"/>
    <w:rsid w:val="00EF24C8"/>
    <w:rsid w:val="00EF3136"/>
    <w:rsid w:val="00EF7397"/>
    <w:rsid w:val="00EF742F"/>
    <w:rsid w:val="00F004AF"/>
    <w:rsid w:val="00F030C7"/>
    <w:rsid w:val="00F036EB"/>
    <w:rsid w:val="00F04B30"/>
    <w:rsid w:val="00F051E0"/>
    <w:rsid w:val="00F0595A"/>
    <w:rsid w:val="00F1127C"/>
    <w:rsid w:val="00F122AE"/>
    <w:rsid w:val="00F13EC2"/>
    <w:rsid w:val="00F142A7"/>
    <w:rsid w:val="00F22D8B"/>
    <w:rsid w:val="00F23097"/>
    <w:rsid w:val="00F234B9"/>
    <w:rsid w:val="00F234DD"/>
    <w:rsid w:val="00F23DDA"/>
    <w:rsid w:val="00F2589F"/>
    <w:rsid w:val="00F26666"/>
    <w:rsid w:val="00F26AF7"/>
    <w:rsid w:val="00F326B1"/>
    <w:rsid w:val="00F3337D"/>
    <w:rsid w:val="00F33BE3"/>
    <w:rsid w:val="00F34F53"/>
    <w:rsid w:val="00F350A1"/>
    <w:rsid w:val="00F35678"/>
    <w:rsid w:val="00F359C8"/>
    <w:rsid w:val="00F370B9"/>
    <w:rsid w:val="00F40FE0"/>
    <w:rsid w:val="00F411CE"/>
    <w:rsid w:val="00F417B8"/>
    <w:rsid w:val="00F43E23"/>
    <w:rsid w:val="00F43FBE"/>
    <w:rsid w:val="00F440B1"/>
    <w:rsid w:val="00F44D2D"/>
    <w:rsid w:val="00F45BE7"/>
    <w:rsid w:val="00F46176"/>
    <w:rsid w:val="00F47C76"/>
    <w:rsid w:val="00F5013D"/>
    <w:rsid w:val="00F516E2"/>
    <w:rsid w:val="00F52054"/>
    <w:rsid w:val="00F52D72"/>
    <w:rsid w:val="00F536EE"/>
    <w:rsid w:val="00F55223"/>
    <w:rsid w:val="00F554E7"/>
    <w:rsid w:val="00F55DA8"/>
    <w:rsid w:val="00F56DB9"/>
    <w:rsid w:val="00F57065"/>
    <w:rsid w:val="00F57309"/>
    <w:rsid w:val="00F57599"/>
    <w:rsid w:val="00F577B9"/>
    <w:rsid w:val="00F60385"/>
    <w:rsid w:val="00F6137F"/>
    <w:rsid w:val="00F6198B"/>
    <w:rsid w:val="00F6218D"/>
    <w:rsid w:val="00F624AA"/>
    <w:rsid w:val="00F662A8"/>
    <w:rsid w:val="00F66AB5"/>
    <w:rsid w:val="00F701E1"/>
    <w:rsid w:val="00F71B39"/>
    <w:rsid w:val="00F720E2"/>
    <w:rsid w:val="00F74343"/>
    <w:rsid w:val="00F744F5"/>
    <w:rsid w:val="00F745BC"/>
    <w:rsid w:val="00F75500"/>
    <w:rsid w:val="00F76802"/>
    <w:rsid w:val="00F779A8"/>
    <w:rsid w:val="00F8169C"/>
    <w:rsid w:val="00F81767"/>
    <w:rsid w:val="00F82440"/>
    <w:rsid w:val="00F8510E"/>
    <w:rsid w:val="00F8551B"/>
    <w:rsid w:val="00F86B32"/>
    <w:rsid w:val="00F87FB9"/>
    <w:rsid w:val="00F9004A"/>
    <w:rsid w:val="00F90537"/>
    <w:rsid w:val="00F9069C"/>
    <w:rsid w:val="00F93E4C"/>
    <w:rsid w:val="00F941BB"/>
    <w:rsid w:val="00F948DE"/>
    <w:rsid w:val="00F95874"/>
    <w:rsid w:val="00F958AB"/>
    <w:rsid w:val="00F958BC"/>
    <w:rsid w:val="00FA1D13"/>
    <w:rsid w:val="00FA26AB"/>
    <w:rsid w:val="00FA2FC3"/>
    <w:rsid w:val="00FA4FFC"/>
    <w:rsid w:val="00FA5051"/>
    <w:rsid w:val="00FA7C4A"/>
    <w:rsid w:val="00FA7CB5"/>
    <w:rsid w:val="00FB02FE"/>
    <w:rsid w:val="00FB073F"/>
    <w:rsid w:val="00FB0E9B"/>
    <w:rsid w:val="00FB3422"/>
    <w:rsid w:val="00FB66F9"/>
    <w:rsid w:val="00FC0006"/>
    <w:rsid w:val="00FC1348"/>
    <w:rsid w:val="00FC1BED"/>
    <w:rsid w:val="00FC2264"/>
    <w:rsid w:val="00FC26F5"/>
    <w:rsid w:val="00FC2DD9"/>
    <w:rsid w:val="00FC2E19"/>
    <w:rsid w:val="00FC2F65"/>
    <w:rsid w:val="00FC3AE0"/>
    <w:rsid w:val="00FC7A68"/>
    <w:rsid w:val="00FD045A"/>
    <w:rsid w:val="00FD08E4"/>
    <w:rsid w:val="00FD12C7"/>
    <w:rsid w:val="00FD23EC"/>
    <w:rsid w:val="00FD248E"/>
    <w:rsid w:val="00FD2518"/>
    <w:rsid w:val="00FD270A"/>
    <w:rsid w:val="00FD349D"/>
    <w:rsid w:val="00FD4C3C"/>
    <w:rsid w:val="00FD5285"/>
    <w:rsid w:val="00FD608B"/>
    <w:rsid w:val="00FD6A0D"/>
    <w:rsid w:val="00FE064C"/>
    <w:rsid w:val="00FE1012"/>
    <w:rsid w:val="00FE1D13"/>
    <w:rsid w:val="00FE22A8"/>
    <w:rsid w:val="00FE3279"/>
    <w:rsid w:val="00FE34F7"/>
    <w:rsid w:val="00FE3981"/>
    <w:rsid w:val="00FE5ABE"/>
    <w:rsid w:val="00FE6057"/>
    <w:rsid w:val="00FE794E"/>
    <w:rsid w:val="00FF0CED"/>
    <w:rsid w:val="00FF0F16"/>
    <w:rsid w:val="00FF1E51"/>
    <w:rsid w:val="00FF22DA"/>
    <w:rsid w:val="00FF348B"/>
    <w:rsid w:val="00FF42A9"/>
    <w:rsid w:val="00FF4612"/>
    <w:rsid w:val="00FF4C6C"/>
    <w:rsid w:val="00FF6458"/>
    <w:rsid w:val="00FF6694"/>
    <w:rsid w:val="00FF7EEC"/>
    <w:rsid w:val="0108C7A9"/>
    <w:rsid w:val="010E3082"/>
    <w:rsid w:val="018E7B53"/>
    <w:rsid w:val="019CBC0A"/>
    <w:rsid w:val="01AF99EA"/>
    <w:rsid w:val="02118F20"/>
    <w:rsid w:val="021B7282"/>
    <w:rsid w:val="021C4775"/>
    <w:rsid w:val="0229C164"/>
    <w:rsid w:val="023B4EA6"/>
    <w:rsid w:val="02D07460"/>
    <w:rsid w:val="0348C631"/>
    <w:rsid w:val="03765FE4"/>
    <w:rsid w:val="037CEB9A"/>
    <w:rsid w:val="03F0515C"/>
    <w:rsid w:val="0406EBB5"/>
    <w:rsid w:val="041A0060"/>
    <w:rsid w:val="041AC395"/>
    <w:rsid w:val="04E567C4"/>
    <w:rsid w:val="051BAA70"/>
    <w:rsid w:val="0584005E"/>
    <w:rsid w:val="05B5D0C1"/>
    <w:rsid w:val="05B8DBCD"/>
    <w:rsid w:val="05BD69D1"/>
    <w:rsid w:val="05C2AC9E"/>
    <w:rsid w:val="05F04FE1"/>
    <w:rsid w:val="06143933"/>
    <w:rsid w:val="068CCCCB"/>
    <w:rsid w:val="06923544"/>
    <w:rsid w:val="06962AD1"/>
    <w:rsid w:val="06B9FCD4"/>
    <w:rsid w:val="06CF13E6"/>
    <w:rsid w:val="06D16A2E"/>
    <w:rsid w:val="06E78536"/>
    <w:rsid w:val="071BFD00"/>
    <w:rsid w:val="079274C4"/>
    <w:rsid w:val="07BB495B"/>
    <w:rsid w:val="08150C94"/>
    <w:rsid w:val="083F039A"/>
    <w:rsid w:val="084CAD9A"/>
    <w:rsid w:val="08859B17"/>
    <w:rsid w:val="08878143"/>
    <w:rsid w:val="089E5AB0"/>
    <w:rsid w:val="08B3A650"/>
    <w:rsid w:val="08CCCEAD"/>
    <w:rsid w:val="08F53B73"/>
    <w:rsid w:val="095719BC"/>
    <w:rsid w:val="099C6C86"/>
    <w:rsid w:val="09A77519"/>
    <w:rsid w:val="09B17D38"/>
    <w:rsid w:val="09E0DF0A"/>
    <w:rsid w:val="0A15F3FB"/>
    <w:rsid w:val="0A1BE8E6"/>
    <w:rsid w:val="0A2D946E"/>
    <w:rsid w:val="0A35AA6C"/>
    <w:rsid w:val="0A755754"/>
    <w:rsid w:val="0A7582C3"/>
    <w:rsid w:val="0A89768F"/>
    <w:rsid w:val="0A92FB6A"/>
    <w:rsid w:val="0AD2D3E9"/>
    <w:rsid w:val="0ADA04CB"/>
    <w:rsid w:val="0AF2EA1D"/>
    <w:rsid w:val="0B49973B"/>
    <w:rsid w:val="0B7354AC"/>
    <w:rsid w:val="0B80C37D"/>
    <w:rsid w:val="0BA6A85A"/>
    <w:rsid w:val="0BA7117A"/>
    <w:rsid w:val="0BAEAFB8"/>
    <w:rsid w:val="0BDEF7AD"/>
    <w:rsid w:val="0BF852F4"/>
    <w:rsid w:val="0C04B051"/>
    <w:rsid w:val="0C8168A7"/>
    <w:rsid w:val="0CD3DE49"/>
    <w:rsid w:val="0D2A9DD4"/>
    <w:rsid w:val="0D4E1D91"/>
    <w:rsid w:val="0D6AB0C2"/>
    <w:rsid w:val="0D9580B0"/>
    <w:rsid w:val="0DC12C86"/>
    <w:rsid w:val="0DC99F6F"/>
    <w:rsid w:val="0E58EF22"/>
    <w:rsid w:val="0EC5EBEA"/>
    <w:rsid w:val="0ED57E64"/>
    <w:rsid w:val="0F1097EC"/>
    <w:rsid w:val="0F2A9B80"/>
    <w:rsid w:val="0F8F5EF0"/>
    <w:rsid w:val="0FBB98EB"/>
    <w:rsid w:val="0FD937A2"/>
    <w:rsid w:val="0FE108E5"/>
    <w:rsid w:val="10776461"/>
    <w:rsid w:val="10BAB55A"/>
    <w:rsid w:val="10CAB18A"/>
    <w:rsid w:val="110D3C42"/>
    <w:rsid w:val="1126F282"/>
    <w:rsid w:val="11503EC2"/>
    <w:rsid w:val="11B8059E"/>
    <w:rsid w:val="11DAB51E"/>
    <w:rsid w:val="121B1CF1"/>
    <w:rsid w:val="1256FC6C"/>
    <w:rsid w:val="12AC9BB2"/>
    <w:rsid w:val="12C36EDA"/>
    <w:rsid w:val="12E1194F"/>
    <w:rsid w:val="12EFCC8C"/>
    <w:rsid w:val="131F09A6"/>
    <w:rsid w:val="13724AD6"/>
    <w:rsid w:val="13A23DD5"/>
    <w:rsid w:val="13D62926"/>
    <w:rsid w:val="140C7469"/>
    <w:rsid w:val="144403AA"/>
    <w:rsid w:val="152930C6"/>
    <w:rsid w:val="15426ACA"/>
    <w:rsid w:val="156D9212"/>
    <w:rsid w:val="158D9DD4"/>
    <w:rsid w:val="163D8A4A"/>
    <w:rsid w:val="166E1FBA"/>
    <w:rsid w:val="16B08300"/>
    <w:rsid w:val="17291DFD"/>
    <w:rsid w:val="178E9C4F"/>
    <w:rsid w:val="17AA8B31"/>
    <w:rsid w:val="180F52E5"/>
    <w:rsid w:val="1864CDB4"/>
    <w:rsid w:val="186B7E76"/>
    <w:rsid w:val="188D73B1"/>
    <w:rsid w:val="18AA8F0D"/>
    <w:rsid w:val="18C5F0F2"/>
    <w:rsid w:val="18D98190"/>
    <w:rsid w:val="18EB75E8"/>
    <w:rsid w:val="18F2CD38"/>
    <w:rsid w:val="193F806D"/>
    <w:rsid w:val="19E0A7C2"/>
    <w:rsid w:val="1A18B529"/>
    <w:rsid w:val="1AC365BD"/>
    <w:rsid w:val="1AC8C257"/>
    <w:rsid w:val="1AE6D983"/>
    <w:rsid w:val="1B10FB6D"/>
    <w:rsid w:val="1B15C934"/>
    <w:rsid w:val="1B2CFB01"/>
    <w:rsid w:val="1BA07795"/>
    <w:rsid w:val="1BA0B965"/>
    <w:rsid w:val="1BC4B9AA"/>
    <w:rsid w:val="1C39BF1E"/>
    <w:rsid w:val="1CDCA0A4"/>
    <w:rsid w:val="1CE5F08F"/>
    <w:rsid w:val="1D18E315"/>
    <w:rsid w:val="1D296C72"/>
    <w:rsid w:val="1D42C468"/>
    <w:rsid w:val="1D567B45"/>
    <w:rsid w:val="1DB5C6CB"/>
    <w:rsid w:val="1DC53BD4"/>
    <w:rsid w:val="1DD58F7F"/>
    <w:rsid w:val="1DDF0331"/>
    <w:rsid w:val="1DF5D0A3"/>
    <w:rsid w:val="1DF65504"/>
    <w:rsid w:val="1E657E44"/>
    <w:rsid w:val="1EA3BCA9"/>
    <w:rsid w:val="1EBED4B8"/>
    <w:rsid w:val="1EE53364"/>
    <w:rsid w:val="1F16898D"/>
    <w:rsid w:val="1F201E7F"/>
    <w:rsid w:val="1F5E53B0"/>
    <w:rsid w:val="1F60FE9D"/>
    <w:rsid w:val="1F69152E"/>
    <w:rsid w:val="1F750C78"/>
    <w:rsid w:val="202711B8"/>
    <w:rsid w:val="20477E3E"/>
    <w:rsid w:val="205AE059"/>
    <w:rsid w:val="2060D450"/>
    <w:rsid w:val="20A7A260"/>
    <w:rsid w:val="20DA659E"/>
    <w:rsid w:val="20F42A73"/>
    <w:rsid w:val="20F4D11E"/>
    <w:rsid w:val="2129E010"/>
    <w:rsid w:val="213741A9"/>
    <w:rsid w:val="2148DF11"/>
    <w:rsid w:val="216ED753"/>
    <w:rsid w:val="217C422A"/>
    <w:rsid w:val="21A3B4C0"/>
    <w:rsid w:val="21A5233D"/>
    <w:rsid w:val="21EA3067"/>
    <w:rsid w:val="21F456EC"/>
    <w:rsid w:val="2228EA50"/>
    <w:rsid w:val="222A156A"/>
    <w:rsid w:val="223C928C"/>
    <w:rsid w:val="226A8A46"/>
    <w:rsid w:val="228364EF"/>
    <w:rsid w:val="2290A17F"/>
    <w:rsid w:val="2344753B"/>
    <w:rsid w:val="23466B8F"/>
    <w:rsid w:val="2380B173"/>
    <w:rsid w:val="23A97E98"/>
    <w:rsid w:val="243ADA2C"/>
    <w:rsid w:val="24509AF5"/>
    <w:rsid w:val="248614D0"/>
    <w:rsid w:val="24E71757"/>
    <w:rsid w:val="251505E4"/>
    <w:rsid w:val="253DE283"/>
    <w:rsid w:val="2561B62C"/>
    <w:rsid w:val="25625FE2"/>
    <w:rsid w:val="2573466E"/>
    <w:rsid w:val="2575597B"/>
    <w:rsid w:val="2587B04B"/>
    <w:rsid w:val="25D6AA8D"/>
    <w:rsid w:val="261068C1"/>
    <w:rsid w:val="2682E7B8"/>
    <w:rsid w:val="26C27FFA"/>
    <w:rsid w:val="26FD868D"/>
    <w:rsid w:val="276412A2"/>
    <w:rsid w:val="27B958FD"/>
    <w:rsid w:val="27BC0AE4"/>
    <w:rsid w:val="27CC1323"/>
    <w:rsid w:val="27D7DE54"/>
    <w:rsid w:val="27DA2C97"/>
    <w:rsid w:val="27F9AA60"/>
    <w:rsid w:val="27FCAE60"/>
    <w:rsid w:val="28019B3B"/>
    <w:rsid w:val="28209776"/>
    <w:rsid w:val="28340D73"/>
    <w:rsid w:val="28626FDE"/>
    <w:rsid w:val="2867FF5B"/>
    <w:rsid w:val="287AEE62"/>
    <w:rsid w:val="28CB1569"/>
    <w:rsid w:val="28E6A200"/>
    <w:rsid w:val="28F60F84"/>
    <w:rsid w:val="291B500D"/>
    <w:rsid w:val="29294A2C"/>
    <w:rsid w:val="29432F3D"/>
    <w:rsid w:val="29B84A01"/>
    <w:rsid w:val="2A16C9B2"/>
    <w:rsid w:val="2A3182A1"/>
    <w:rsid w:val="2A5F0A9F"/>
    <w:rsid w:val="2A9EB299"/>
    <w:rsid w:val="2AC381CC"/>
    <w:rsid w:val="2AD2ACE9"/>
    <w:rsid w:val="2AE45B61"/>
    <w:rsid w:val="2B17E82B"/>
    <w:rsid w:val="2B4417FD"/>
    <w:rsid w:val="2B6DC57F"/>
    <w:rsid w:val="2B9CD79D"/>
    <w:rsid w:val="2BA2D7D6"/>
    <w:rsid w:val="2BA89A42"/>
    <w:rsid w:val="2BE0EF0D"/>
    <w:rsid w:val="2BFD0F45"/>
    <w:rsid w:val="2C080E5F"/>
    <w:rsid w:val="2C65ED0B"/>
    <w:rsid w:val="2C9F7148"/>
    <w:rsid w:val="2CA50FAB"/>
    <w:rsid w:val="2CC2ADA0"/>
    <w:rsid w:val="2CDDCCA8"/>
    <w:rsid w:val="2CFA9A6B"/>
    <w:rsid w:val="2D2D2D2F"/>
    <w:rsid w:val="2D33175B"/>
    <w:rsid w:val="2D6867CC"/>
    <w:rsid w:val="2DD6D85E"/>
    <w:rsid w:val="2E678666"/>
    <w:rsid w:val="2E9FDC22"/>
    <w:rsid w:val="2EFDFC46"/>
    <w:rsid w:val="2F5ADA20"/>
    <w:rsid w:val="302AF720"/>
    <w:rsid w:val="3039D508"/>
    <w:rsid w:val="30704856"/>
    <w:rsid w:val="310548FD"/>
    <w:rsid w:val="31A6A6C5"/>
    <w:rsid w:val="31BBF7F7"/>
    <w:rsid w:val="31D56528"/>
    <w:rsid w:val="31EEE249"/>
    <w:rsid w:val="320B42D9"/>
    <w:rsid w:val="3244699B"/>
    <w:rsid w:val="32E19838"/>
    <w:rsid w:val="32F83195"/>
    <w:rsid w:val="33493491"/>
    <w:rsid w:val="33742391"/>
    <w:rsid w:val="33AEBB20"/>
    <w:rsid w:val="3402CA5E"/>
    <w:rsid w:val="342547C7"/>
    <w:rsid w:val="34311F47"/>
    <w:rsid w:val="343476F2"/>
    <w:rsid w:val="34962495"/>
    <w:rsid w:val="350528A7"/>
    <w:rsid w:val="350CFCB4"/>
    <w:rsid w:val="352CB624"/>
    <w:rsid w:val="358760B6"/>
    <w:rsid w:val="35D35AE8"/>
    <w:rsid w:val="3652748C"/>
    <w:rsid w:val="3673CFB3"/>
    <w:rsid w:val="367F4038"/>
    <w:rsid w:val="36C15D95"/>
    <w:rsid w:val="371A004F"/>
    <w:rsid w:val="373B0BF2"/>
    <w:rsid w:val="37570399"/>
    <w:rsid w:val="37703B06"/>
    <w:rsid w:val="377BE4BE"/>
    <w:rsid w:val="379E3271"/>
    <w:rsid w:val="37CB3601"/>
    <w:rsid w:val="37D27D37"/>
    <w:rsid w:val="37E6432F"/>
    <w:rsid w:val="37F82AB1"/>
    <w:rsid w:val="380E91D2"/>
    <w:rsid w:val="3849FA8D"/>
    <w:rsid w:val="386D3025"/>
    <w:rsid w:val="387E5E8C"/>
    <w:rsid w:val="38AA3F6E"/>
    <w:rsid w:val="38AE59C3"/>
    <w:rsid w:val="38AFB0F0"/>
    <w:rsid w:val="38BCD183"/>
    <w:rsid w:val="390B40EE"/>
    <w:rsid w:val="391F3786"/>
    <w:rsid w:val="393CF634"/>
    <w:rsid w:val="39670F95"/>
    <w:rsid w:val="39C237BD"/>
    <w:rsid w:val="3A0658D5"/>
    <w:rsid w:val="3A1B0B43"/>
    <w:rsid w:val="3A8285C7"/>
    <w:rsid w:val="3ABEB25E"/>
    <w:rsid w:val="3AE84971"/>
    <w:rsid w:val="3B11C6B4"/>
    <w:rsid w:val="3B1DB661"/>
    <w:rsid w:val="3B280EDA"/>
    <w:rsid w:val="3B7C6A6C"/>
    <w:rsid w:val="3BCAE117"/>
    <w:rsid w:val="3C127E2A"/>
    <w:rsid w:val="3C3577D9"/>
    <w:rsid w:val="3C84108C"/>
    <w:rsid w:val="3C899F37"/>
    <w:rsid w:val="3C8A6987"/>
    <w:rsid w:val="3CAE82BE"/>
    <w:rsid w:val="3CD6CD35"/>
    <w:rsid w:val="3D14D52C"/>
    <w:rsid w:val="3D2E04A0"/>
    <w:rsid w:val="3D3742F9"/>
    <w:rsid w:val="3D60A92F"/>
    <w:rsid w:val="3D8CC596"/>
    <w:rsid w:val="3D8D0EAB"/>
    <w:rsid w:val="3DC2B7CB"/>
    <w:rsid w:val="3E0BC76F"/>
    <w:rsid w:val="3E3C3F8E"/>
    <w:rsid w:val="3E4457B4"/>
    <w:rsid w:val="3E62D692"/>
    <w:rsid w:val="3E99CA0F"/>
    <w:rsid w:val="3F0E07BD"/>
    <w:rsid w:val="3F80C947"/>
    <w:rsid w:val="3F84D986"/>
    <w:rsid w:val="3FBEBEE3"/>
    <w:rsid w:val="3FE4F4BB"/>
    <w:rsid w:val="4016E660"/>
    <w:rsid w:val="4027C6B7"/>
    <w:rsid w:val="402E4F36"/>
    <w:rsid w:val="40376AAB"/>
    <w:rsid w:val="4047DB4E"/>
    <w:rsid w:val="40704814"/>
    <w:rsid w:val="40F09397"/>
    <w:rsid w:val="412574D9"/>
    <w:rsid w:val="415D105A"/>
    <w:rsid w:val="4185E49A"/>
    <w:rsid w:val="4191FF7E"/>
    <w:rsid w:val="41B40E8B"/>
    <w:rsid w:val="41EBDE66"/>
    <w:rsid w:val="41F55EDC"/>
    <w:rsid w:val="420A1B94"/>
    <w:rsid w:val="4214B535"/>
    <w:rsid w:val="423A29B4"/>
    <w:rsid w:val="42519D03"/>
    <w:rsid w:val="427D4380"/>
    <w:rsid w:val="42D857EB"/>
    <w:rsid w:val="42EA54B2"/>
    <w:rsid w:val="42FBD01E"/>
    <w:rsid w:val="43353A4D"/>
    <w:rsid w:val="4381E67E"/>
    <w:rsid w:val="4390CA09"/>
    <w:rsid w:val="43CE33AF"/>
    <w:rsid w:val="43F00FDD"/>
    <w:rsid w:val="441363E6"/>
    <w:rsid w:val="447F66D1"/>
    <w:rsid w:val="450C6CA7"/>
    <w:rsid w:val="4543B937"/>
    <w:rsid w:val="456717D0"/>
    <w:rsid w:val="458CCBE7"/>
    <w:rsid w:val="45A714EC"/>
    <w:rsid w:val="45C853F9"/>
    <w:rsid w:val="45E2EA57"/>
    <w:rsid w:val="462EEBDC"/>
    <w:rsid w:val="46A83D08"/>
    <w:rsid w:val="46A92835"/>
    <w:rsid w:val="46DF8998"/>
    <w:rsid w:val="47B1065A"/>
    <w:rsid w:val="47DAB719"/>
    <w:rsid w:val="480C71FC"/>
    <w:rsid w:val="483F6CE3"/>
    <w:rsid w:val="4841B563"/>
    <w:rsid w:val="48566269"/>
    <w:rsid w:val="4888C865"/>
    <w:rsid w:val="48E973FB"/>
    <w:rsid w:val="491CDC41"/>
    <w:rsid w:val="491E5583"/>
    <w:rsid w:val="4943C46B"/>
    <w:rsid w:val="49545524"/>
    <w:rsid w:val="495B28DA"/>
    <w:rsid w:val="49942F67"/>
    <w:rsid w:val="49C6BE9D"/>
    <w:rsid w:val="49F75C8E"/>
    <w:rsid w:val="4A1907EA"/>
    <w:rsid w:val="4A5D2A02"/>
    <w:rsid w:val="4A5EC81B"/>
    <w:rsid w:val="4A954B39"/>
    <w:rsid w:val="4A97E6A6"/>
    <w:rsid w:val="4B1E2E97"/>
    <w:rsid w:val="4B4B7F43"/>
    <w:rsid w:val="4B5677EE"/>
    <w:rsid w:val="4B8FC209"/>
    <w:rsid w:val="4B9F1F47"/>
    <w:rsid w:val="4BAA8314"/>
    <w:rsid w:val="4C0BCA6F"/>
    <w:rsid w:val="4C3A211D"/>
    <w:rsid w:val="4C3F0395"/>
    <w:rsid w:val="4C6CF27B"/>
    <w:rsid w:val="4C7ACA81"/>
    <w:rsid w:val="4C84ECDC"/>
    <w:rsid w:val="4CB3A3FE"/>
    <w:rsid w:val="4CBE0735"/>
    <w:rsid w:val="4CD6085E"/>
    <w:rsid w:val="4CDFC760"/>
    <w:rsid w:val="4D059A48"/>
    <w:rsid w:val="4D068805"/>
    <w:rsid w:val="4D43BE46"/>
    <w:rsid w:val="4D465375"/>
    <w:rsid w:val="4DAD3441"/>
    <w:rsid w:val="4DF805E5"/>
    <w:rsid w:val="4E017550"/>
    <w:rsid w:val="4E447205"/>
    <w:rsid w:val="4E537075"/>
    <w:rsid w:val="4E9D3DD8"/>
    <w:rsid w:val="4EB3BD70"/>
    <w:rsid w:val="4ECF763F"/>
    <w:rsid w:val="4EEA7DBC"/>
    <w:rsid w:val="4EFB1976"/>
    <w:rsid w:val="4F083BEB"/>
    <w:rsid w:val="4F41885B"/>
    <w:rsid w:val="4F50BED9"/>
    <w:rsid w:val="4F82FD08"/>
    <w:rsid w:val="5030C579"/>
    <w:rsid w:val="503F1B29"/>
    <w:rsid w:val="506CE572"/>
    <w:rsid w:val="506DC96C"/>
    <w:rsid w:val="508845E4"/>
    <w:rsid w:val="5099FFF2"/>
    <w:rsid w:val="50A3F55A"/>
    <w:rsid w:val="50CCD685"/>
    <w:rsid w:val="50D19C7C"/>
    <w:rsid w:val="50EC8C0E"/>
    <w:rsid w:val="511869DD"/>
    <w:rsid w:val="51928197"/>
    <w:rsid w:val="528C080E"/>
    <w:rsid w:val="52D14823"/>
    <w:rsid w:val="52E50465"/>
    <w:rsid w:val="5300A7C9"/>
    <w:rsid w:val="5309D48C"/>
    <w:rsid w:val="53CE6358"/>
    <w:rsid w:val="53CE8A99"/>
    <w:rsid w:val="53E254CC"/>
    <w:rsid w:val="53E5E1EE"/>
    <w:rsid w:val="53F33D73"/>
    <w:rsid w:val="53F92A27"/>
    <w:rsid w:val="5421B4BA"/>
    <w:rsid w:val="54404E0D"/>
    <w:rsid w:val="5467DF90"/>
    <w:rsid w:val="54A6F132"/>
    <w:rsid w:val="54B918E4"/>
    <w:rsid w:val="54FE7C94"/>
    <w:rsid w:val="551158CE"/>
    <w:rsid w:val="552065B3"/>
    <w:rsid w:val="5521239F"/>
    <w:rsid w:val="555C9B9C"/>
    <w:rsid w:val="5583ABE6"/>
    <w:rsid w:val="5620E82F"/>
    <w:rsid w:val="56275C5E"/>
    <w:rsid w:val="5664C30D"/>
    <w:rsid w:val="56B70E47"/>
    <w:rsid w:val="56BB3BC1"/>
    <w:rsid w:val="56EC57D5"/>
    <w:rsid w:val="56ED35BB"/>
    <w:rsid w:val="575DF22E"/>
    <w:rsid w:val="57953AA6"/>
    <w:rsid w:val="57985191"/>
    <w:rsid w:val="57BFE2CB"/>
    <w:rsid w:val="581DD055"/>
    <w:rsid w:val="582FAF93"/>
    <w:rsid w:val="58361D56"/>
    <w:rsid w:val="58BCF519"/>
    <w:rsid w:val="5914E0FC"/>
    <w:rsid w:val="596CE3EE"/>
    <w:rsid w:val="5980F5F8"/>
    <w:rsid w:val="59B939BD"/>
    <w:rsid w:val="59CC234B"/>
    <w:rsid w:val="59E38464"/>
    <w:rsid w:val="5A58C75A"/>
    <w:rsid w:val="5A5BD002"/>
    <w:rsid w:val="5A73AEA1"/>
    <w:rsid w:val="5AC4EB65"/>
    <w:rsid w:val="5AD13B59"/>
    <w:rsid w:val="5B08DB93"/>
    <w:rsid w:val="5B169EC4"/>
    <w:rsid w:val="5B9FC4DB"/>
    <w:rsid w:val="5C0DCC3D"/>
    <w:rsid w:val="5C0F7F02"/>
    <w:rsid w:val="5C112D48"/>
    <w:rsid w:val="5C5969F2"/>
    <w:rsid w:val="5C5B1C84"/>
    <w:rsid w:val="5C67EFE3"/>
    <w:rsid w:val="5C726459"/>
    <w:rsid w:val="5C9C6408"/>
    <w:rsid w:val="5CDCC2CD"/>
    <w:rsid w:val="5D032C6C"/>
    <w:rsid w:val="5D0AC62C"/>
    <w:rsid w:val="5D359C04"/>
    <w:rsid w:val="5D4E31D4"/>
    <w:rsid w:val="5D5CA581"/>
    <w:rsid w:val="5DAB4F63"/>
    <w:rsid w:val="5DDC4BDB"/>
    <w:rsid w:val="5DEC9887"/>
    <w:rsid w:val="5E157F10"/>
    <w:rsid w:val="5E383469"/>
    <w:rsid w:val="5E542FC6"/>
    <w:rsid w:val="5ECA4067"/>
    <w:rsid w:val="5F03DBA6"/>
    <w:rsid w:val="5F2F4125"/>
    <w:rsid w:val="5F471FC4"/>
    <w:rsid w:val="5F930D46"/>
    <w:rsid w:val="5FDF17A1"/>
    <w:rsid w:val="60192F07"/>
    <w:rsid w:val="602D2FA8"/>
    <w:rsid w:val="603266ED"/>
    <w:rsid w:val="6040419F"/>
    <w:rsid w:val="608957F0"/>
    <w:rsid w:val="60A836DD"/>
    <w:rsid w:val="60F10B31"/>
    <w:rsid w:val="61221A82"/>
    <w:rsid w:val="61399187"/>
    <w:rsid w:val="6176F868"/>
    <w:rsid w:val="618B2FDF"/>
    <w:rsid w:val="61984021"/>
    <w:rsid w:val="62260C9F"/>
    <w:rsid w:val="62478F5B"/>
    <w:rsid w:val="625AD2C0"/>
    <w:rsid w:val="627A6F9B"/>
    <w:rsid w:val="62B310BE"/>
    <w:rsid w:val="62C8BB35"/>
    <w:rsid w:val="63056B6F"/>
    <w:rsid w:val="63782353"/>
    <w:rsid w:val="63ECAAC1"/>
    <w:rsid w:val="64B5C2D1"/>
    <w:rsid w:val="64C75178"/>
    <w:rsid w:val="65075D84"/>
    <w:rsid w:val="6533B1A2"/>
    <w:rsid w:val="653457FE"/>
    <w:rsid w:val="654295E5"/>
    <w:rsid w:val="65C9D267"/>
    <w:rsid w:val="65DF3F63"/>
    <w:rsid w:val="6615BCD4"/>
    <w:rsid w:val="66766A1A"/>
    <w:rsid w:val="6679E4EA"/>
    <w:rsid w:val="66AD2F8F"/>
    <w:rsid w:val="66CEB7F4"/>
    <w:rsid w:val="670E2238"/>
    <w:rsid w:val="67966DF4"/>
    <w:rsid w:val="67D6EBE2"/>
    <w:rsid w:val="68200A76"/>
    <w:rsid w:val="687869C1"/>
    <w:rsid w:val="688CA303"/>
    <w:rsid w:val="68F758A8"/>
    <w:rsid w:val="6947F09E"/>
    <w:rsid w:val="69B704AB"/>
    <w:rsid w:val="69EC07F2"/>
    <w:rsid w:val="69F5BAE5"/>
    <w:rsid w:val="6A268D36"/>
    <w:rsid w:val="6A35B5FA"/>
    <w:rsid w:val="6AB0D0EE"/>
    <w:rsid w:val="6B02BFA7"/>
    <w:rsid w:val="6B1E6225"/>
    <w:rsid w:val="6B39D70D"/>
    <w:rsid w:val="6B8D8081"/>
    <w:rsid w:val="6BF5D4C5"/>
    <w:rsid w:val="6C12C250"/>
    <w:rsid w:val="6C32938C"/>
    <w:rsid w:val="6C42969D"/>
    <w:rsid w:val="6C4C5923"/>
    <w:rsid w:val="6C5B1155"/>
    <w:rsid w:val="6C9A70C1"/>
    <w:rsid w:val="6CFFC4FD"/>
    <w:rsid w:val="6D38F307"/>
    <w:rsid w:val="6D510BF1"/>
    <w:rsid w:val="6D583EFF"/>
    <w:rsid w:val="6D81759A"/>
    <w:rsid w:val="6D81F409"/>
    <w:rsid w:val="6DA17532"/>
    <w:rsid w:val="6DC99F36"/>
    <w:rsid w:val="6DF359D0"/>
    <w:rsid w:val="6E12BD16"/>
    <w:rsid w:val="6E308717"/>
    <w:rsid w:val="6E340D42"/>
    <w:rsid w:val="6E9AEEB3"/>
    <w:rsid w:val="6EE51A77"/>
    <w:rsid w:val="6EF59A38"/>
    <w:rsid w:val="6EF7173E"/>
    <w:rsid w:val="6F07DB16"/>
    <w:rsid w:val="6F258E85"/>
    <w:rsid w:val="6F4ACB3F"/>
    <w:rsid w:val="6F50B8F5"/>
    <w:rsid w:val="6F9280A9"/>
    <w:rsid w:val="6FC470EA"/>
    <w:rsid w:val="6FD48461"/>
    <w:rsid w:val="6FDC813E"/>
    <w:rsid w:val="6FDE2F6A"/>
    <w:rsid w:val="70142AE1"/>
    <w:rsid w:val="702265F8"/>
    <w:rsid w:val="70236D77"/>
    <w:rsid w:val="70242110"/>
    <w:rsid w:val="705D8B77"/>
    <w:rsid w:val="70700A3A"/>
    <w:rsid w:val="70A3AB77"/>
    <w:rsid w:val="70E10EC3"/>
    <w:rsid w:val="70E9DAAC"/>
    <w:rsid w:val="70ECA890"/>
    <w:rsid w:val="713E61AF"/>
    <w:rsid w:val="715DEEFE"/>
    <w:rsid w:val="71783F35"/>
    <w:rsid w:val="71A1E275"/>
    <w:rsid w:val="71CD18BA"/>
    <w:rsid w:val="71D581F5"/>
    <w:rsid w:val="72756DB7"/>
    <w:rsid w:val="73084EF8"/>
    <w:rsid w:val="731FDD88"/>
    <w:rsid w:val="734B4664"/>
    <w:rsid w:val="7364584B"/>
    <w:rsid w:val="73BD1482"/>
    <w:rsid w:val="73D98E5B"/>
    <w:rsid w:val="73F7AB92"/>
    <w:rsid w:val="74982473"/>
    <w:rsid w:val="74B1B712"/>
    <w:rsid w:val="74BCA565"/>
    <w:rsid w:val="75476E7D"/>
    <w:rsid w:val="754F414F"/>
    <w:rsid w:val="75557148"/>
    <w:rsid w:val="76351C32"/>
    <w:rsid w:val="763F1F27"/>
    <w:rsid w:val="765D969C"/>
    <w:rsid w:val="7703A146"/>
    <w:rsid w:val="7788400E"/>
    <w:rsid w:val="77AEA245"/>
    <w:rsid w:val="77B9E431"/>
    <w:rsid w:val="783DBBBE"/>
    <w:rsid w:val="78E18B4C"/>
    <w:rsid w:val="7901FA05"/>
    <w:rsid w:val="791D6E08"/>
    <w:rsid w:val="792D9805"/>
    <w:rsid w:val="7940EFFC"/>
    <w:rsid w:val="79D44771"/>
    <w:rsid w:val="7A1C98F7"/>
    <w:rsid w:val="7A3202BB"/>
    <w:rsid w:val="7A3F2A62"/>
    <w:rsid w:val="7A5333A5"/>
    <w:rsid w:val="7A8C61F7"/>
    <w:rsid w:val="7AEBA8E7"/>
    <w:rsid w:val="7B180764"/>
    <w:rsid w:val="7B3A2DF2"/>
    <w:rsid w:val="7B4C9BCD"/>
    <w:rsid w:val="7B5618ED"/>
    <w:rsid w:val="7B73891A"/>
    <w:rsid w:val="7B99E68F"/>
    <w:rsid w:val="7BA07D43"/>
    <w:rsid w:val="7BD66172"/>
    <w:rsid w:val="7BF61594"/>
    <w:rsid w:val="7C74BD00"/>
    <w:rsid w:val="7CD29DD0"/>
    <w:rsid w:val="7DE7D98D"/>
    <w:rsid w:val="7E16602C"/>
    <w:rsid w:val="7E244124"/>
    <w:rsid w:val="7E371E8C"/>
    <w:rsid w:val="7E8271C9"/>
    <w:rsid w:val="7E843C8F"/>
    <w:rsid w:val="7E96A4A3"/>
    <w:rsid w:val="7EFF4E71"/>
    <w:rsid w:val="7F25EC66"/>
    <w:rsid w:val="7F54FF00"/>
    <w:rsid w:val="7F72FA18"/>
    <w:rsid w:val="7FB6F2A4"/>
    <w:rsid w:val="7FD188B8"/>
    <w:rsid w:val="7FE38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ACB495"/>
  <w15:chartTrackingRefBased/>
  <w15:docId w15:val="{54C294BF-27BB-4DF0-8013-63C21E196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7EE"/>
    <w:pPr>
      <w:spacing w:line="336" w:lineRule="auto"/>
    </w:pPr>
    <w:rPr>
      <w:rFonts w:ascii="Open Sans" w:hAnsi="Open Sans"/>
    </w:rPr>
  </w:style>
  <w:style w:type="paragraph" w:styleId="Titre1">
    <w:name w:val="heading 1"/>
    <w:basedOn w:val="Normal"/>
    <w:next w:val="Normal"/>
    <w:link w:val="Titre1Car"/>
    <w:uiPriority w:val="9"/>
    <w:qFormat/>
    <w:rsid w:val="00A367EE"/>
    <w:pPr>
      <w:keepNext/>
      <w:keepLines/>
      <w:spacing w:before="240" w:after="0"/>
      <w:outlineLvl w:val="0"/>
    </w:pPr>
    <w:rPr>
      <w:rFonts w:eastAsiaTheme="majorEastAsia" w:cstheme="majorBidi"/>
      <w:b/>
      <w:bCs/>
      <w:color w:val="002D72" w:themeColor="text2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150FF"/>
    <w:pPr>
      <w:keepNext/>
      <w:keepLines/>
      <w:numPr>
        <w:ilvl w:val="1"/>
        <w:numId w:val="5"/>
      </w:numPr>
      <w:spacing w:before="120" w:after="120" w:line="240" w:lineRule="auto"/>
      <w:ind w:left="567" w:hanging="567"/>
      <w:jc w:val="both"/>
      <w:outlineLvl w:val="1"/>
    </w:pPr>
    <w:rPr>
      <w:rFonts w:eastAsiaTheme="majorEastAsia" w:cs="Open Sans"/>
      <w:b/>
      <w:bCs/>
      <w:color w:val="002D72" w:themeColor="text2"/>
      <w:sz w:val="26"/>
      <w:szCs w:val="26"/>
      <w:lang w:val="en-GB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A367EE"/>
    <w:pPr>
      <w:keepNext/>
      <w:keepLines/>
      <w:spacing w:before="40" w:after="0"/>
      <w:outlineLvl w:val="2"/>
    </w:pPr>
    <w:rPr>
      <w:rFonts w:eastAsiaTheme="majorEastAsia" w:cstheme="majorBidi"/>
      <w:b/>
      <w:bCs/>
      <w:color w:val="002D72" w:themeColor="text2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822B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59A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340A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40A3A"/>
  </w:style>
  <w:style w:type="paragraph" w:styleId="Pieddepage">
    <w:name w:val="footer"/>
    <w:basedOn w:val="Normal"/>
    <w:link w:val="PieddepageCar"/>
    <w:uiPriority w:val="99"/>
    <w:unhideWhenUsed/>
    <w:rsid w:val="00340A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40A3A"/>
  </w:style>
  <w:style w:type="paragraph" w:customStyle="1" w:styleId="textodsazeni">
    <w:name w:val="text odsazeni"/>
    <w:basedOn w:val="Normal"/>
    <w:uiPriority w:val="99"/>
    <w:rsid w:val="00C0185C"/>
    <w:pPr>
      <w:suppressAutoHyphens/>
      <w:autoSpaceDE w:val="0"/>
      <w:autoSpaceDN w:val="0"/>
      <w:adjustRightInd w:val="0"/>
      <w:spacing w:after="0" w:line="242" w:lineRule="atLeast"/>
      <w:ind w:firstLine="340"/>
      <w:textAlignment w:val="center"/>
    </w:pPr>
    <w:rPr>
      <w:rFonts w:cs="Open Sans"/>
      <w:color w:val="12316D"/>
      <w:sz w:val="20"/>
      <w:szCs w:val="20"/>
      <w:lang w:val="en-US"/>
    </w:rPr>
  </w:style>
  <w:style w:type="character" w:customStyle="1" w:styleId="bold">
    <w:name w:val="bold"/>
    <w:uiPriority w:val="99"/>
    <w:rsid w:val="00C0185C"/>
    <w:rPr>
      <w:b/>
      <w:bCs/>
    </w:rPr>
  </w:style>
  <w:style w:type="character" w:customStyle="1" w:styleId="Titre1Car">
    <w:name w:val="Titre 1 Car"/>
    <w:basedOn w:val="Policepardfaut"/>
    <w:link w:val="Titre1"/>
    <w:uiPriority w:val="9"/>
    <w:rsid w:val="00A367EE"/>
    <w:rPr>
      <w:rFonts w:ascii="Open Sans" w:eastAsiaTheme="majorEastAsia" w:hAnsi="Open Sans" w:cstheme="majorBidi"/>
      <w:b/>
      <w:bCs/>
      <w:color w:val="002D72" w:themeColor="text2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7150FF"/>
    <w:rPr>
      <w:rFonts w:ascii="Open Sans" w:eastAsiaTheme="majorEastAsia" w:hAnsi="Open Sans" w:cs="Open Sans"/>
      <w:b/>
      <w:bCs/>
      <w:color w:val="002D72" w:themeColor="text2"/>
      <w:sz w:val="26"/>
      <w:szCs w:val="26"/>
      <w:lang w:val="en-GB"/>
    </w:rPr>
  </w:style>
  <w:style w:type="paragraph" w:styleId="Titre">
    <w:name w:val="Title"/>
    <w:basedOn w:val="Normal"/>
    <w:next w:val="Normal"/>
    <w:link w:val="TitreCar"/>
    <w:uiPriority w:val="10"/>
    <w:qFormat/>
    <w:rsid w:val="00A367E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367EE"/>
    <w:rPr>
      <w:rFonts w:ascii="Open Sans" w:eastAsiaTheme="majorEastAsia" w:hAnsi="Open Sans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A367E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11"/>
    <w:rsid w:val="00A367EE"/>
    <w:rPr>
      <w:rFonts w:ascii="Open Sans" w:eastAsiaTheme="minorEastAsia" w:hAnsi="Open Sans"/>
      <w:color w:val="5A5A5A" w:themeColor="text1" w:themeTint="A5"/>
      <w:spacing w:val="15"/>
    </w:rPr>
  </w:style>
  <w:style w:type="paragraph" w:styleId="Sansinterligne">
    <w:name w:val="No Spacing"/>
    <w:uiPriority w:val="1"/>
    <w:qFormat/>
    <w:rsid w:val="00A367EE"/>
    <w:pPr>
      <w:spacing w:after="0" w:line="336" w:lineRule="auto"/>
    </w:pPr>
    <w:rPr>
      <w:rFonts w:ascii="Open Sans" w:hAnsi="Open Sans"/>
    </w:rPr>
  </w:style>
  <w:style w:type="character" w:customStyle="1" w:styleId="Titre3Car">
    <w:name w:val="Titre 3 Car"/>
    <w:basedOn w:val="Policepardfaut"/>
    <w:link w:val="Titre3"/>
    <w:uiPriority w:val="9"/>
    <w:rsid w:val="00A367EE"/>
    <w:rPr>
      <w:rFonts w:ascii="Open Sans" w:eastAsiaTheme="majorEastAsia" w:hAnsi="Open Sans" w:cstheme="majorBidi"/>
      <w:b/>
      <w:bCs/>
      <w:color w:val="002D72" w:themeColor="text2"/>
      <w:sz w:val="24"/>
      <w:szCs w:val="24"/>
    </w:rPr>
  </w:style>
  <w:style w:type="character" w:styleId="Lienhypertexte">
    <w:name w:val="Hyperlink"/>
    <w:basedOn w:val="Policepardfaut"/>
    <w:uiPriority w:val="99"/>
    <w:unhideWhenUsed/>
    <w:rsid w:val="00A367EE"/>
    <w:rPr>
      <w:color w:val="24356C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A367EE"/>
    <w:rPr>
      <w:color w:val="605E5C"/>
      <w:shd w:val="clear" w:color="auto" w:fill="E1DFDD"/>
    </w:rPr>
  </w:style>
  <w:style w:type="character" w:styleId="Rfrenceintense">
    <w:name w:val="Intense Reference"/>
    <w:basedOn w:val="Policepardfaut"/>
    <w:uiPriority w:val="32"/>
    <w:qFormat/>
    <w:rsid w:val="00A367EE"/>
    <w:rPr>
      <w:b/>
      <w:bCs/>
      <w:smallCaps/>
      <w:color w:val="0072CE" w:themeColor="accent1"/>
      <w:spacing w:val="5"/>
    </w:rPr>
  </w:style>
  <w:style w:type="paragraph" w:customStyle="1" w:styleId="Nadpis11">
    <w:name w:val="Nadpis 11"/>
    <w:basedOn w:val="Normal"/>
    <w:rsid w:val="006B19B0"/>
    <w:pPr>
      <w:numPr>
        <w:numId w:val="4"/>
      </w:numPr>
    </w:pPr>
  </w:style>
  <w:style w:type="paragraph" w:customStyle="1" w:styleId="Nadpis21">
    <w:name w:val="Nadpis 21"/>
    <w:basedOn w:val="Normal"/>
    <w:rsid w:val="006B19B0"/>
    <w:pPr>
      <w:numPr>
        <w:ilvl w:val="1"/>
        <w:numId w:val="4"/>
      </w:numPr>
    </w:pPr>
  </w:style>
  <w:style w:type="paragraph" w:customStyle="1" w:styleId="Nadpis31">
    <w:name w:val="Nadpis 31"/>
    <w:basedOn w:val="Normal"/>
    <w:rsid w:val="006B19B0"/>
    <w:pPr>
      <w:numPr>
        <w:ilvl w:val="2"/>
        <w:numId w:val="4"/>
      </w:numPr>
    </w:pPr>
  </w:style>
  <w:style w:type="paragraph" w:customStyle="1" w:styleId="Nadpis41">
    <w:name w:val="Nadpis 41"/>
    <w:basedOn w:val="Normal"/>
    <w:rsid w:val="006B19B0"/>
    <w:pPr>
      <w:numPr>
        <w:ilvl w:val="3"/>
        <w:numId w:val="4"/>
      </w:numPr>
    </w:pPr>
  </w:style>
  <w:style w:type="paragraph" w:customStyle="1" w:styleId="Nadpis51">
    <w:name w:val="Nadpis 51"/>
    <w:basedOn w:val="Normal"/>
    <w:rsid w:val="006B19B0"/>
    <w:pPr>
      <w:numPr>
        <w:ilvl w:val="4"/>
        <w:numId w:val="4"/>
      </w:numPr>
    </w:pPr>
  </w:style>
  <w:style w:type="paragraph" w:customStyle="1" w:styleId="Nadpis61">
    <w:name w:val="Nadpis 61"/>
    <w:basedOn w:val="Normal"/>
    <w:rsid w:val="006B19B0"/>
    <w:pPr>
      <w:numPr>
        <w:ilvl w:val="5"/>
        <w:numId w:val="4"/>
      </w:numPr>
    </w:pPr>
  </w:style>
  <w:style w:type="paragraph" w:customStyle="1" w:styleId="Nadpis71">
    <w:name w:val="Nadpis 71"/>
    <w:basedOn w:val="Normal"/>
    <w:rsid w:val="006B19B0"/>
    <w:pPr>
      <w:numPr>
        <w:ilvl w:val="6"/>
        <w:numId w:val="4"/>
      </w:numPr>
    </w:pPr>
  </w:style>
  <w:style w:type="paragraph" w:customStyle="1" w:styleId="Nadpis81">
    <w:name w:val="Nadpis 81"/>
    <w:basedOn w:val="Normal"/>
    <w:rsid w:val="006B19B0"/>
    <w:pPr>
      <w:numPr>
        <w:ilvl w:val="7"/>
        <w:numId w:val="4"/>
      </w:numPr>
    </w:pPr>
  </w:style>
  <w:style w:type="paragraph" w:customStyle="1" w:styleId="Nadpis91">
    <w:name w:val="Nadpis 91"/>
    <w:basedOn w:val="Normal"/>
    <w:rsid w:val="006B19B0"/>
    <w:pPr>
      <w:numPr>
        <w:ilvl w:val="8"/>
        <w:numId w:val="4"/>
      </w:numPr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5646A8"/>
    <w:pPr>
      <w:spacing w:line="259" w:lineRule="auto"/>
      <w:outlineLvl w:val="9"/>
    </w:pPr>
    <w:rPr>
      <w:rFonts w:asciiTheme="majorHAnsi" w:hAnsiTheme="majorHAnsi"/>
      <w:b w:val="0"/>
      <w:bCs w:val="0"/>
      <w:color w:val="00559A" w:themeColor="accent1" w:themeShade="BF"/>
      <w:lang w:val="en-US"/>
    </w:rPr>
  </w:style>
  <w:style w:type="paragraph" w:styleId="TM1">
    <w:name w:val="toc 1"/>
    <w:basedOn w:val="Normal"/>
    <w:next w:val="Normal"/>
    <w:autoRedefine/>
    <w:uiPriority w:val="39"/>
    <w:unhideWhenUsed/>
    <w:rsid w:val="00533131"/>
    <w:pPr>
      <w:tabs>
        <w:tab w:val="right" w:leader="dot" w:pos="9628"/>
      </w:tabs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30576C"/>
    <w:pPr>
      <w:tabs>
        <w:tab w:val="left" w:pos="880"/>
        <w:tab w:val="right" w:leader="dot" w:pos="9628"/>
      </w:tabs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unhideWhenUsed/>
    <w:rsid w:val="00AF5855"/>
    <w:pPr>
      <w:spacing w:after="100"/>
      <w:ind w:left="440"/>
    </w:pPr>
  </w:style>
  <w:style w:type="character" w:customStyle="1" w:styleId="Titre4Car">
    <w:name w:val="Titre 4 Car"/>
    <w:basedOn w:val="Policepardfaut"/>
    <w:link w:val="Titre4"/>
    <w:uiPriority w:val="9"/>
    <w:rsid w:val="00822B66"/>
    <w:rPr>
      <w:rFonts w:asciiTheme="majorHAnsi" w:eastAsiaTheme="majorEastAsia" w:hAnsiTheme="majorHAnsi" w:cstheme="majorBidi"/>
      <w:i/>
      <w:iCs/>
      <w:color w:val="00559A" w:themeColor="accent1" w:themeShade="BF"/>
    </w:rPr>
  </w:style>
  <w:style w:type="paragraph" w:customStyle="1" w:styleId="paragraph">
    <w:name w:val="paragraph"/>
    <w:basedOn w:val="Normal"/>
    <w:rsid w:val="00D551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Policepardfaut"/>
    <w:qFormat/>
    <w:rsid w:val="00D551B3"/>
  </w:style>
  <w:style w:type="character" w:customStyle="1" w:styleId="eop">
    <w:name w:val="eop"/>
    <w:basedOn w:val="Policepardfaut"/>
    <w:rsid w:val="00D551B3"/>
  </w:style>
  <w:style w:type="paragraph" w:styleId="Paragraphedeliste">
    <w:name w:val="List Paragraph"/>
    <w:basedOn w:val="Normal"/>
    <w:uiPriority w:val="34"/>
    <w:qFormat/>
    <w:rsid w:val="0055392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10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lev">
    <w:name w:val="Strong"/>
    <w:basedOn w:val="Policepardfaut"/>
    <w:uiPriority w:val="22"/>
    <w:qFormat/>
    <w:rsid w:val="009C102E"/>
    <w:rPr>
      <w:b/>
      <w:bCs/>
    </w:rPr>
  </w:style>
  <w:style w:type="paragraph" w:styleId="Lgende">
    <w:name w:val="caption"/>
    <w:basedOn w:val="Normal"/>
    <w:next w:val="Normal"/>
    <w:uiPriority w:val="35"/>
    <w:unhideWhenUsed/>
    <w:qFormat/>
    <w:rsid w:val="007E0187"/>
    <w:pPr>
      <w:widowControl w:val="0"/>
      <w:spacing w:after="0" w:line="240" w:lineRule="auto"/>
    </w:pPr>
    <w:rPr>
      <w:rFonts w:ascii="Times New Roman" w:eastAsia="Times New Roman" w:hAnsi="Times New Roman" w:cs="Times New Roman"/>
      <w:iCs/>
      <w:sz w:val="18"/>
      <w:szCs w:val="18"/>
      <w:lang w:val="en-GB" w:eastAsia="en-GB"/>
      <w14:ligatures w14:val="all"/>
    </w:rPr>
  </w:style>
  <w:style w:type="character" w:styleId="Accentuationintense">
    <w:name w:val="Intense Emphasis"/>
    <w:basedOn w:val="Policepardfaut"/>
    <w:uiPriority w:val="21"/>
    <w:qFormat/>
    <w:rsid w:val="00427F48"/>
    <w:rPr>
      <w:i/>
      <w:iCs/>
      <w:color w:val="C00000"/>
    </w:rPr>
  </w:style>
  <w:style w:type="character" w:styleId="Marquedecommentaire">
    <w:name w:val="annotation reference"/>
    <w:basedOn w:val="Policepardfaut"/>
    <w:uiPriority w:val="99"/>
    <w:semiHidden/>
    <w:unhideWhenUsed/>
    <w:rsid w:val="00DC1A2E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DC1A2E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DC1A2E"/>
    <w:rPr>
      <w:rFonts w:ascii="Open Sans" w:hAnsi="Open Sans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C1A2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C1A2E"/>
    <w:rPr>
      <w:rFonts w:ascii="Open Sans" w:hAnsi="Open Sans"/>
      <w:b/>
      <w:bCs/>
      <w:sz w:val="20"/>
      <w:szCs w:val="20"/>
    </w:rPr>
  </w:style>
  <w:style w:type="table" w:styleId="Grilledutableau">
    <w:name w:val="Table Grid"/>
    <w:basedOn w:val="TableauNormal"/>
    <w:uiPriority w:val="39"/>
    <w:rsid w:val="007B7E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suivivisit">
    <w:name w:val="FollowedHyperlink"/>
    <w:basedOn w:val="Policepardfaut"/>
    <w:uiPriority w:val="99"/>
    <w:semiHidden/>
    <w:unhideWhenUsed/>
    <w:rsid w:val="00F8551B"/>
    <w:rPr>
      <w:color w:val="3870B5" w:themeColor="followedHyperlink"/>
      <w:u w:val="single"/>
    </w:rPr>
  </w:style>
  <w:style w:type="paragraph" w:styleId="Rvision">
    <w:name w:val="Revision"/>
    <w:hidden/>
    <w:uiPriority w:val="99"/>
    <w:semiHidden/>
    <w:rsid w:val="00337012"/>
    <w:pPr>
      <w:spacing w:after="0" w:line="240" w:lineRule="auto"/>
    </w:pPr>
    <w:rPr>
      <w:rFonts w:ascii="Open Sans" w:hAnsi="Open Sans"/>
    </w:rPr>
  </w:style>
  <w:style w:type="paragraph" w:customStyle="1" w:styleId="3rove">
    <w:name w:val="3. úroveň"/>
    <w:basedOn w:val="Titre3"/>
    <w:link w:val="3roveChar"/>
    <w:qFormat/>
    <w:rsid w:val="004D3910"/>
    <w:pPr>
      <w:numPr>
        <w:ilvl w:val="2"/>
        <w:numId w:val="5"/>
      </w:numPr>
    </w:pPr>
  </w:style>
  <w:style w:type="character" w:customStyle="1" w:styleId="3roveChar">
    <w:name w:val="3. úroveň Char"/>
    <w:basedOn w:val="Titre3Car"/>
    <w:link w:val="3rove"/>
    <w:rsid w:val="004D3910"/>
    <w:rPr>
      <w:rFonts w:ascii="Open Sans" w:eastAsiaTheme="majorEastAsia" w:hAnsi="Open Sans" w:cstheme="majorBidi"/>
      <w:b/>
      <w:bCs/>
      <w:color w:val="002D72" w:themeColor="text2"/>
      <w:sz w:val="24"/>
      <w:szCs w:val="24"/>
    </w:rPr>
  </w:style>
  <w:style w:type="character" w:customStyle="1" w:styleId="cf01">
    <w:name w:val="cf01"/>
    <w:basedOn w:val="Policepardfaut"/>
    <w:rsid w:val="00EC4A88"/>
    <w:rPr>
      <w:rFonts w:ascii="Segoe UI" w:hAnsi="Segoe UI" w:cs="Segoe UI" w:hint="default"/>
      <w:sz w:val="18"/>
      <w:szCs w:val="18"/>
    </w:rPr>
  </w:style>
  <w:style w:type="paragraph" w:customStyle="1" w:styleId="Default">
    <w:name w:val="Default"/>
    <w:rsid w:val="00674C5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customStyle="1" w:styleId="pf0">
    <w:name w:val="pf0"/>
    <w:basedOn w:val="Normal"/>
    <w:rsid w:val="005825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85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1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683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587868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6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84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986997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222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79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008005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215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34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25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87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ris@ulb.b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Vlastní 1">
      <a:dk1>
        <a:sysClr val="windowText" lastClr="000000"/>
      </a:dk1>
      <a:lt1>
        <a:sysClr val="window" lastClr="FFFFFF"/>
      </a:lt1>
      <a:dk2>
        <a:srgbClr val="002D72"/>
      </a:dk2>
      <a:lt2>
        <a:srgbClr val="E7E6E6"/>
      </a:lt2>
      <a:accent1>
        <a:srgbClr val="0072CE"/>
      </a:accent1>
      <a:accent2>
        <a:srgbClr val="C20E1A"/>
      </a:accent2>
      <a:accent3>
        <a:srgbClr val="A5A5A5"/>
      </a:accent3>
      <a:accent4>
        <a:srgbClr val="DC911B"/>
      </a:accent4>
      <a:accent5>
        <a:srgbClr val="A2C037"/>
      </a:accent5>
      <a:accent6>
        <a:srgbClr val="832725"/>
      </a:accent6>
      <a:hlink>
        <a:srgbClr val="24356C"/>
      </a:hlink>
      <a:folHlink>
        <a:srgbClr val="3870B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a0e9f5-f387-4e11-8481-506c5beba6b6">
      <Terms xmlns="http://schemas.microsoft.com/office/infopath/2007/PartnerControls"/>
    </lcf76f155ced4ddcb4097134ff3c332f>
    <TaxCatchAll xmlns="fcd40119-0f12-471a-a07a-649706dff12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F0221F1A6F2D4B8A6CD1A5967F7C7F" ma:contentTypeVersion="11" ma:contentTypeDescription="Crée un document." ma:contentTypeScope="" ma:versionID="e9565ab23cd022d8ecfecd95a7c8e9e9">
  <xsd:schema xmlns:xsd="http://www.w3.org/2001/XMLSchema" xmlns:xs="http://www.w3.org/2001/XMLSchema" xmlns:p="http://schemas.microsoft.com/office/2006/metadata/properties" xmlns:ns2="a4a0e9f5-f387-4e11-8481-506c5beba6b6" xmlns:ns3="fcd40119-0f12-471a-a07a-649706dff12d" targetNamespace="http://schemas.microsoft.com/office/2006/metadata/properties" ma:root="true" ma:fieldsID="9cd38a375fdb95362c99efde5828c7d0" ns2:_="" ns3:_="">
    <xsd:import namespace="a4a0e9f5-f387-4e11-8481-506c5beba6b6"/>
    <xsd:import namespace="fcd40119-0f12-471a-a07a-649706dff1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a0e9f5-f387-4e11-8481-506c5beba6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a574ef16-3a30-4beb-bd52-58ad434210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d40119-0f12-471a-a07a-649706dff12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70a7589-78d0-49b5-a271-2f90b579c8a0}" ma:internalName="TaxCatchAll" ma:showField="CatchAllData" ma:web="fcd40119-0f12-471a-a07a-649706dff1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CF3802-2287-4261-9E01-01AAFB816B39}">
  <ds:schemaRefs>
    <ds:schemaRef ds:uri="http://schemas.microsoft.com/office/2006/metadata/properties"/>
    <ds:schemaRef ds:uri="http://schemas.microsoft.com/office/infopath/2007/PartnerControls"/>
    <ds:schemaRef ds:uri="a4a0e9f5-f387-4e11-8481-506c5beba6b6"/>
    <ds:schemaRef ds:uri="fcd40119-0f12-471a-a07a-649706dff12d"/>
  </ds:schemaRefs>
</ds:datastoreItem>
</file>

<file path=customXml/itemProps2.xml><?xml version="1.0" encoding="utf-8"?>
<ds:datastoreItem xmlns:ds="http://schemas.openxmlformats.org/officeDocument/2006/customXml" ds:itemID="{7C318759-C19F-44FD-98AF-640D2D7788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1E8FFF-58CA-47B0-BA14-C686F630C9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a0e9f5-f387-4e11-8481-506c5beba6b6"/>
    <ds:schemaRef ds:uri="fcd40119-0f12-471a-a07a-649706dff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6AA5DE-80AE-4BBC-8FCD-71054AA6B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5</Words>
  <Characters>1003</Characters>
  <Application>Microsoft Office Word</Application>
  <DocSecurity>0</DocSecurity>
  <Lines>8</Lines>
  <Paragraphs>2</Paragraphs>
  <ScaleCrop>false</ScaleCrop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Blažek</dc:creator>
  <cp:keywords/>
  <dc:description/>
  <cp:lastModifiedBy>MARTINEZ GARCIA Leticia</cp:lastModifiedBy>
  <cp:revision>2</cp:revision>
  <dcterms:created xsi:type="dcterms:W3CDTF">2026-07-02T10:16:00Z</dcterms:created>
  <dcterms:modified xsi:type="dcterms:W3CDTF">2026-07-02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dffea7ca52f8acd21ed6ffc0ad17eb8d2e8215d7b9375782d639d54da399d5</vt:lpwstr>
  </property>
  <property fmtid="{D5CDD505-2E9C-101B-9397-08002B2CF9AE}" pid="3" name="ContentTypeId">
    <vt:lpwstr>0x010100E0F0221F1A6F2D4B8A6CD1A5967F7C7F</vt:lpwstr>
  </property>
  <property fmtid="{D5CDD505-2E9C-101B-9397-08002B2CF9AE}" pid="4" name="MediaServiceImageTags">
    <vt:lpwstr/>
  </property>
  <property fmtid="{D5CDD505-2E9C-101B-9397-08002B2CF9AE}" pid="5" name="Base Target">
    <vt:lpwstr>_blank</vt:lpwstr>
  </property>
</Properties>
</file>